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83879" w14:textId="77777777" w:rsidR="004603FB" w:rsidRPr="00B75F94" w:rsidRDefault="00B03C34">
      <w:pPr>
        <w:spacing w:after="0"/>
        <w:ind w:left="13" w:right="406"/>
      </w:pPr>
      <w:r w:rsidRPr="00B75F94">
        <w:rPr>
          <w:noProof/>
        </w:rPr>
        <w:drawing>
          <wp:anchor distT="0" distB="0" distL="114300" distR="114300" simplePos="0" relativeHeight="251658240" behindDoc="0" locked="0" layoutInCell="1" allowOverlap="0" wp14:anchorId="17A1CFB0" wp14:editId="35A9509B">
            <wp:simplePos x="0" y="0"/>
            <wp:positionH relativeFrom="column">
              <wp:posOffset>3322429</wp:posOffset>
            </wp:positionH>
            <wp:positionV relativeFrom="paragraph">
              <wp:posOffset>-211648</wp:posOffset>
            </wp:positionV>
            <wp:extent cx="2806701" cy="733425"/>
            <wp:effectExtent l="0" t="0" r="0" b="0"/>
            <wp:wrapSquare wrapText="bothSides"/>
            <wp:docPr id="982" name="Picture 9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" name="Picture 982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06701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75F94">
        <w:rPr>
          <w:rFonts w:ascii="Arial" w:eastAsia="Arial" w:hAnsi="Arial" w:cs="Arial"/>
          <w:b/>
        </w:rPr>
        <w:t>APÊNDICE A</w:t>
      </w:r>
      <w:r w:rsidRPr="00B75F94">
        <w:rPr>
          <w:rFonts w:ascii="Arial" w:eastAsia="Arial" w:hAnsi="Arial" w:cs="Arial"/>
          <w:b/>
          <w:sz w:val="16"/>
        </w:rPr>
        <w:t xml:space="preserve"> </w:t>
      </w:r>
    </w:p>
    <w:p w14:paraId="208B4051" w14:textId="77777777" w:rsidR="004603FB" w:rsidRPr="00B75F94" w:rsidRDefault="00B03C34">
      <w:pPr>
        <w:spacing w:after="0"/>
        <w:ind w:left="13" w:right="406"/>
      </w:pPr>
      <w:r w:rsidRPr="00B75F94">
        <w:rPr>
          <w:rFonts w:ascii="Arial" w:eastAsia="Arial" w:hAnsi="Arial" w:cs="Arial"/>
          <w:b/>
          <w:sz w:val="16"/>
        </w:rPr>
        <w:t xml:space="preserve"> </w:t>
      </w:r>
    </w:p>
    <w:p w14:paraId="192F2C69" w14:textId="77777777" w:rsidR="004603FB" w:rsidRPr="00B75F94" w:rsidRDefault="00B03C34">
      <w:pPr>
        <w:spacing w:after="0"/>
        <w:ind w:left="13" w:right="406"/>
      </w:pPr>
      <w:r w:rsidRPr="00B75F94">
        <w:rPr>
          <w:rFonts w:ascii="Arial" w:eastAsia="Arial" w:hAnsi="Arial" w:cs="Arial"/>
          <w:b/>
          <w:sz w:val="16"/>
        </w:rPr>
        <w:t xml:space="preserve"> </w:t>
      </w:r>
    </w:p>
    <w:p w14:paraId="41C76879" w14:textId="77777777" w:rsidR="004603FB" w:rsidRPr="00B75F94" w:rsidRDefault="00B03C34">
      <w:pPr>
        <w:spacing w:after="16"/>
        <w:ind w:left="13" w:right="406"/>
      </w:pPr>
      <w:r w:rsidRPr="00B75F94">
        <w:rPr>
          <w:rFonts w:ascii="Arial" w:eastAsia="Arial" w:hAnsi="Arial" w:cs="Arial"/>
          <w:b/>
          <w:sz w:val="16"/>
        </w:rPr>
        <w:t xml:space="preserve"> </w:t>
      </w:r>
    </w:p>
    <w:p w14:paraId="04F0104F" w14:textId="17E5D7AE" w:rsidR="004603FB" w:rsidRPr="00B75F94" w:rsidRDefault="00B03C34" w:rsidP="009C5DB3">
      <w:pPr>
        <w:spacing w:after="0"/>
        <w:ind w:left="13" w:right="406"/>
      </w:pPr>
      <w:r w:rsidRPr="00B75F94">
        <w:rPr>
          <w:rFonts w:ascii="Arial" w:eastAsia="Arial" w:hAnsi="Arial" w:cs="Arial"/>
          <w:sz w:val="19"/>
        </w:rPr>
        <w:t xml:space="preserve"> </w:t>
      </w:r>
      <w:r w:rsidRPr="00B75F94">
        <w:rPr>
          <w:rFonts w:ascii="Arial" w:eastAsia="Arial" w:hAnsi="Arial" w:cs="Arial"/>
          <w:sz w:val="19"/>
        </w:rPr>
        <w:tab/>
        <w:t xml:space="preserve"> </w:t>
      </w:r>
      <w:r w:rsidRPr="00B75F94">
        <w:rPr>
          <w:rFonts w:ascii="Arial" w:eastAsia="Arial" w:hAnsi="Arial" w:cs="Arial"/>
          <w:sz w:val="19"/>
        </w:rPr>
        <w:tab/>
        <w:t xml:space="preserve"> </w:t>
      </w:r>
      <w:r w:rsidRPr="00B75F94">
        <w:rPr>
          <w:rFonts w:ascii="Arial" w:eastAsia="Arial" w:hAnsi="Arial" w:cs="Arial"/>
          <w:sz w:val="19"/>
        </w:rPr>
        <w:tab/>
        <w:t xml:space="preserve"> </w:t>
      </w:r>
      <w:r w:rsidRPr="00B75F94">
        <w:rPr>
          <w:rFonts w:ascii="Arial" w:eastAsia="Arial" w:hAnsi="Arial" w:cs="Arial"/>
          <w:sz w:val="19"/>
        </w:rPr>
        <w:tab/>
        <w:t xml:space="preserve"> </w:t>
      </w:r>
      <w:r w:rsidRPr="00B75F94">
        <w:rPr>
          <w:rFonts w:ascii="Arial" w:eastAsia="Arial" w:hAnsi="Arial" w:cs="Arial"/>
          <w:sz w:val="19"/>
        </w:rPr>
        <w:tab/>
        <w:t xml:space="preserve"> </w:t>
      </w:r>
      <w:r w:rsidRPr="00B75F94">
        <w:rPr>
          <w:rFonts w:ascii="Arial" w:eastAsia="Arial" w:hAnsi="Arial" w:cs="Arial"/>
          <w:sz w:val="19"/>
        </w:rPr>
        <w:tab/>
        <w:t xml:space="preserve"> </w:t>
      </w:r>
      <w:r w:rsidRPr="00B75F94">
        <w:rPr>
          <w:rFonts w:ascii="Arial" w:eastAsia="Arial" w:hAnsi="Arial" w:cs="Arial"/>
          <w:sz w:val="19"/>
        </w:rPr>
        <w:tab/>
        <w:t xml:space="preserve"> </w:t>
      </w:r>
    </w:p>
    <w:p w14:paraId="54246104" w14:textId="52A4F609" w:rsidR="00581ED9" w:rsidRPr="00B75F94" w:rsidRDefault="00581ED9" w:rsidP="0012229A">
      <w:pPr>
        <w:spacing w:after="21"/>
        <w:ind w:left="13"/>
      </w:pPr>
    </w:p>
    <w:p w14:paraId="7C30D2AF" w14:textId="67597BA0" w:rsidR="004603FB" w:rsidRPr="00B75F94" w:rsidRDefault="00B03C34" w:rsidP="002403B8">
      <w:pPr>
        <w:pStyle w:val="Ttulo2"/>
        <w:ind w:left="0" w:right="363" w:firstLine="0"/>
      </w:pPr>
      <w:r w:rsidRPr="00B75F94">
        <w:rPr>
          <w:sz w:val="20"/>
        </w:rPr>
        <w:t>DECLARAÇÃO</w:t>
      </w:r>
    </w:p>
    <w:p w14:paraId="6949901B" w14:textId="77777777" w:rsidR="0077074B" w:rsidRPr="00B75F94" w:rsidRDefault="0077074B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44E3B32A" w14:textId="0B64459B" w:rsidR="0012229A" w:rsidRPr="00B75F94" w:rsidRDefault="00B03C34" w:rsidP="00A95E75">
      <w:pPr>
        <w:spacing w:after="0" w:line="357" w:lineRule="auto"/>
        <w:ind w:left="-2" w:right="393" w:firstLine="708"/>
        <w:jc w:val="both"/>
        <w:rPr>
          <w:rFonts w:ascii="Tahoma" w:eastAsia="Tahoma" w:hAnsi="Tahoma" w:cs="Tahoma"/>
          <w:sz w:val="18"/>
        </w:rPr>
      </w:pPr>
      <w:r w:rsidRPr="00B75F94">
        <w:rPr>
          <w:rFonts w:ascii="Tahoma" w:eastAsia="Tahoma" w:hAnsi="Tahoma" w:cs="Tahoma"/>
          <w:sz w:val="18"/>
        </w:rPr>
        <w:t>Eu,______________________________</w:t>
      </w:r>
      <w:r w:rsidR="005E1E91" w:rsidRPr="00B75F94">
        <w:rPr>
          <w:rFonts w:ascii="Tahoma" w:eastAsia="Tahoma" w:hAnsi="Tahoma" w:cs="Tahoma"/>
          <w:sz w:val="18"/>
        </w:rPr>
        <w:t>_________________,</w:t>
      </w:r>
      <w:r w:rsidR="0012486C">
        <w:rPr>
          <w:rFonts w:ascii="Tahoma" w:eastAsia="Tahoma" w:hAnsi="Tahoma" w:cs="Tahoma"/>
          <w:sz w:val="18"/>
        </w:rPr>
        <w:t xml:space="preserve"> </w:t>
      </w:r>
      <w:r w:rsidR="005E1E91" w:rsidRPr="00B75F94">
        <w:rPr>
          <w:rFonts w:ascii="Tahoma" w:eastAsia="Tahoma" w:hAnsi="Tahoma" w:cs="Tahoma"/>
          <w:sz w:val="18"/>
        </w:rPr>
        <w:t xml:space="preserve">li o Edital </w:t>
      </w:r>
      <w:r w:rsidR="00DC4E3E">
        <w:rPr>
          <w:rFonts w:ascii="Tahoma" w:eastAsia="Tahoma" w:hAnsi="Tahoma" w:cs="Tahoma"/>
          <w:sz w:val="18"/>
        </w:rPr>
        <w:t>03</w:t>
      </w:r>
      <w:r w:rsidR="003C4A36" w:rsidRPr="00B75F94">
        <w:rPr>
          <w:rFonts w:ascii="Tahoma" w:eastAsia="Tahoma" w:hAnsi="Tahoma" w:cs="Tahoma"/>
          <w:sz w:val="18"/>
        </w:rPr>
        <w:t>/20</w:t>
      </w:r>
      <w:r w:rsidR="00990E71" w:rsidRPr="00B75F94">
        <w:rPr>
          <w:rFonts w:ascii="Tahoma" w:eastAsia="Tahoma" w:hAnsi="Tahoma" w:cs="Tahoma"/>
          <w:sz w:val="18"/>
        </w:rPr>
        <w:t>2</w:t>
      </w:r>
      <w:r w:rsidR="00517796">
        <w:rPr>
          <w:rFonts w:ascii="Tahoma" w:eastAsia="Tahoma" w:hAnsi="Tahoma" w:cs="Tahoma"/>
          <w:sz w:val="18"/>
        </w:rPr>
        <w:t>1</w:t>
      </w:r>
      <w:r w:rsidRPr="00B75F94">
        <w:rPr>
          <w:rFonts w:ascii="Tahoma" w:eastAsia="Tahoma" w:hAnsi="Tahoma" w:cs="Tahoma"/>
          <w:sz w:val="18"/>
        </w:rPr>
        <w:t xml:space="preserve"> do Programa de </w:t>
      </w:r>
      <w:r w:rsidR="007C2EA0" w:rsidRPr="00B75F94">
        <w:rPr>
          <w:rFonts w:ascii="Tahoma" w:eastAsia="Tahoma" w:hAnsi="Tahoma" w:cs="Tahoma"/>
          <w:sz w:val="18"/>
        </w:rPr>
        <w:t>Pós-graduação</w:t>
      </w:r>
      <w:r w:rsidRPr="00B75F94">
        <w:rPr>
          <w:rFonts w:ascii="Tahoma" w:eastAsia="Tahoma" w:hAnsi="Tahoma" w:cs="Tahoma"/>
          <w:sz w:val="18"/>
        </w:rPr>
        <w:t xml:space="preserve"> em Odontologia (PPGO), da Faculdade de Odontologia da Universidade Federal de Goiás, bem como o</w:t>
      </w:r>
      <w:r w:rsidR="003E4F5B" w:rsidRPr="00B75F94">
        <w:t xml:space="preserve"> </w:t>
      </w:r>
      <w:r w:rsidRPr="00B75F94">
        <w:rPr>
          <w:rFonts w:ascii="Tahoma" w:eastAsia="Tahoma" w:hAnsi="Tahoma" w:cs="Tahoma"/>
          <w:sz w:val="18"/>
        </w:rPr>
        <w:t>Regulamento</w:t>
      </w:r>
      <w:r w:rsidRPr="00B75F94">
        <w:rPr>
          <w:rFonts w:ascii="Arial" w:eastAsia="Arial" w:hAnsi="Arial" w:cs="Arial"/>
          <w:sz w:val="18"/>
        </w:rPr>
        <w:t xml:space="preserve"> </w:t>
      </w:r>
      <w:r w:rsidR="00A65B6A" w:rsidRPr="00B75F94">
        <w:rPr>
          <w:rFonts w:ascii="Tahoma" w:eastAsia="Tahoma" w:hAnsi="Tahoma" w:cs="Tahoma"/>
          <w:sz w:val="18"/>
        </w:rPr>
        <w:t xml:space="preserve">do Programa - </w:t>
      </w:r>
      <w:r w:rsidR="003E4F5B" w:rsidRPr="00B75F94">
        <w:rPr>
          <w:rFonts w:ascii="Tahoma" w:eastAsia="Tahoma" w:hAnsi="Tahoma" w:cs="Tahoma"/>
          <w:sz w:val="18"/>
        </w:rPr>
        <w:t xml:space="preserve">Resolução  CEPEC </w:t>
      </w:r>
      <w:r w:rsidR="003C4E27" w:rsidRPr="00B75F94">
        <w:rPr>
          <w:rFonts w:ascii="Tahoma" w:eastAsia="Tahoma" w:hAnsi="Tahoma" w:cs="Tahoma"/>
          <w:sz w:val="18"/>
        </w:rPr>
        <w:t xml:space="preserve">N. </w:t>
      </w:r>
      <w:r w:rsidRPr="00B75F94">
        <w:rPr>
          <w:rFonts w:ascii="Tahoma" w:eastAsia="Tahoma" w:hAnsi="Tahoma" w:cs="Tahoma"/>
          <w:sz w:val="18"/>
        </w:rPr>
        <w:t>1487/2017 (https://posgraduacao.odonto.ufg.br/up/134/o/RESOLU%C3</w:t>
      </w:r>
      <w:r w:rsidR="003C4E27" w:rsidRPr="00B75F94">
        <w:rPr>
          <w:rFonts w:ascii="Tahoma" w:eastAsia="Tahoma" w:hAnsi="Tahoma" w:cs="Tahoma"/>
          <w:sz w:val="18"/>
        </w:rPr>
        <w:t>%87AO_PPGO_CEPEC_1487_2017.pdf)</w:t>
      </w:r>
      <w:r w:rsidRPr="00B75F94">
        <w:rPr>
          <w:rFonts w:ascii="Tahoma" w:eastAsia="Tahoma" w:hAnsi="Tahoma" w:cs="Tahoma"/>
          <w:sz w:val="18"/>
        </w:rPr>
        <w:t>, e estou de acordo com as normas adotadas para a seleção de candidatos ao Programa de Pós-Graduação em Odontologia da Universidade Federal de Goiás, nível (   )mestrado (    )doutorado, área de concentração Clínica Odontológi</w:t>
      </w:r>
      <w:r w:rsidR="00A95E75" w:rsidRPr="00B75F94">
        <w:rPr>
          <w:rFonts w:ascii="Tahoma" w:eastAsia="Tahoma" w:hAnsi="Tahoma" w:cs="Tahoma"/>
          <w:sz w:val="18"/>
        </w:rPr>
        <w:t>ca, para ingresso no ano de 202</w:t>
      </w:r>
      <w:r w:rsidR="00517796">
        <w:rPr>
          <w:rFonts w:ascii="Tahoma" w:eastAsia="Tahoma" w:hAnsi="Tahoma" w:cs="Tahoma"/>
          <w:sz w:val="18"/>
        </w:rPr>
        <w:t>2</w:t>
      </w:r>
      <w:r w:rsidRPr="00B75F94">
        <w:rPr>
          <w:rFonts w:ascii="Tahoma" w:eastAsia="Tahoma" w:hAnsi="Tahoma" w:cs="Tahoma"/>
          <w:sz w:val="18"/>
        </w:rPr>
        <w:t xml:space="preserve">. </w:t>
      </w:r>
      <w:r w:rsidR="00181E7A" w:rsidRPr="00B75F94">
        <w:rPr>
          <w:rFonts w:ascii="Tahoma" w:eastAsia="Tahoma" w:hAnsi="Tahoma" w:cs="Tahoma"/>
          <w:sz w:val="18"/>
        </w:rPr>
        <w:t>Além disso, declaro a autenticidade de todos</w:t>
      </w:r>
      <w:r w:rsidR="003E4F5B" w:rsidRPr="00B75F94">
        <w:rPr>
          <w:rFonts w:ascii="Tahoma" w:eastAsia="Tahoma" w:hAnsi="Tahoma" w:cs="Tahoma"/>
          <w:sz w:val="18"/>
        </w:rPr>
        <w:t xml:space="preserve"> os</w:t>
      </w:r>
      <w:r w:rsidR="00181E7A" w:rsidRPr="00B75F94">
        <w:rPr>
          <w:rFonts w:ascii="Tahoma" w:eastAsia="Tahoma" w:hAnsi="Tahoma" w:cs="Tahoma"/>
          <w:sz w:val="18"/>
        </w:rPr>
        <w:t xml:space="preserve"> documentos apresentados para inscrição.</w:t>
      </w:r>
    </w:p>
    <w:p w14:paraId="4147F858" w14:textId="010F2A34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2A64B74E" w14:textId="77757757" w:rsidR="00517796" w:rsidRPr="00517796" w:rsidRDefault="00517796" w:rsidP="00517796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 w:rsidRPr="00517796">
        <w:rPr>
          <w:rFonts w:ascii="Tahoma" w:eastAsia="Tahoma" w:hAnsi="Tahoma" w:cs="Tahoma"/>
          <w:sz w:val="18"/>
        </w:rPr>
        <w:t xml:space="preserve">Goiânia, _____ de _____________ </w:t>
      </w:r>
      <w:proofErr w:type="spellStart"/>
      <w:r w:rsidRPr="00517796">
        <w:rPr>
          <w:rFonts w:ascii="Tahoma" w:eastAsia="Tahoma" w:hAnsi="Tahoma" w:cs="Tahoma"/>
          <w:sz w:val="18"/>
        </w:rPr>
        <w:t>de</w:t>
      </w:r>
      <w:proofErr w:type="spellEnd"/>
      <w:r w:rsidRPr="00517796">
        <w:rPr>
          <w:rFonts w:ascii="Tahoma" w:eastAsia="Tahoma" w:hAnsi="Tahoma" w:cs="Tahoma"/>
          <w:sz w:val="18"/>
        </w:rPr>
        <w:t xml:space="preserve"> 202</w:t>
      </w:r>
      <w:r>
        <w:rPr>
          <w:rFonts w:ascii="Tahoma" w:eastAsia="Tahoma" w:hAnsi="Tahoma" w:cs="Tahoma"/>
          <w:sz w:val="18"/>
        </w:rPr>
        <w:t>2</w:t>
      </w:r>
      <w:r w:rsidRPr="00517796">
        <w:rPr>
          <w:rFonts w:ascii="Tahoma" w:eastAsia="Tahoma" w:hAnsi="Tahoma" w:cs="Tahoma"/>
          <w:sz w:val="18"/>
        </w:rPr>
        <w:t xml:space="preserve">. </w:t>
      </w:r>
    </w:p>
    <w:p w14:paraId="5CA567BF" w14:textId="77777777" w:rsidR="00517796" w:rsidRDefault="00517796" w:rsidP="00517796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</w:p>
    <w:p w14:paraId="74D90459" w14:textId="0FFAE518" w:rsidR="00517796" w:rsidRPr="00517796" w:rsidRDefault="00517796" w:rsidP="00517796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 w:rsidRPr="00517796">
        <w:rPr>
          <w:rFonts w:ascii="Tahoma" w:eastAsia="Tahoma" w:hAnsi="Tahoma" w:cs="Tahoma"/>
          <w:sz w:val="18"/>
        </w:rPr>
        <w:t xml:space="preserve">_______________________________________ </w:t>
      </w:r>
    </w:p>
    <w:p w14:paraId="3DD2C563" w14:textId="204CEEC4" w:rsidR="002403B8" w:rsidRPr="00B75F94" w:rsidRDefault="00517796" w:rsidP="00517796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>
        <w:rPr>
          <w:rFonts w:ascii="Tahoma" w:eastAsia="Tahoma" w:hAnsi="Tahoma" w:cs="Tahoma"/>
          <w:sz w:val="18"/>
        </w:rPr>
        <w:tab/>
      </w:r>
      <w:r w:rsidRPr="00517796">
        <w:rPr>
          <w:rFonts w:ascii="Tahoma" w:eastAsia="Tahoma" w:hAnsi="Tahoma" w:cs="Tahoma"/>
          <w:sz w:val="18"/>
        </w:rPr>
        <w:t>Assinatura do(a) candidato(a)</w:t>
      </w:r>
    </w:p>
    <w:p w14:paraId="30E2BED1" w14:textId="05BF373D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13B6D470" w14:textId="680085C8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7719333A" w14:textId="1CCF35A7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544A0BA1" w14:textId="37ACEFAA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00730DE0" w14:textId="58E7F7EE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561F5016" w14:textId="0A502D25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40E08D0E" w14:textId="019016CD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0FC7593E" w14:textId="6DB75DCA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2E95F18D" w14:textId="49608451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16C0E5F4" w14:textId="014282E8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6FA4B9C6" w14:textId="1D77C350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168CA61D" w14:textId="2CCD560B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5C6A9D9D" w14:textId="012D8407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4A2EBAE9" w14:textId="7DC56997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1970AF35" w14:textId="12FE46B8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3FEBB8BE" w14:textId="511B17D4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176E12CF" w14:textId="74D44D29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0FA1266B" w14:textId="344B888D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50C24D1B" w14:textId="4914F460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43EFF279" w14:textId="6735DF80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18CC1FA6" w14:textId="69E6D73A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57DBC78D" w14:textId="25835340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3A1D8EB9" w14:textId="1AF92C32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64213D99" w14:textId="6A4502B4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74859159" w14:textId="4325FAFE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231ABF43" w14:textId="542830C6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24E4080E" w14:textId="5B15B8AE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6B5AE2DE" w14:textId="18BE61ED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5ABF7D90" w14:textId="7F40ED8D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78E63E2B" w14:textId="33EBF2E1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7DD173EE" w14:textId="77777777" w:rsidR="002403B8" w:rsidRPr="00B75F94" w:rsidRDefault="002403B8" w:rsidP="0012229A">
      <w:pPr>
        <w:spacing w:after="0" w:line="357" w:lineRule="auto"/>
        <w:ind w:left="-2" w:right="393" w:firstLine="708"/>
        <w:rPr>
          <w:rFonts w:ascii="Tahoma" w:eastAsia="Tahoma" w:hAnsi="Tahoma" w:cs="Tahoma"/>
          <w:sz w:val="18"/>
        </w:rPr>
      </w:pPr>
    </w:p>
    <w:p w14:paraId="0E3AE883" w14:textId="1B4233AC" w:rsidR="0012229A" w:rsidRPr="00B75F94" w:rsidRDefault="0012229A" w:rsidP="0012229A">
      <w:pPr>
        <w:spacing w:after="0"/>
        <w:ind w:left="13"/>
        <w:jc w:val="both"/>
      </w:pPr>
    </w:p>
    <w:p w14:paraId="55C500BC" w14:textId="3187B72C" w:rsidR="00AC0308" w:rsidRPr="00B75F94" w:rsidRDefault="00AC0308" w:rsidP="0012229A">
      <w:pPr>
        <w:spacing w:after="0"/>
        <w:ind w:left="13"/>
        <w:jc w:val="both"/>
      </w:pPr>
      <w:r w:rsidRPr="00B75F94">
        <w:rPr>
          <w:rFonts w:ascii="Arial" w:eastAsia="Arial" w:hAnsi="Arial" w:cs="Arial"/>
          <w:b/>
        </w:rPr>
        <w:t>APÊNDICE B</w:t>
      </w:r>
    </w:p>
    <w:p w14:paraId="5C169585" w14:textId="77777777" w:rsidR="00AC0308" w:rsidRPr="00B75F94" w:rsidRDefault="00AC0308" w:rsidP="0012229A">
      <w:pPr>
        <w:spacing w:after="0"/>
        <w:ind w:left="13"/>
        <w:jc w:val="both"/>
      </w:pPr>
    </w:p>
    <w:p w14:paraId="09D01178" w14:textId="039B4ADC" w:rsidR="0012229A" w:rsidRPr="00B75F94" w:rsidRDefault="0012229A" w:rsidP="002403B8">
      <w:pPr>
        <w:pStyle w:val="Ttulo2"/>
        <w:ind w:left="0" w:right="363" w:firstLine="0"/>
        <w:rPr>
          <w:sz w:val="20"/>
        </w:rPr>
      </w:pPr>
      <w:r w:rsidRPr="00B75F94">
        <w:rPr>
          <w:sz w:val="20"/>
        </w:rPr>
        <w:t>TERMO DE COMPROMISSO</w:t>
      </w:r>
    </w:p>
    <w:p w14:paraId="56A38BCD" w14:textId="6C3070C3" w:rsidR="003E4F5B" w:rsidRPr="00B75F94" w:rsidRDefault="003E4F5B" w:rsidP="003C4A36">
      <w:pPr>
        <w:tabs>
          <w:tab w:val="center" w:pos="2024"/>
          <w:tab w:val="center" w:pos="3376"/>
          <w:tab w:val="center" w:pos="5064"/>
          <w:tab w:val="center" w:pos="6627"/>
          <w:tab w:val="center" w:pos="7841"/>
          <w:tab w:val="center" w:pos="9227"/>
        </w:tabs>
        <w:spacing w:after="96"/>
      </w:pPr>
    </w:p>
    <w:p w14:paraId="5BFA44D5" w14:textId="77777777" w:rsidR="0012229A" w:rsidRPr="00B75F94" w:rsidRDefault="0012229A" w:rsidP="0012229A">
      <w:pPr>
        <w:spacing w:after="0" w:line="357" w:lineRule="auto"/>
        <w:ind w:left="-2" w:right="393" w:firstLine="708"/>
        <w:jc w:val="both"/>
        <w:rPr>
          <w:rFonts w:ascii="Tahoma" w:hAnsi="Tahoma" w:cs="Tahoma"/>
          <w:sz w:val="18"/>
          <w:szCs w:val="18"/>
        </w:rPr>
      </w:pPr>
      <w:r w:rsidRPr="00B75F94">
        <w:rPr>
          <w:rFonts w:ascii="Tahoma" w:eastAsia="Tahoma" w:hAnsi="Tahoma" w:cs="Tahoma"/>
          <w:sz w:val="18"/>
          <w:szCs w:val="18"/>
        </w:rPr>
        <w:t>Eu,_______________________________________________, RG nº _____________, inscrito(a) no CPF _____________________, estou de acordo com as normas do Programa de Pós-Graduação em Odontologia da Universidade Federal de Goiás e comprometo a dedicar-me ao programa, cumprindo os prazos estabelecidos no regulamento CEPEC 1487/2017 do PPGO-FO-UFG.</w:t>
      </w:r>
    </w:p>
    <w:p w14:paraId="3D370591" w14:textId="27E5837A" w:rsidR="004603FB" w:rsidRPr="00B75F94" w:rsidRDefault="00B03C34" w:rsidP="009C5DB3">
      <w:pPr>
        <w:spacing w:after="94"/>
        <w:ind w:left="5664" w:right="408"/>
      </w:pPr>
      <w:r w:rsidRPr="00B75F94">
        <w:rPr>
          <w:rFonts w:ascii="Tahoma" w:eastAsia="Tahoma" w:hAnsi="Tahoma" w:cs="Tahoma"/>
          <w:sz w:val="19"/>
        </w:rPr>
        <w:t>Goiânia</w:t>
      </w:r>
      <w:r w:rsidR="005E1E91" w:rsidRPr="00B75F94">
        <w:rPr>
          <w:rFonts w:ascii="Tahoma" w:eastAsia="Tahoma" w:hAnsi="Tahoma" w:cs="Tahoma"/>
          <w:sz w:val="19"/>
        </w:rPr>
        <w:t>, ___</w:t>
      </w:r>
      <w:r w:rsidR="003C4A36" w:rsidRPr="00B75F94">
        <w:rPr>
          <w:rFonts w:ascii="Tahoma" w:eastAsia="Tahoma" w:hAnsi="Tahoma" w:cs="Tahoma"/>
          <w:sz w:val="19"/>
        </w:rPr>
        <w:t xml:space="preserve">__ de _____________ </w:t>
      </w:r>
      <w:proofErr w:type="spellStart"/>
      <w:r w:rsidR="003C4A36" w:rsidRPr="00B75F94">
        <w:rPr>
          <w:rFonts w:ascii="Tahoma" w:eastAsia="Tahoma" w:hAnsi="Tahoma" w:cs="Tahoma"/>
          <w:sz w:val="19"/>
        </w:rPr>
        <w:t>de</w:t>
      </w:r>
      <w:proofErr w:type="spellEnd"/>
      <w:r w:rsidR="003C4A36" w:rsidRPr="00B75F94">
        <w:rPr>
          <w:rFonts w:ascii="Tahoma" w:eastAsia="Tahoma" w:hAnsi="Tahoma" w:cs="Tahoma"/>
          <w:sz w:val="19"/>
        </w:rPr>
        <w:t xml:space="preserve"> 20</w:t>
      </w:r>
      <w:r w:rsidR="00990E71" w:rsidRPr="00B75F94">
        <w:rPr>
          <w:rFonts w:ascii="Tahoma" w:eastAsia="Tahoma" w:hAnsi="Tahoma" w:cs="Tahoma"/>
          <w:sz w:val="19"/>
        </w:rPr>
        <w:t>2</w:t>
      </w:r>
      <w:r w:rsidR="00690F02">
        <w:rPr>
          <w:rFonts w:ascii="Tahoma" w:eastAsia="Tahoma" w:hAnsi="Tahoma" w:cs="Tahoma"/>
          <w:sz w:val="19"/>
        </w:rPr>
        <w:t>2</w:t>
      </w:r>
      <w:r w:rsidRPr="00B75F94">
        <w:rPr>
          <w:rFonts w:ascii="Tahoma" w:eastAsia="Tahoma" w:hAnsi="Tahoma" w:cs="Tahoma"/>
          <w:sz w:val="19"/>
        </w:rPr>
        <w:t xml:space="preserve">. </w:t>
      </w:r>
    </w:p>
    <w:p w14:paraId="02DD65AB" w14:textId="77777777" w:rsidR="004603FB" w:rsidRPr="00B75F94" w:rsidRDefault="00B03C34">
      <w:pPr>
        <w:spacing w:after="95"/>
        <w:ind w:left="10" w:right="396" w:hanging="10"/>
        <w:jc w:val="center"/>
      </w:pPr>
      <w:r w:rsidRPr="00B75F94">
        <w:rPr>
          <w:rFonts w:ascii="Tahoma" w:eastAsia="Tahoma" w:hAnsi="Tahoma" w:cs="Tahoma"/>
          <w:sz w:val="19"/>
        </w:rPr>
        <w:t xml:space="preserve">_______________________________________ </w:t>
      </w:r>
    </w:p>
    <w:p w14:paraId="6DB3C6EA" w14:textId="77777777" w:rsidR="00745F6B" w:rsidRDefault="00B03C34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  <w:r w:rsidRPr="00B75F94">
        <w:rPr>
          <w:rFonts w:ascii="Tahoma" w:eastAsia="Tahoma" w:hAnsi="Tahoma" w:cs="Tahoma"/>
          <w:sz w:val="19"/>
        </w:rPr>
        <w:t xml:space="preserve">Assinatura do(a) candidato(a) </w:t>
      </w:r>
    </w:p>
    <w:p w14:paraId="2FE1D4EB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1BBF2BF9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6BDBC304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5E4FDA5D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13D8A09F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45950C9A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6AEF8535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130E3333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77AC96BF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729A75E9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63C4FA82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103568D6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5E3C5B4D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046BDA4E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51C44DF0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50642236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77A01484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5BD16442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1FA68ED9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7329A19A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16D22614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2EEC6F7B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508D97CF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6DEA015D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3E5860D6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791273DB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42BCA813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482F16B1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286C588F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69EDD6B5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56795B72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4CD8C7E4" w14:textId="77777777" w:rsidR="00745F6B" w:rsidRDefault="00745F6B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</w:p>
    <w:p w14:paraId="55F31FCD" w14:textId="37D80BB1" w:rsidR="00745F6B" w:rsidRDefault="00745F6B" w:rsidP="00745F6B">
      <w:pPr>
        <w:spacing w:after="95"/>
        <w:ind w:right="394"/>
        <w:rPr>
          <w:rFonts w:ascii="Tahoma" w:eastAsia="Tahoma" w:hAnsi="Tahoma" w:cs="Tahoma"/>
          <w:sz w:val="19"/>
        </w:rPr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12EAF1D1" wp14:editId="5ACE4FCB">
                <wp:extent cx="6367780" cy="967105"/>
                <wp:effectExtent l="0" t="0" r="4445" b="23495"/>
                <wp:docPr id="1" name="Agrupa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67780" cy="967105"/>
                          <a:chOff x="0" y="0"/>
                          <a:chExt cx="63677" cy="9668"/>
                        </a:xfrm>
                      </wpg:grpSpPr>
                      <wps:wsp>
                        <wps:cNvPr id="2" name="Rectangle 1404"/>
                        <wps:cNvSpPr>
                          <a:spLocks noChangeArrowheads="1"/>
                        </wps:cNvSpPr>
                        <wps:spPr bwMode="auto">
                          <a:xfrm>
                            <a:off x="182" y="1813"/>
                            <a:ext cx="11454" cy="20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DD6F5C" w14:textId="77777777" w:rsidR="00745F6B" w:rsidRDefault="00745F6B" w:rsidP="00745F6B">
                              <w:r>
                                <w:rPr>
                                  <w:rFonts w:ascii="Arial" w:eastAsia="Arial" w:hAnsi="Arial" w:cs="Arial"/>
                                  <w:b/>
                                </w:rPr>
                                <w:t>APÊNDICE C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" name="Rectangle 1405"/>
                        <wps:cNvSpPr>
                          <a:spLocks noChangeArrowheads="1"/>
                        </wps:cNvSpPr>
                        <wps:spPr bwMode="auto">
                          <a:xfrm>
                            <a:off x="8792" y="1813"/>
                            <a:ext cx="519" cy="20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1638EC" w14:textId="77777777" w:rsidR="00745F6B" w:rsidRDefault="00745F6B" w:rsidP="00745F6B">
                              <w:r>
                                <w:rPr>
                                  <w:rFonts w:ascii="Arial" w:eastAsia="Arial" w:hAnsi="Arial" w:cs="Arial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Rectangle 1406"/>
                        <wps:cNvSpPr>
                          <a:spLocks noChangeArrowheads="1"/>
                        </wps:cNvSpPr>
                        <wps:spPr bwMode="auto">
                          <a:xfrm>
                            <a:off x="182" y="3392"/>
                            <a:ext cx="378" cy="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A98273" w14:textId="77777777" w:rsidR="00745F6B" w:rsidRDefault="00745F6B" w:rsidP="00745F6B">
                              <w:r>
                                <w:rPr>
                                  <w:rFonts w:ascii="Arial" w:eastAsia="Arial" w:hAnsi="Arial" w:cs="Arial"/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" name="Rectangle 1407"/>
                        <wps:cNvSpPr>
                          <a:spLocks noChangeArrowheads="1"/>
                        </wps:cNvSpPr>
                        <wps:spPr bwMode="auto">
                          <a:xfrm>
                            <a:off x="182" y="4566"/>
                            <a:ext cx="378" cy="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CBAE65" w14:textId="77777777" w:rsidR="00745F6B" w:rsidRDefault="00745F6B" w:rsidP="00745F6B">
                              <w:r>
                                <w:rPr>
                                  <w:rFonts w:ascii="Arial" w:eastAsia="Arial" w:hAnsi="Arial" w:cs="Arial"/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Rectangle 1408"/>
                        <wps:cNvSpPr>
                          <a:spLocks noChangeArrowheads="1"/>
                        </wps:cNvSpPr>
                        <wps:spPr bwMode="auto">
                          <a:xfrm>
                            <a:off x="182" y="5742"/>
                            <a:ext cx="378" cy="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499D49" w14:textId="77777777" w:rsidR="00745F6B" w:rsidRDefault="00745F6B" w:rsidP="00745F6B">
                              <w:r>
                                <w:rPr>
                                  <w:rFonts w:ascii="Arial" w:eastAsia="Arial" w:hAnsi="Arial" w:cs="Arial"/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" name="Rectangle 1409"/>
                        <wps:cNvSpPr>
                          <a:spLocks noChangeArrowheads="1"/>
                        </wps:cNvSpPr>
                        <wps:spPr bwMode="auto">
                          <a:xfrm>
                            <a:off x="182" y="6900"/>
                            <a:ext cx="378" cy="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2C75C4" w14:textId="77777777" w:rsidR="00745F6B" w:rsidRDefault="00745F6B" w:rsidP="00745F6B">
                              <w:r>
                                <w:rPr>
                                  <w:rFonts w:ascii="Arial" w:eastAsia="Arial" w:hAnsi="Arial" w:cs="Arial"/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Rectangle 1410"/>
                        <wps:cNvSpPr>
                          <a:spLocks noChangeArrowheads="1"/>
                        </wps:cNvSpPr>
                        <wps:spPr bwMode="auto">
                          <a:xfrm>
                            <a:off x="182" y="8121"/>
                            <a:ext cx="445" cy="17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F58935" w14:textId="77777777" w:rsidR="00745F6B" w:rsidRDefault="00745F6B" w:rsidP="00745F6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Rectangle 1411"/>
                        <wps:cNvSpPr>
                          <a:spLocks noChangeArrowheads="1"/>
                        </wps:cNvSpPr>
                        <wps:spPr bwMode="auto">
                          <a:xfrm>
                            <a:off x="4754" y="8121"/>
                            <a:ext cx="445" cy="17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D318B5" w14:textId="77777777" w:rsidR="00745F6B" w:rsidRDefault="00745F6B" w:rsidP="00745F6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Rectangle 1412"/>
                        <wps:cNvSpPr>
                          <a:spLocks noChangeArrowheads="1"/>
                        </wps:cNvSpPr>
                        <wps:spPr bwMode="auto">
                          <a:xfrm>
                            <a:off x="9326" y="8121"/>
                            <a:ext cx="445" cy="17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7BDEB4" w14:textId="77777777" w:rsidR="00745F6B" w:rsidRDefault="00745F6B" w:rsidP="00745F6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" name="Rectangle 1413"/>
                        <wps:cNvSpPr>
                          <a:spLocks noChangeArrowheads="1"/>
                        </wps:cNvSpPr>
                        <wps:spPr bwMode="auto">
                          <a:xfrm>
                            <a:off x="13898" y="8121"/>
                            <a:ext cx="445" cy="17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8D6103" w14:textId="77777777" w:rsidR="00745F6B" w:rsidRDefault="00745F6B" w:rsidP="00745F6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" name="Rectangle 1414"/>
                        <wps:cNvSpPr>
                          <a:spLocks noChangeArrowheads="1"/>
                        </wps:cNvSpPr>
                        <wps:spPr bwMode="auto">
                          <a:xfrm>
                            <a:off x="18474" y="8121"/>
                            <a:ext cx="445" cy="17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202F60" w14:textId="77777777" w:rsidR="00745F6B" w:rsidRDefault="00745F6B" w:rsidP="00745F6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" name="Rectangle 1415"/>
                        <wps:cNvSpPr>
                          <a:spLocks noChangeArrowheads="1"/>
                        </wps:cNvSpPr>
                        <wps:spPr bwMode="auto">
                          <a:xfrm>
                            <a:off x="23046" y="8121"/>
                            <a:ext cx="445" cy="17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CD5293" w14:textId="77777777" w:rsidR="00745F6B" w:rsidRDefault="00745F6B" w:rsidP="00745F6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4" name="Rectangle 1416"/>
                        <wps:cNvSpPr>
                          <a:spLocks noChangeArrowheads="1"/>
                        </wps:cNvSpPr>
                        <wps:spPr bwMode="auto">
                          <a:xfrm>
                            <a:off x="27618" y="8121"/>
                            <a:ext cx="445" cy="17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E14FF2" w14:textId="77777777" w:rsidR="00745F6B" w:rsidRDefault="00745F6B" w:rsidP="00745F6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Rectangle 1417"/>
                        <wps:cNvSpPr>
                          <a:spLocks noChangeArrowheads="1"/>
                        </wps:cNvSpPr>
                        <wps:spPr bwMode="auto">
                          <a:xfrm>
                            <a:off x="32192" y="8121"/>
                            <a:ext cx="445" cy="17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7B4574" w14:textId="77777777" w:rsidR="00745F6B" w:rsidRDefault="00745F6B" w:rsidP="00745F6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Rectangle 1418"/>
                        <wps:cNvSpPr>
                          <a:spLocks noChangeArrowheads="1"/>
                        </wps:cNvSpPr>
                        <wps:spPr bwMode="auto">
                          <a:xfrm>
                            <a:off x="36764" y="8121"/>
                            <a:ext cx="445" cy="17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A1C243" w14:textId="77777777" w:rsidR="00745F6B" w:rsidRDefault="00745F6B" w:rsidP="00745F6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" name="Shape 25912"/>
                        <wps:cNvSpPr>
                          <a:spLocks/>
                        </wps:cNvSpPr>
                        <wps:spPr bwMode="auto">
                          <a:xfrm>
                            <a:off x="0" y="9607"/>
                            <a:ext cx="61578" cy="91"/>
                          </a:xfrm>
                          <a:custGeom>
                            <a:avLst/>
                            <a:gdLst>
                              <a:gd name="T0" fmla="*/ 0 w 6157850"/>
                              <a:gd name="T1" fmla="*/ 0 h 9144"/>
                              <a:gd name="T2" fmla="*/ 6157850 w 6157850"/>
                              <a:gd name="T3" fmla="*/ 0 h 9144"/>
                              <a:gd name="T4" fmla="*/ 6157850 w 6157850"/>
                              <a:gd name="T5" fmla="*/ 9144 h 9144"/>
                              <a:gd name="T6" fmla="*/ 0 w 6157850"/>
                              <a:gd name="T7" fmla="*/ 9144 h 9144"/>
                              <a:gd name="T8" fmla="*/ 0 w 6157850"/>
                              <a:gd name="T9" fmla="*/ 0 h 9144"/>
                              <a:gd name="T10" fmla="*/ 0 w 6157850"/>
                              <a:gd name="T11" fmla="*/ 0 h 9144"/>
                              <a:gd name="T12" fmla="*/ 6157850 w 6157850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6157850" h="9144">
                                <a:moveTo>
                                  <a:pt x="0" y="0"/>
                                </a:moveTo>
                                <a:lnTo>
                                  <a:pt x="6157850" y="0"/>
                                </a:lnTo>
                                <a:lnTo>
                                  <a:pt x="615785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22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610" y="0"/>
                            <a:ext cx="28067" cy="733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2EAF1D1" id="Agrupar 1" o:spid="_x0000_s1026" style="width:501.4pt;height:76.15pt;mso-position-horizontal-relative:char;mso-position-vertical-relative:line" coordsize="63677,9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">
                <v:rect id="Rectangle 1404" o:spid="_x0000_s1027" style="position:absolute;left:182;top:1813;width:11454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1FDD6F5C" w14:textId="77777777" w:rsidR="00745F6B" w:rsidRDefault="00745F6B" w:rsidP="00745F6B">
                        <w:r>
                          <w:rPr>
                            <w:rFonts w:ascii="Arial" w:eastAsia="Arial" w:hAnsi="Arial" w:cs="Arial"/>
                            <w:b/>
                          </w:rPr>
                          <w:t>APÊNDICE C</w:t>
                        </w:r>
                      </w:p>
                    </w:txbxContent>
                  </v:textbox>
                </v:rect>
                <v:rect id="Rectangle 1405" o:spid="_x0000_s1028" style="position:absolute;left:8792;top:1813;width:519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361638EC" w14:textId="77777777" w:rsidR="00745F6B" w:rsidRDefault="00745F6B" w:rsidP="00745F6B">
                        <w:r>
                          <w:rPr>
                            <w:rFonts w:ascii="Arial" w:eastAsia="Arial" w:hAnsi="Arial" w:cs="Arial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06" o:spid="_x0000_s1029" style="position:absolute;left:182;top:3392;width:37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48A98273" w14:textId="77777777" w:rsidR="00745F6B" w:rsidRDefault="00745F6B" w:rsidP="00745F6B">
                        <w:r>
                          <w:rPr>
                            <w:rFonts w:ascii="Arial" w:eastAsia="Arial" w:hAnsi="Arial" w:cs="Arial"/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07" o:spid="_x0000_s1030" style="position:absolute;left:182;top:4566;width:37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14:paraId="19CBAE65" w14:textId="77777777" w:rsidR="00745F6B" w:rsidRDefault="00745F6B" w:rsidP="00745F6B">
                        <w:r>
                          <w:rPr>
                            <w:rFonts w:ascii="Arial" w:eastAsia="Arial" w:hAnsi="Arial" w:cs="Arial"/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08" o:spid="_x0000_s1031" style="position:absolute;left:182;top:5742;width:37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B499D49" w14:textId="77777777" w:rsidR="00745F6B" w:rsidRDefault="00745F6B" w:rsidP="00745F6B">
                        <w:r>
                          <w:rPr>
                            <w:rFonts w:ascii="Arial" w:eastAsia="Arial" w:hAnsi="Arial" w:cs="Arial"/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09" o:spid="_x0000_s1032" style="position:absolute;left:182;top:6900;width:37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  <v:textbox inset="0,0,0,0">
                    <w:txbxContent>
                      <w:p w14:paraId="4C2C75C4" w14:textId="77777777" w:rsidR="00745F6B" w:rsidRDefault="00745F6B" w:rsidP="00745F6B">
                        <w:r>
                          <w:rPr>
                            <w:rFonts w:ascii="Arial" w:eastAsia="Arial" w:hAnsi="Arial" w:cs="Arial"/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10" o:spid="_x0000_s1033" style="position:absolute;left:182;top:8121;width:445;height:1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2CF58935" w14:textId="77777777" w:rsidR="00745F6B" w:rsidRDefault="00745F6B" w:rsidP="00745F6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11" o:spid="_x0000_s1034" style="position:absolute;left:4754;top:8121;width:445;height:1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51D318B5" w14:textId="77777777" w:rsidR="00745F6B" w:rsidRDefault="00745F6B" w:rsidP="00745F6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12" o:spid="_x0000_s1035" style="position:absolute;left:9326;top:8121;width:445;height:1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6A7BDEB4" w14:textId="77777777" w:rsidR="00745F6B" w:rsidRDefault="00745F6B" w:rsidP="00745F6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13" o:spid="_x0000_s1036" style="position:absolute;left:13898;top:8121;width:445;height:1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148D6103" w14:textId="77777777" w:rsidR="00745F6B" w:rsidRDefault="00745F6B" w:rsidP="00745F6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14" o:spid="_x0000_s1037" style="position:absolute;left:18474;top:8121;width:445;height:1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44202F60" w14:textId="77777777" w:rsidR="00745F6B" w:rsidRDefault="00745F6B" w:rsidP="00745F6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15" o:spid="_x0000_s1038" style="position:absolute;left:23046;top:8121;width:445;height:1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  <v:textbox inset="0,0,0,0">
                    <w:txbxContent>
                      <w:p w14:paraId="4FCD5293" w14:textId="77777777" w:rsidR="00745F6B" w:rsidRDefault="00745F6B" w:rsidP="00745F6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16" o:spid="_x0000_s1039" style="position:absolute;left:27618;top:8121;width:445;height:1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10E14FF2" w14:textId="77777777" w:rsidR="00745F6B" w:rsidRDefault="00745F6B" w:rsidP="00745F6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17" o:spid="_x0000_s1040" style="position:absolute;left:32192;top:8121;width:445;height:1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4D7B4574" w14:textId="77777777" w:rsidR="00745F6B" w:rsidRDefault="00745F6B" w:rsidP="00745F6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18" o:spid="_x0000_s1041" style="position:absolute;left:36764;top:8121;width:445;height:1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42A1C243" w14:textId="77777777" w:rsidR="00745F6B" w:rsidRDefault="00745F6B" w:rsidP="00745F6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5912" o:spid="_x0000_s1042" style="position:absolute;top:9607;width:61578;height:91;visibility:visible;mso-wrap-style:square;v-text-anchor:top" coordsize="615785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" path="m,l6157850,r,9144l,9144,,e" fillcolor="black" stroked="f" strokeweight="0">
                  <v:stroke miterlimit="83231f" joinstyle="miter"/>
                  <v:path arrowok="t" o:connecttype="custom" o:connectlocs="0,0;61578,0;61578,91;0,91;0,0" o:connectangles="0,0,0,0,0" textboxrect="0,0,6157850,9144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05" o:spid="_x0000_s1043" type="#_x0000_t75" style="position:absolute;left:35610;width:28067;height:7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">
                  <v:imagedata r:id="rId10" o:title=""/>
                </v:shape>
                <w10:anchorlock/>
              </v:group>
            </w:pict>
          </mc:Fallback>
        </mc:AlternateContent>
      </w:r>
    </w:p>
    <w:p w14:paraId="0DCC3F50" w14:textId="20CF11D1" w:rsidR="00745F6B" w:rsidRDefault="00745F6B" w:rsidP="00745F6B">
      <w:pPr>
        <w:spacing w:after="60"/>
        <w:ind w:left="-426" w:right="337" w:firstLine="410"/>
        <w:jc w:val="center"/>
      </w:pPr>
      <w:r>
        <w:rPr>
          <w:rFonts w:ascii="Tahoma" w:eastAsia="Tahoma" w:hAnsi="Tahoma" w:cs="Tahoma"/>
          <w:b/>
          <w:sz w:val="19"/>
        </w:rPr>
        <w:t xml:space="preserve"> </w:t>
      </w:r>
      <w:r>
        <w:rPr>
          <w:rFonts w:ascii="Tahoma" w:eastAsia="Tahoma" w:hAnsi="Tahoma" w:cs="Tahoma"/>
          <w:b/>
          <w:sz w:val="24"/>
        </w:rPr>
        <w:t xml:space="preserve">EDITAL PPGO </w:t>
      </w:r>
      <w:r w:rsidR="00DC4E3E">
        <w:rPr>
          <w:rFonts w:ascii="Tahoma" w:eastAsia="Tahoma" w:hAnsi="Tahoma" w:cs="Tahoma"/>
          <w:b/>
          <w:sz w:val="24"/>
        </w:rPr>
        <w:t>03/</w:t>
      </w:r>
      <w:r>
        <w:rPr>
          <w:rFonts w:ascii="Tahoma" w:eastAsia="Tahoma" w:hAnsi="Tahoma" w:cs="Tahoma"/>
          <w:b/>
          <w:sz w:val="24"/>
        </w:rPr>
        <w:t>20</w:t>
      </w:r>
      <w:r>
        <w:rPr>
          <w:rFonts w:ascii="Arial" w:eastAsia="Arial" w:hAnsi="Arial" w:cs="Arial"/>
          <w:b/>
          <w:sz w:val="24"/>
        </w:rPr>
        <w:t>21</w:t>
      </w:r>
    </w:p>
    <w:p w14:paraId="6FA5A0DF" w14:textId="77777777" w:rsidR="00745F6B" w:rsidRDefault="00745F6B" w:rsidP="00745F6B">
      <w:pPr>
        <w:spacing w:after="0"/>
        <w:ind w:left="-426" w:right="322" w:firstLine="410"/>
        <w:jc w:val="center"/>
      </w:pPr>
      <w:r>
        <w:rPr>
          <w:rFonts w:ascii="Tahoma" w:eastAsia="Tahoma" w:hAnsi="Tahoma" w:cs="Tahoma"/>
          <w:b/>
          <w:sz w:val="24"/>
        </w:rPr>
        <w:t xml:space="preserve"> </w:t>
      </w:r>
    </w:p>
    <w:p w14:paraId="40198FC9" w14:textId="77777777" w:rsidR="00745F6B" w:rsidRDefault="00745F6B" w:rsidP="00745F6B">
      <w:pPr>
        <w:pStyle w:val="Ttulo2"/>
        <w:ind w:left="-426" w:right="334" w:firstLine="410"/>
      </w:pPr>
      <w:r>
        <w:t xml:space="preserve">Formulário para AUTOPONTUAÇÃO do </w:t>
      </w:r>
      <w:r>
        <w:rPr>
          <w:sz w:val="25"/>
        </w:rPr>
        <w:t xml:space="preserve">Curriculum Vitae* </w:t>
      </w:r>
    </w:p>
    <w:p w14:paraId="2FADE6C4" w14:textId="77777777" w:rsidR="00745F6B" w:rsidRDefault="00745F6B" w:rsidP="00745F6B">
      <w:pPr>
        <w:spacing w:after="52"/>
        <w:ind w:left="-426" w:right="273" w:firstLine="410"/>
        <w:jc w:val="center"/>
      </w:pPr>
      <w:r>
        <w:rPr>
          <w:rFonts w:ascii="Tahoma" w:eastAsia="Tahoma" w:hAnsi="Tahoma" w:cs="Tahoma"/>
          <w:sz w:val="25"/>
        </w:rPr>
        <w:t xml:space="preserve"> </w:t>
      </w:r>
    </w:p>
    <w:p w14:paraId="3D7AB163" w14:textId="77777777" w:rsidR="00745F6B" w:rsidRDefault="00745F6B" w:rsidP="00745F6B">
      <w:pPr>
        <w:spacing w:after="80"/>
        <w:ind w:left="-426" w:firstLine="410"/>
      </w:pPr>
      <w:r>
        <w:rPr>
          <w:rFonts w:ascii="Tahoma" w:eastAsia="Tahoma" w:hAnsi="Tahoma" w:cs="Tahoma"/>
          <w:sz w:val="20"/>
        </w:rPr>
        <w:t>Nome do(a) Candidato(a):______________________________________________________________________</w:t>
      </w:r>
      <w:r>
        <w:rPr>
          <w:rFonts w:ascii="Tahoma" w:eastAsia="Tahoma" w:hAnsi="Tahoma" w:cs="Tahoma"/>
          <w:sz w:val="19"/>
        </w:rPr>
        <w:t xml:space="preserve"> </w:t>
      </w:r>
    </w:p>
    <w:p w14:paraId="26F4080C" w14:textId="77777777" w:rsidR="00745F6B" w:rsidRDefault="00745F6B" w:rsidP="00745F6B">
      <w:pPr>
        <w:spacing w:after="0"/>
        <w:ind w:right="333"/>
        <w:jc w:val="center"/>
      </w:pPr>
      <w:r>
        <w:rPr>
          <w:rFonts w:ascii="Tahoma" w:eastAsia="Tahoma" w:hAnsi="Tahoma" w:cs="Tahoma"/>
          <w:sz w:val="19"/>
        </w:rPr>
        <w:t xml:space="preserve"> </w:t>
      </w:r>
    </w:p>
    <w:tbl>
      <w:tblPr>
        <w:tblStyle w:val="TableGrid"/>
        <w:tblW w:w="5000" w:type="pct"/>
        <w:tblInd w:w="-431" w:type="dxa"/>
        <w:tblCellMar>
          <w:top w:w="40" w:type="dxa"/>
          <w:left w:w="108" w:type="dxa"/>
        </w:tblCellMar>
        <w:tblLook w:val="04A0" w:firstRow="1" w:lastRow="0" w:firstColumn="1" w:lastColumn="0" w:noHBand="0" w:noVBand="1"/>
      </w:tblPr>
      <w:tblGrid>
        <w:gridCol w:w="575"/>
        <w:gridCol w:w="2926"/>
        <w:gridCol w:w="1527"/>
        <w:gridCol w:w="60"/>
        <w:gridCol w:w="943"/>
        <w:gridCol w:w="1246"/>
        <w:gridCol w:w="1686"/>
        <w:gridCol w:w="1085"/>
      </w:tblGrid>
      <w:tr w:rsidR="00745F6B" w14:paraId="3DC7A624" w14:textId="77777777" w:rsidTr="00745F6B">
        <w:trPr>
          <w:trHeight w:val="802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E5691B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Item 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FE2C37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Descrição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F31A1D" w14:textId="77777777" w:rsidR="00745F6B" w:rsidRDefault="00745F6B">
            <w:pPr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Pontuação referência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3DA619" w14:textId="77777777" w:rsidR="00745F6B" w:rsidRDefault="00745F6B">
            <w:pPr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Quantidade de cada item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19E593" w14:textId="77777777" w:rsidR="00745F6B" w:rsidRDefault="00745F6B">
            <w:pPr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Número do(s) documento(s) comprobatório(s)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8FFBC" w14:textId="77777777" w:rsidR="00745F6B" w:rsidRDefault="00745F6B">
            <w:pPr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Pontuação total/item </w:t>
            </w:r>
          </w:p>
        </w:tc>
      </w:tr>
      <w:tr w:rsidR="00745F6B" w14:paraId="5A20D283" w14:textId="77777777" w:rsidTr="00745F6B">
        <w:trPr>
          <w:trHeight w:val="274"/>
        </w:trPr>
        <w:tc>
          <w:tcPr>
            <w:tcW w:w="28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3D7A90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1 </w:t>
            </w:r>
          </w:p>
        </w:tc>
        <w:tc>
          <w:tcPr>
            <w:tcW w:w="4167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493A4BA" w14:textId="77777777" w:rsidR="00745F6B" w:rsidRDefault="00745F6B">
            <w:pPr>
              <w:rPr>
                <w:b/>
              </w:rPr>
            </w:pPr>
            <w:r>
              <w:rPr>
                <w:rFonts w:ascii="Arial" w:eastAsia="Arial" w:hAnsi="Arial" w:cs="Arial"/>
                <w:b/>
                <w:sz w:val="20"/>
              </w:rPr>
              <w:t xml:space="preserve">Artigos completos aceitos ou publicados em periódicos científicos especializados: </w:t>
            </w:r>
          </w:p>
        </w:tc>
        <w:tc>
          <w:tcPr>
            <w:tcW w:w="54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F23592D" w14:textId="77777777" w:rsidR="00745F6B" w:rsidRDefault="00745F6B"/>
        </w:tc>
      </w:tr>
      <w:tr w:rsidR="00745F6B" w14:paraId="3C52437B" w14:textId="77777777" w:rsidTr="00745F6B">
        <w:trPr>
          <w:trHeight w:val="27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38CA26" w14:textId="77777777" w:rsidR="00745F6B" w:rsidRDefault="00745F6B"/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AFF67B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A1*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8FD559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20,0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F8C385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71BFD3" w14:textId="77777777" w:rsidR="00745F6B" w:rsidRDefault="00745F6B">
            <w:pPr>
              <w:ind w:right="64"/>
              <w:jc w:val="center"/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8DAE5" w14:textId="77777777" w:rsidR="00745F6B" w:rsidRDefault="00745F6B">
            <w:pPr>
              <w:ind w:right="60"/>
              <w:jc w:val="center"/>
            </w:pPr>
          </w:p>
        </w:tc>
      </w:tr>
      <w:tr w:rsidR="00745F6B" w14:paraId="0785F04A" w14:textId="77777777" w:rsidTr="00745F6B">
        <w:trPr>
          <w:trHeight w:val="276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F399AE" w14:textId="77777777" w:rsidR="00745F6B" w:rsidRDefault="00745F6B"/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5B7371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A2*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68779E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15,0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C19968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26D652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F8A95B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5D636082" w14:textId="77777777" w:rsidTr="00745F6B">
        <w:trPr>
          <w:trHeight w:val="27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5FED66" w14:textId="77777777" w:rsidR="00745F6B" w:rsidRDefault="00745F6B"/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232377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B1*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147C07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10,0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E6CC51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92CF8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7F155D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0BBB1BEA" w14:textId="77777777" w:rsidTr="00745F6B">
        <w:trPr>
          <w:trHeight w:val="27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7A3F41" w14:textId="77777777" w:rsidR="00745F6B" w:rsidRDefault="00745F6B"/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D98D43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B2*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0D0559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6,0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932883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85E2C3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591D06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6879121B" w14:textId="77777777" w:rsidTr="00745F6B">
        <w:trPr>
          <w:trHeight w:val="27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2AA458" w14:textId="77777777" w:rsidR="00745F6B" w:rsidRDefault="00745F6B"/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EF90A0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B3*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8BF6A3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5,0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817AA6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4AE4F4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3E5CBF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396EFE6A" w14:textId="77777777" w:rsidTr="00745F6B">
        <w:trPr>
          <w:trHeight w:val="27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B8866E" w14:textId="77777777" w:rsidR="00745F6B" w:rsidRDefault="00745F6B"/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09DDA9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B4*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8982FA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4,0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72577C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92FF65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5CAD3D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5637B1E5" w14:textId="77777777" w:rsidTr="00745F6B">
        <w:trPr>
          <w:trHeight w:val="27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22E8B8" w14:textId="77777777" w:rsidR="00745F6B" w:rsidRDefault="00745F6B"/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46CE3C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B5*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62A325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2,0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19A9FF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9B504F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64DB24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14A8F572" w14:textId="77777777" w:rsidTr="00745F6B">
        <w:trPr>
          <w:trHeight w:val="27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B07269" w14:textId="77777777" w:rsidR="00745F6B" w:rsidRDefault="00745F6B"/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220647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C* e demais periódicos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57AD5C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1,0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A2548E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926C8F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5B5A6D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2D80C8ED" w14:textId="77777777" w:rsidTr="00745F6B">
        <w:trPr>
          <w:trHeight w:val="485"/>
        </w:trPr>
        <w:tc>
          <w:tcPr>
            <w:tcW w:w="5000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CD4D5" w14:textId="77777777" w:rsidR="00745F6B" w:rsidRDefault="00745F6B">
            <w:pPr>
              <w:rPr>
                <w:rFonts w:ascii="Arial" w:eastAsia="Arial" w:hAnsi="Arial" w:cs="Arial"/>
                <w:b/>
                <w:i/>
                <w:sz w:val="18"/>
              </w:rPr>
            </w:pPr>
            <w:r>
              <w:rPr>
                <w:rFonts w:ascii="Arial" w:eastAsia="Arial" w:hAnsi="Arial" w:cs="Arial"/>
                <w:sz w:val="18"/>
              </w:rPr>
              <w:t xml:space="preserve">*Classificação segundo </w:t>
            </w:r>
            <w:proofErr w:type="spellStart"/>
            <w:r>
              <w:rPr>
                <w:rFonts w:ascii="Arial" w:eastAsia="Arial" w:hAnsi="Arial" w:cs="Arial"/>
                <w:sz w:val="18"/>
              </w:rPr>
              <w:t>Qualis</w:t>
            </w:r>
            <w:proofErr w:type="spellEnd"/>
            <w:r>
              <w:rPr>
                <w:rFonts w:ascii="Arial" w:eastAsia="Arial" w:hAnsi="Arial" w:cs="Arial"/>
                <w:sz w:val="18"/>
              </w:rPr>
              <w:t>/CAPES/</w:t>
            </w:r>
            <w:r>
              <w:rPr>
                <w:rFonts w:ascii="Arial" w:eastAsia="Arial" w:hAnsi="Arial" w:cs="Arial"/>
                <w:b/>
                <w:sz w:val="18"/>
              </w:rPr>
              <w:t>Odontologia</w:t>
            </w:r>
            <w:r>
              <w:rPr>
                <w:rFonts w:ascii="Arial" w:eastAsia="Arial" w:hAnsi="Arial" w:cs="Arial"/>
                <w:sz w:val="18"/>
              </w:rPr>
              <w:t xml:space="preserve"> 2013-2016, disponível na Plataforma Sucupira (https://sucupira.capes.gov.br/sucupira/public/consultas/coleta/veiculoPublicacaoQualis/listaConsultaGeralPeriodicos.jsf). </w:t>
            </w:r>
            <w:r>
              <w:rPr>
                <w:rFonts w:ascii="Arial" w:eastAsia="Arial" w:hAnsi="Arial" w:cs="Arial"/>
                <w:b/>
                <w:bCs/>
                <w:sz w:val="18"/>
              </w:rPr>
              <w:t>Anexar</w:t>
            </w:r>
            <w:r>
              <w:rPr>
                <w:rFonts w:ascii="Arial" w:eastAsia="Arial" w:hAnsi="Arial" w:cs="Arial"/>
                <w:b/>
                <w:bCs/>
                <w:i/>
                <w:sz w:val="18"/>
              </w:rPr>
              <w:t xml:space="preserve"> a este formulário </w:t>
            </w:r>
            <w:r>
              <w:rPr>
                <w:rFonts w:ascii="Arial" w:eastAsia="Arial" w:hAnsi="Arial" w:cs="Arial"/>
                <w:b/>
                <w:i/>
                <w:sz w:val="18"/>
              </w:rPr>
              <w:t xml:space="preserve">a 1ª página do artigo e o comprovante de classificação da revista no </w:t>
            </w:r>
            <w:proofErr w:type="spellStart"/>
            <w:r>
              <w:rPr>
                <w:rFonts w:ascii="Arial" w:eastAsia="Arial" w:hAnsi="Arial" w:cs="Arial"/>
                <w:b/>
                <w:i/>
                <w:sz w:val="18"/>
              </w:rPr>
              <w:t>Qualis</w:t>
            </w:r>
            <w:proofErr w:type="spellEnd"/>
            <w:r>
              <w:rPr>
                <w:rFonts w:ascii="Arial" w:eastAsia="Arial" w:hAnsi="Arial" w:cs="Arial"/>
                <w:b/>
                <w:i/>
                <w:sz w:val="18"/>
              </w:rPr>
              <w:t xml:space="preserve"> (obtido na Plataforma Sucupira) e anexar ao currículo. </w:t>
            </w:r>
          </w:p>
          <w:p w14:paraId="22DDAE9F" w14:textId="77777777" w:rsidR="00745F6B" w:rsidRDefault="00745F6B"/>
        </w:tc>
      </w:tr>
      <w:tr w:rsidR="00745F6B" w14:paraId="1AB59611" w14:textId="77777777" w:rsidTr="00745F6B">
        <w:trPr>
          <w:trHeight w:val="276"/>
        </w:trPr>
        <w:tc>
          <w:tcPr>
            <w:tcW w:w="28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A90AA8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2 </w:t>
            </w:r>
          </w:p>
        </w:tc>
        <w:tc>
          <w:tcPr>
            <w:tcW w:w="4167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300AB1B7" w14:textId="77777777" w:rsidR="00745F6B" w:rsidRDefault="00745F6B">
            <w:pPr>
              <w:rPr>
                <w:b/>
              </w:rPr>
            </w:pPr>
            <w:r>
              <w:rPr>
                <w:rFonts w:ascii="Arial" w:eastAsia="Arial" w:hAnsi="Arial" w:cs="Arial"/>
                <w:b/>
                <w:sz w:val="20"/>
              </w:rPr>
              <w:t xml:space="preserve">Resumos publicados: </w:t>
            </w:r>
          </w:p>
        </w:tc>
        <w:tc>
          <w:tcPr>
            <w:tcW w:w="544" w:type="pct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</w:tcPr>
          <w:p w14:paraId="2550756D" w14:textId="77777777" w:rsidR="00745F6B" w:rsidRDefault="00745F6B"/>
        </w:tc>
      </w:tr>
      <w:tr w:rsidR="00745F6B" w14:paraId="2ACFAB64" w14:textId="77777777" w:rsidTr="00745F6B">
        <w:trPr>
          <w:trHeight w:val="73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4AB7E2" w14:textId="77777777" w:rsidR="00745F6B" w:rsidRDefault="00745F6B"/>
        </w:tc>
        <w:tc>
          <w:tcPr>
            <w:tcW w:w="145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7D2B4D" w14:textId="77777777" w:rsidR="00745F6B" w:rsidRDefault="00745F6B">
            <w:r>
              <w:rPr>
                <w:rFonts w:ascii="Arial" w:eastAsia="Arial" w:hAnsi="Arial" w:cs="Arial"/>
                <w:sz w:val="20"/>
              </w:rPr>
              <w:t>Em anais de periódico científico com corpo editorial (</w:t>
            </w:r>
            <w:proofErr w:type="spellStart"/>
            <w:r>
              <w:rPr>
                <w:rFonts w:ascii="Arial" w:eastAsia="Arial" w:hAnsi="Arial" w:cs="Arial"/>
                <w:sz w:val="20"/>
              </w:rPr>
              <w:t>Qualis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B1 ou superior).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F2E669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Internacional</w:t>
            </w:r>
          </w:p>
          <w:p w14:paraId="317E4840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(promovido no exterior) </w:t>
            </w:r>
          </w:p>
        </w:tc>
        <w:tc>
          <w:tcPr>
            <w:tcW w:w="4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A68DB3" w14:textId="77777777" w:rsidR="00745F6B" w:rsidRDefault="00745F6B">
            <w:pPr>
              <w:ind w:right="11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1496ECB0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7D02DB8C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71AD923A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64F6810B" w14:textId="77777777" w:rsidTr="00745F6B">
        <w:trPr>
          <w:trHeight w:val="733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EED997" w14:textId="77777777" w:rsidR="00745F6B" w:rsidRDefault="00745F6B"/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1E73E3" w14:textId="77777777" w:rsidR="00745F6B" w:rsidRDefault="00745F6B"/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509305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Nacional</w:t>
            </w:r>
          </w:p>
        </w:tc>
        <w:tc>
          <w:tcPr>
            <w:tcW w:w="4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A251290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,7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B45FFCC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72F4A7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205F58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07E60C6D" w14:textId="77777777" w:rsidTr="00745F6B">
        <w:trPr>
          <w:trHeight w:val="629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C1672C" w14:textId="77777777" w:rsidR="00745F6B" w:rsidRDefault="00745F6B"/>
        </w:tc>
        <w:tc>
          <w:tcPr>
            <w:tcW w:w="145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9FFD92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Em anais de eventos científicos sem corpo editorial ou </w:t>
            </w:r>
            <w:proofErr w:type="spellStart"/>
            <w:r>
              <w:rPr>
                <w:rFonts w:ascii="Arial" w:eastAsia="Arial" w:hAnsi="Arial" w:cs="Arial"/>
                <w:sz w:val="20"/>
              </w:rPr>
              <w:t>Qualis</w:t>
            </w:r>
            <w:proofErr w:type="spellEnd"/>
            <w:r>
              <w:rPr>
                <w:rFonts w:ascii="Arial" w:eastAsia="Arial" w:hAnsi="Arial" w:cs="Arial"/>
                <w:sz w:val="20"/>
              </w:rPr>
              <w:t xml:space="preserve"> B2 ou inferior. 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CF83CF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>Internacional (promovido no exterior)</w:t>
            </w:r>
          </w:p>
        </w:tc>
        <w:tc>
          <w:tcPr>
            <w:tcW w:w="4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0077C4" w14:textId="77777777" w:rsidR="00745F6B" w:rsidRDefault="00745F6B">
            <w:pPr>
              <w:ind w:right="11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,5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1FF4C55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7A202035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3D808E76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7415C1DF" w14:textId="77777777" w:rsidTr="00745F6B">
        <w:trPr>
          <w:trHeight w:val="629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7776FC" w14:textId="77777777" w:rsidR="00745F6B" w:rsidRDefault="00745F6B"/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1C5CAA" w14:textId="77777777" w:rsidR="00745F6B" w:rsidRDefault="00745F6B"/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1BCBA8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Nacional</w:t>
            </w:r>
          </w:p>
        </w:tc>
        <w:tc>
          <w:tcPr>
            <w:tcW w:w="4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60ED70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,2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18979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3D21B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03172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429E0FF3" w14:textId="77777777" w:rsidTr="00745F6B">
        <w:trPr>
          <w:trHeight w:val="274"/>
        </w:trPr>
        <w:tc>
          <w:tcPr>
            <w:tcW w:w="28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BB7197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3 </w:t>
            </w:r>
          </w:p>
        </w:tc>
        <w:tc>
          <w:tcPr>
            <w:tcW w:w="471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015EC9" w14:textId="6AF4D036" w:rsidR="00745F6B" w:rsidRDefault="00745F6B">
            <w:r>
              <w:rPr>
                <w:rFonts w:ascii="Arial" w:eastAsia="Arial" w:hAnsi="Arial" w:cs="Arial"/>
                <w:b/>
                <w:sz w:val="20"/>
              </w:rPr>
              <w:t xml:space="preserve">Livros (com ISSN) (Vinculados à pesquisa/extensão/ensino/desenvolvimento tecnológico na área da Saúde): </w:t>
            </w:r>
          </w:p>
        </w:tc>
      </w:tr>
      <w:tr w:rsidR="00745F6B" w14:paraId="07219D2D" w14:textId="77777777" w:rsidTr="00745F6B">
        <w:trPr>
          <w:trHeight w:val="27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D6C055" w14:textId="77777777" w:rsidR="00745F6B" w:rsidRDefault="00745F6B"/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7D9D5BA9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Livro publicado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18D259FC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12,0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58D2C820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9545A94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423A946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59E496FA" w14:textId="77777777" w:rsidTr="00745F6B">
        <w:trPr>
          <w:trHeight w:val="27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978A69" w14:textId="77777777" w:rsidR="00745F6B" w:rsidRDefault="00745F6B"/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63A5A76C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Tradução de livro completo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6514CCCC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6,0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6A01A3E5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5BF976B6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0C4BFAE3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566865CB" w14:textId="77777777" w:rsidTr="00745F6B">
        <w:trPr>
          <w:trHeight w:val="27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80DDB9" w14:textId="77777777" w:rsidR="00745F6B" w:rsidRDefault="00745F6B"/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7C6C113" w14:textId="77777777" w:rsidR="00745F6B" w:rsidRDefault="00745F6B">
            <w:r>
              <w:rPr>
                <w:rFonts w:ascii="Arial" w:eastAsia="Arial" w:hAnsi="Arial" w:cs="Arial"/>
                <w:sz w:val="20"/>
              </w:rPr>
              <w:t>Organização de livro completo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5EE9B896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6,0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475B45A8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138C1ED7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0187EBA9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4F1F80D5" w14:textId="77777777" w:rsidTr="00745F6B">
        <w:trPr>
          <w:trHeight w:val="27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160DD0" w14:textId="77777777" w:rsidR="00745F6B" w:rsidRDefault="00745F6B"/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F1CCD8A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Capítulo de livro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7F05ED0A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4,0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1638488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01E01E77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0DFD7288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543CB3A3" w14:textId="77777777" w:rsidTr="00745F6B">
        <w:trPr>
          <w:trHeight w:val="277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9E496B" w14:textId="77777777" w:rsidR="00745F6B" w:rsidRDefault="00745F6B"/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01733FC7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Tradução de capítulo de livro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D6267B8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2,0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0331E10E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B93818C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54DD98D3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4F9E4694" w14:textId="77777777" w:rsidTr="00745F6B">
        <w:trPr>
          <w:trHeight w:val="518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7C45E04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4</w:t>
            </w:r>
          </w:p>
        </w:tc>
        <w:tc>
          <w:tcPr>
            <w:tcW w:w="471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03578537" w14:textId="77777777" w:rsidR="00745F6B" w:rsidRDefault="00745F6B">
            <w:pPr>
              <w:ind w:right="60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Participação em Programa Institucional (bolsista ou voluntário):</w:t>
            </w:r>
          </w:p>
        </w:tc>
      </w:tr>
      <w:tr w:rsidR="00745F6B" w14:paraId="525FAAD9" w14:textId="77777777" w:rsidTr="00745F6B">
        <w:trPr>
          <w:trHeight w:val="802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06066D11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4.1 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F92DBB9" w14:textId="77777777" w:rsidR="00745F6B" w:rsidRDefault="00745F6B">
            <w:pPr>
              <w:spacing w:after="17"/>
            </w:pPr>
            <w:r>
              <w:rPr>
                <w:rFonts w:ascii="Arial" w:eastAsia="Arial" w:hAnsi="Arial" w:cs="Arial"/>
                <w:sz w:val="20"/>
              </w:rPr>
              <w:t xml:space="preserve">Programa de Iniciação à Pesquisa Científica, Tecnológica ou em Inovação </w:t>
            </w:r>
            <w:r>
              <w:rPr>
                <w:rFonts w:ascii="Arial" w:eastAsia="Arial" w:hAnsi="Arial" w:cs="Arial"/>
                <w:sz w:val="20"/>
              </w:rPr>
              <w:lastRenderedPageBreak/>
              <w:t>(certificado/declaração oficial da Instituição de Ensino Superior)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00042B0B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lastRenderedPageBreak/>
              <w:t>6,0/ano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AF3E883" w14:textId="47810134" w:rsidR="00745F6B" w:rsidRDefault="00745F6B">
            <w:pPr>
              <w:ind w:right="63"/>
              <w:jc w:val="center"/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A2BC72D" w14:textId="3B17FCEF" w:rsidR="00745F6B" w:rsidRDefault="00745F6B">
            <w:pPr>
              <w:ind w:right="64"/>
              <w:jc w:val="center"/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C84EC07" w14:textId="224F3CE2" w:rsidR="00745F6B" w:rsidRDefault="00745F6B">
            <w:pPr>
              <w:ind w:right="60"/>
              <w:jc w:val="center"/>
            </w:pPr>
          </w:p>
        </w:tc>
      </w:tr>
      <w:tr w:rsidR="00745F6B" w14:paraId="23D2F1A1" w14:textId="77777777" w:rsidTr="00745F6B">
        <w:trPr>
          <w:trHeight w:val="1066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B2A2CA9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4.2 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5C002376" w14:textId="77777777" w:rsidR="00745F6B" w:rsidRDefault="00745F6B">
            <w:pPr>
              <w:spacing w:line="276" w:lineRule="auto"/>
              <w:ind w:right="47"/>
            </w:pPr>
            <w:r>
              <w:rPr>
                <w:rFonts w:ascii="Arial" w:eastAsia="Arial" w:hAnsi="Arial" w:cs="Arial"/>
                <w:sz w:val="20"/>
              </w:rPr>
              <w:t xml:space="preserve">Programa de Educação pelo Trabalho para a Saúde (PET Saúde) ou de Educação Tutorial (PET) como aluno, preceptor ou tutor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0C5D5E6E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>3,0/ano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74FC5F66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10E4CA2A" w14:textId="77777777" w:rsidR="00745F6B" w:rsidRDefault="00745F6B">
            <w:pPr>
              <w:ind w:right="64"/>
              <w:jc w:val="center"/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42C5558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6FCC9303" w14:textId="77777777" w:rsidTr="00745F6B">
        <w:trPr>
          <w:trHeight w:val="802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6E8C6D1A" w14:textId="77777777" w:rsidR="00745F6B" w:rsidRDefault="00745F6B">
            <w:r>
              <w:t>5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1C426074" w14:textId="77777777" w:rsidR="00745F6B" w:rsidRDefault="00745F6B">
            <w:pPr>
              <w:ind w:right="86"/>
              <w:rPr>
                <w:b/>
              </w:rPr>
            </w:pPr>
            <w:r>
              <w:rPr>
                <w:rFonts w:ascii="Arial" w:eastAsia="Arial" w:hAnsi="Arial" w:cs="Arial"/>
                <w:b/>
                <w:sz w:val="20"/>
              </w:rPr>
              <w:t xml:space="preserve">Curso de Pós-Graduação </w:t>
            </w:r>
            <w:r>
              <w:rPr>
                <w:rFonts w:ascii="Arial" w:eastAsia="Arial" w:hAnsi="Arial" w:cs="Arial"/>
                <w:b/>
                <w:i/>
                <w:sz w:val="20"/>
              </w:rPr>
              <w:t xml:space="preserve">stricto sensu </w:t>
            </w:r>
          </w:p>
        </w:tc>
        <w:tc>
          <w:tcPr>
            <w:tcW w:w="7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397B0C18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</w:p>
          <w:p w14:paraId="408BD946" w14:textId="77777777" w:rsidR="00745F6B" w:rsidRDefault="00745F6B">
            <w:r>
              <w:rPr>
                <w:rFonts w:ascii="Arial" w:eastAsia="Arial" w:hAnsi="Arial" w:cs="Arial"/>
                <w:bCs/>
                <w:sz w:val="20"/>
              </w:rPr>
              <w:t>Concluído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501B2320" w14:textId="77777777" w:rsidR="00745F6B" w:rsidRDefault="00745F6B">
            <w:r>
              <w:t xml:space="preserve">    8,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C1F7484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1DC5C964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47CBC836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34A9CC8B" w14:textId="77777777" w:rsidTr="00745F6B">
        <w:trPr>
          <w:trHeight w:val="802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1630BA4D" w14:textId="77777777" w:rsidR="00745F6B" w:rsidRDefault="00745F6B"/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6667D823" w14:textId="77777777" w:rsidR="00745F6B" w:rsidRDefault="00745F6B">
            <w:pPr>
              <w:ind w:right="86"/>
              <w:rPr>
                <w:rFonts w:ascii="Arial" w:eastAsia="Arial" w:hAnsi="Arial" w:cs="Arial"/>
                <w:bCs/>
                <w:sz w:val="20"/>
              </w:rPr>
            </w:pPr>
          </w:p>
        </w:tc>
        <w:tc>
          <w:tcPr>
            <w:tcW w:w="7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8DBB173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bCs/>
                <w:sz w:val="20"/>
              </w:rPr>
              <w:t>Em andamento (aprovado em exame de qualificação)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5F33507B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4,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4EA3785E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704D8763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694FC79D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5D427F0F" w14:textId="77777777" w:rsidTr="00745F6B">
        <w:trPr>
          <w:trHeight w:val="184"/>
        </w:trPr>
        <w:tc>
          <w:tcPr>
            <w:tcW w:w="28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7118C9A8" w14:textId="77777777" w:rsidR="00745F6B" w:rsidRDefault="00745F6B">
            <w:r>
              <w:rPr>
                <w:rFonts w:ascii="Arial" w:eastAsia="Arial" w:hAnsi="Arial" w:cs="Arial"/>
                <w:sz w:val="20"/>
              </w:rPr>
              <w:t xml:space="preserve">6 </w:t>
            </w:r>
          </w:p>
        </w:tc>
        <w:tc>
          <w:tcPr>
            <w:tcW w:w="145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5EFD3814" w14:textId="77777777" w:rsidR="00745F6B" w:rsidRDefault="00745F6B">
            <w:pPr>
              <w:ind w:right="22"/>
            </w:pPr>
            <w:r>
              <w:rPr>
                <w:rFonts w:ascii="Arial" w:eastAsia="Arial" w:hAnsi="Arial" w:cs="Arial"/>
                <w:b/>
                <w:sz w:val="20"/>
              </w:rPr>
              <w:t>Curso de Especialização ou Residência concluído</w:t>
            </w:r>
            <w:r>
              <w:rPr>
                <w:rFonts w:ascii="Arial" w:eastAsia="Arial" w:hAnsi="Arial" w:cs="Arial"/>
                <w:sz w:val="20"/>
              </w:rPr>
              <w:t xml:space="preserve"> (por curso)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35D2F75" w14:textId="77777777" w:rsidR="00745F6B" w:rsidRDefault="00745F6B">
            <w:pPr>
              <w:ind w:right="110"/>
            </w:pPr>
            <w:r>
              <w:rPr>
                <w:rFonts w:ascii="Arial" w:eastAsia="Arial" w:hAnsi="Arial" w:cs="Arial"/>
                <w:sz w:val="20"/>
              </w:rPr>
              <w:t>Na área de atuação/temas de pesquisa do orientador</w:t>
            </w:r>
          </w:p>
        </w:tc>
        <w:tc>
          <w:tcPr>
            <w:tcW w:w="4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18F26D54" w14:textId="77777777" w:rsidR="00745F6B" w:rsidRDefault="00745F6B">
            <w:pPr>
              <w:ind w:right="110"/>
              <w:jc w:val="center"/>
            </w:pPr>
            <w:r>
              <w:rPr>
                <w:rFonts w:ascii="Arial" w:eastAsia="Arial" w:hAnsi="Arial" w:cs="Arial"/>
                <w:sz w:val="20"/>
              </w:rPr>
              <w:t>4,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758F07B" w14:textId="77777777" w:rsidR="00745F6B" w:rsidRDefault="00745F6B">
            <w:pPr>
              <w:ind w:right="63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1A0E64AB" w14:textId="77777777" w:rsidR="00745F6B" w:rsidRDefault="00745F6B">
            <w:pPr>
              <w:ind w:right="64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538C0A0" w14:textId="77777777" w:rsidR="00745F6B" w:rsidRDefault="00745F6B">
            <w:pPr>
              <w:ind w:right="6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45F6B" w14:paraId="7CAC1301" w14:textId="77777777" w:rsidTr="00745F6B">
        <w:trPr>
          <w:trHeight w:val="184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11407C" w14:textId="77777777" w:rsidR="00745F6B" w:rsidRDefault="00745F6B"/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E3AD50" w14:textId="77777777" w:rsidR="00745F6B" w:rsidRDefault="00745F6B"/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1C7CAEDB" w14:textId="77777777" w:rsidR="00745F6B" w:rsidRDefault="00745F6B">
            <w:pPr>
              <w:ind w:right="110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Fora da área de atuação/temas de pesquisa do orientador</w:t>
            </w:r>
          </w:p>
        </w:tc>
        <w:tc>
          <w:tcPr>
            <w:tcW w:w="4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764CC466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,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7A1769C6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6F41C058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487CF411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1B36F7E5" w14:textId="77777777" w:rsidTr="00745F6B">
        <w:trPr>
          <w:trHeight w:val="538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7061FD9A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7 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7A4B010A" w14:textId="77777777" w:rsidR="00745F6B" w:rsidRDefault="00745F6B">
            <w:pPr>
              <w:ind w:right="22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Curso de Atualização concluído</w:t>
            </w:r>
            <w:r>
              <w:rPr>
                <w:rFonts w:ascii="Arial" w:eastAsia="Arial" w:hAnsi="Arial" w:cs="Arial"/>
                <w:sz w:val="20"/>
              </w:rPr>
              <w:t xml:space="preserve"> (mínimo de 40 horas)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A73E5D4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0,5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3B44BFF8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578571A5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3565BE01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7DABB75B" w14:textId="77777777" w:rsidTr="00745F6B">
        <w:trPr>
          <w:trHeight w:val="538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6D0C344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8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1DFCE96" w14:textId="77777777" w:rsidR="00745F6B" w:rsidRDefault="00745F6B">
            <w:pPr>
              <w:ind w:right="22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</w:rPr>
              <w:t>Curso de formação técnica concluído (</w:t>
            </w:r>
            <w:r>
              <w:rPr>
                <w:rFonts w:ascii="Arial" w:eastAsia="Arial" w:hAnsi="Arial" w:cs="Arial"/>
                <w:bCs/>
                <w:color w:val="auto"/>
                <w:sz w:val="20"/>
              </w:rPr>
              <w:t>mínimo de 40 horas) máximo dois cursos.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720523E2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,15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4A3E9BAC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5EE6F803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5DC585D2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24641F5A" w14:textId="77777777" w:rsidTr="00745F6B">
        <w:trPr>
          <w:trHeight w:val="538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FA617BE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9 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61E9AD43" w14:textId="77777777" w:rsidR="00745F6B" w:rsidRDefault="00745F6B">
            <w:pPr>
              <w:ind w:right="22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 xml:space="preserve">Participação em projetos de extensão </w:t>
            </w:r>
            <w:r>
              <w:rPr>
                <w:rFonts w:ascii="Arial" w:eastAsia="Arial" w:hAnsi="Arial" w:cs="Arial"/>
                <w:sz w:val="20"/>
              </w:rPr>
              <w:t>com carga-horária executada mínima de 150 horas/projeto (máximo 3 certificados)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5CA8C9FD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1,0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5259E944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5E56C74B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4228702C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475E1674" w14:textId="77777777" w:rsidTr="00745F6B">
        <w:trPr>
          <w:trHeight w:val="538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0139198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0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79C53C26" w14:textId="77777777" w:rsidR="00745F6B" w:rsidRDefault="00745F6B">
            <w:pPr>
              <w:ind w:right="22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 xml:space="preserve">Participação em projetos de pesquisa não incluídos no item 4 </w:t>
            </w:r>
            <w:r w:rsidRPr="00745F6B">
              <w:rPr>
                <w:rFonts w:ascii="Arial" w:eastAsia="Arial" w:hAnsi="Arial" w:cs="Arial"/>
                <w:bCs/>
                <w:sz w:val="20"/>
              </w:rPr>
              <w:t>(máximo 3 certificados/comprovantes)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1EA16608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,5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30D40DDC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5224794D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5C4E6AA5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5794E10A" w14:textId="77777777" w:rsidTr="00745F6B">
        <w:trPr>
          <w:trHeight w:val="513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7F904A29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11 </w:t>
            </w:r>
          </w:p>
        </w:tc>
        <w:tc>
          <w:tcPr>
            <w:tcW w:w="471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5D7A07EB" w14:textId="77777777" w:rsidR="00745F6B" w:rsidRDefault="00745F6B">
            <w:pPr>
              <w:ind w:right="22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Estágio curricular concluído</w:t>
            </w: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  <w:p w14:paraId="2D8EBA7C" w14:textId="77777777" w:rsidR="00745F6B" w:rsidRDefault="00745F6B">
            <w:pPr>
              <w:ind w:right="22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(certificado por instituição de ensino e/ou pesquisa, serviço de saúde ou associação de classe)</w:t>
            </w:r>
          </w:p>
        </w:tc>
      </w:tr>
      <w:tr w:rsidR="00745F6B" w14:paraId="15315B1D" w14:textId="77777777" w:rsidTr="00745F6B">
        <w:trPr>
          <w:trHeight w:val="538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058A2D1B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1.1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0F10A93" w14:textId="77777777" w:rsidR="00745F6B" w:rsidRDefault="00745F6B">
            <w:pPr>
              <w:ind w:right="22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Não obrigatório - como aluno</w:t>
            </w:r>
          </w:p>
          <w:p w14:paraId="5A2F71DB" w14:textId="77777777" w:rsidR="00745F6B" w:rsidRDefault="00745F6B">
            <w:pPr>
              <w:ind w:right="22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(pontos por estágio)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692FD132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,5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6A7967EB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4E948CC5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33E938B6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41762CB6" w14:textId="77777777" w:rsidTr="00745F6B">
        <w:trPr>
          <w:trHeight w:val="538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1811578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1.2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70215D54" w14:textId="77777777" w:rsidR="00745F6B" w:rsidRDefault="00745F6B">
            <w:pPr>
              <w:ind w:right="22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Obrigatório ou não obrigatório - como preceptor</w:t>
            </w:r>
          </w:p>
          <w:p w14:paraId="4B065D52" w14:textId="77777777" w:rsidR="00745F6B" w:rsidRDefault="00745F6B">
            <w:pPr>
              <w:ind w:right="22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(pontos por preceptoria)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4E36EBBA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,5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2BFE2FB7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51793D98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333CE050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4C60F12E" w14:textId="77777777" w:rsidTr="00745F6B">
        <w:trPr>
          <w:trHeight w:val="538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6D9E1F2D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12 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661EF21D" w14:textId="77777777" w:rsidR="00745F6B" w:rsidRDefault="00745F6B">
            <w:pPr>
              <w:ind w:right="22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Monitoria concluída</w:t>
            </w:r>
            <w:r>
              <w:rPr>
                <w:rFonts w:ascii="Arial" w:eastAsia="Arial" w:hAnsi="Arial" w:cs="Arial"/>
                <w:sz w:val="20"/>
              </w:rPr>
              <w:t xml:space="preserve"> em Instituição de Ensino Superior em disciplinas de graduação (máximo 3 certificados)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4C3B2A9C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0,5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14DE87FA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38134B7A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57435000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1C8CE796" w14:textId="77777777" w:rsidTr="00745F6B">
        <w:trPr>
          <w:trHeight w:val="538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E11621B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3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BED6AF8" w14:textId="1D0C4F47" w:rsidR="00745F6B" w:rsidRDefault="00745F6B">
            <w:pPr>
              <w:ind w:right="22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Monitoria concluída</w:t>
            </w:r>
            <w:r>
              <w:rPr>
                <w:rFonts w:ascii="Arial" w:eastAsia="Arial" w:hAnsi="Arial" w:cs="Arial"/>
                <w:sz w:val="20"/>
              </w:rPr>
              <w:t xml:space="preserve"> em Instituição de Ensino Superior em disciplinas de pós-graduação stricto-sensu (máximo 3 certificados/ declarações emitidos pela coordenação do PPG)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1E2D78AC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,5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517B2A63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7D15F1E0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4DED1D61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14C20D59" w14:textId="77777777" w:rsidTr="00745F6B">
        <w:trPr>
          <w:trHeight w:val="690"/>
        </w:trPr>
        <w:tc>
          <w:tcPr>
            <w:tcW w:w="28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649D14B2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14 </w:t>
            </w:r>
          </w:p>
        </w:tc>
        <w:tc>
          <w:tcPr>
            <w:tcW w:w="145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792FDB22" w14:textId="77777777" w:rsidR="00745F6B" w:rsidRDefault="00745F6B">
            <w:pPr>
              <w:ind w:right="22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Participação em atividade de intercâmbio institucional</w:t>
            </w:r>
            <w:r>
              <w:rPr>
                <w:rFonts w:ascii="Arial" w:eastAsia="Arial" w:hAnsi="Arial" w:cs="Arial"/>
                <w:sz w:val="20"/>
              </w:rPr>
              <w:t xml:space="preserve">, mínimo de um mês de duração </w:t>
            </w:r>
            <w:r>
              <w:rPr>
                <w:rFonts w:ascii="Arial" w:eastAsia="Arial" w:hAnsi="Arial" w:cs="Arial"/>
                <w:sz w:val="20"/>
              </w:rPr>
              <w:lastRenderedPageBreak/>
              <w:t xml:space="preserve">(exemplos: PROCAD, Ciência sem fronteiras, mestrado sanduíche) </w:t>
            </w:r>
          </w:p>
        </w:tc>
        <w:tc>
          <w:tcPr>
            <w:tcW w:w="7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BF6ABD3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lastRenderedPageBreak/>
              <w:t>Nacional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012A9CE4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,25/mês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5AD18522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32ED4CEF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54AD3B20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4A104A48" w14:textId="77777777" w:rsidTr="00745F6B">
        <w:trPr>
          <w:trHeight w:val="69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86D72F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FA2DB3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7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16B7D6D0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Internacional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5B8B88A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,5/mês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3A8C4AD8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3320099A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6F1D1735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7A636302" w14:textId="77777777" w:rsidTr="00745F6B">
        <w:trPr>
          <w:trHeight w:val="538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6DFE9A13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5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0190DFF1" w14:textId="78ED6D24" w:rsidR="00745F6B" w:rsidRDefault="00745F6B" w:rsidP="00745F6B">
            <w:pPr>
              <w:spacing w:line="276" w:lineRule="auto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Atividade docente na graduação com vínculo empregatício em Instituição de Ensino Superior</w:t>
            </w:r>
            <w:r>
              <w:rPr>
                <w:rFonts w:ascii="Arial" w:eastAsia="Arial" w:hAnsi="Arial" w:cs="Arial"/>
                <w:sz w:val="20"/>
              </w:rPr>
              <w:t xml:space="preserve"> (faculdade ou universidade) </w:t>
            </w:r>
            <w:r>
              <w:rPr>
                <w:rFonts w:ascii="Arial" w:eastAsia="Arial" w:hAnsi="Arial" w:cs="Arial"/>
                <w:b/>
                <w:sz w:val="20"/>
              </w:rPr>
              <w:t>em Odontologia ou área afim</w:t>
            </w: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DEBC7AA" w14:textId="77777777" w:rsidR="00745F6B" w:rsidRDefault="00745F6B">
            <w:pPr>
              <w:spacing w:after="17"/>
              <w:ind w:right="9"/>
              <w:jc w:val="center"/>
            </w:pPr>
            <w:r>
              <w:rPr>
                <w:rFonts w:ascii="Arial" w:eastAsia="Arial" w:hAnsi="Arial" w:cs="Arial"/>
                <w:sz w:val="20"/>
              </w:rPr>
              <w:t>1,2/ano</w:t>
            </w:r>
          </w:p>
          <w:p w14:paraId="4957978E" w14:textId="77777777" w:rsidR="00745F6B" w:rsidRDefault="00745F6B">
            <w:pPr>
              <w:spacing w:after="17"/>
              <w:ind w:left="39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  <w:p w14:paraId="405DFCEA" w14:textId="77777777" w:rsidR="00745F6B" w:rsidRDefault="00745F6B">
            <w:pPr>
              <w:spacing w:after="17"/>
              <w:ind w:left="39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  <w:p w14:paraId="70BC6264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0,2/mês (cada mês que exceda um ano) 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061777D0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4D5C262D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63316E5A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64B94A3D" w14:textId="77777777" w:rsidTr="00745F6B">
        <w:trPr>
          <w:trHeight w:val="497"/>
        </w:trPr>
        <w:tc>
          <w:tcPr>
            <w:tcW w:w="28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51DA4EA5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6</w:t>
            </w:r>
          </w:p>
        </w:tc>
        <w:tc>
          <w:tcPr>
            <w:tcW w:w="145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F07E0CA" w14:textId="77777777" w:rsidR="00745F6B" w:rsidRDefault="00745F6B">
            <w:pPr>
              <w:ind w:right="22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Apresentação de trabalho, como autor principal, em evento científico com publicação de resumos em anais</w:t>
            </w: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C477ED9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Nacional  </w:t>
            </w:r>
          </w:p>
        </w:tc>
        <w:tc>
          <w:tcPr>
            <w:tcW w:w="4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4DDA2006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,1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440B742D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0674AEB4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455EE663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4D8B756B" w14:textId="77777777" w:rsidTr="00745F6B">
        <w:trPr>
          <w:trHeight w:val="205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62040A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41D377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7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425A6248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Internacional </w:t>
            </w:r>
          </w:p>
        </w:tc>
        <w:tc>
          <w:tcPr>
            <w:tcW w:w="4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0794D22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,2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6890D72F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179C0B01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585EF28A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7EE266DD" w14:textId="77777777" w:rsidTr="00745F6B">
        <w:trPr>
          <w:trHeight w:val="310"/>
        </w:trPr>
        <w:tc>
          <w:tcPr>
            <w:tcW w:w="28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7A24692D" w14:textId="77777777" w:rsidR="00745F6B" w:rsidRDefault="00745F6B">
            <w:pPr>
              <w:rPr>
                <w:rFonts w:ascii="Arial" w:eastAsia="Arial" w:hAnsi="Arial" w:cs="Arial"/>
                <w:color w:val="000000" w:themeColor="text1"/>
                <w:sz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</w:rPr>
              <w:t>17</w:t>
            </w:r>
          </w:p>
        </w:tc>
        <w:tc>
          <w:tcPr>
            <w:tcW w:w="471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61E3E559" w14:textId="77777777" w:rsidR="00745F6B" w:rsidRDefault="00745F6B">
            <w:pPr>
              <w:ind w:right="22"/>
              <w:rPr>
                <w:rFonts w:ascii="Arial" w:eastAsia="Arial" w:hAnsi="Arial" w:cs="Arial"/>
                <w:color w:val="000000" w:themeColor="text1"/>
                <w:sz w:val="20"/>
              </w:rPr>
            </w:pPr>
            <w:r>
              <w:rPr>
                <w:rFonts w:ascii="Arial" w:eastAsia="Arial" w:hAnsi="Arial" w:cs="Arial"/>
                <w:b/>
                <w:color w:val="000000" w:themeColor="text1"/>
                <w:sz w:val="20"/>
              </w:rPr>
              <w:t xml:space="preserve">Produtos Técnicos/Tecnológicos (Somente ativos de propriedade </w:t>
            </w:r>
            <w:proofErr w:type="gramStart"/>
            <w:r>
              <w:rPr>
                <w:rFonts w:ascii="Arial" w:eastAsia="Arial" w:hAnsi="Arial" w:cs="Arial"/>
                <w:b/>
                <w:color w:val="000000" w:themeColor="text1"/>
                <w:sz w:val="20"/>
              </w:rPr>
              <w:t>intelectual)*</w:t>
            </w:r>
            <w:proofErr w:type="gramEnd"/>
            <w:r>
              <w:rPr>
                <w:rFonts w:ascii="Arial" w:eastAsia="Arial" w:hAnsi="Arial" w:cs="Arial"/>
                <w:b/>
                <w:color w:val="000000" w:themeColor="text1"/>
                <w:sz w:val="20"/>
              </w:rPr>
              <w:t>:</w:t>
            </w:r>
          </w:p>
        </w:tc>
      </w:tr>
      <w:tr w:rsidR="00745F6B" w14:paraId="19F295FD" w14:textId="77777777" w:rsidTr="00745F6B">
        <w:trPr>
          <w:trHeight w:val="148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911CD4" w14:textId="77777777" w:rsidR="00745F6B" w:rsidRDefault="00745F6B">
            <w:pPr>
              <w:rPr>
                <w:rFonts w:ascii="Arial" w:eastAsia="Arial" w:hAnsi="Arial" w:cs="Arial"/>
                <w:color w:val="000000" w:themeColor="text1"/>
                <w:sz w:val="20"/>
              </w:rPr>
            </w:pP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300BC443" w14:textId="77777777" w:rsidR="00745F6B" w:rsidRDefault="00745F6B">
            <w:pPr>
              <w:rPr>
                <w:rFonts w:ascii="Arial" w:eastAsia="Arial" w:hAnsi="Arial" w:cs="Arial"/>
                <w:color w:val="000000" w:themeColor="text1"/>
                <w:sz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</w:rPr>
              <w:t>Depósito de patente (registro do INPI)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4E75109C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color w:val="000000" w:themeColor="text1"/>
                <w:sz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</w:rPr>
              <w:t>5,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7C0B1B71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color w:val="000000" w:themeColor="text1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5128B809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color w:val="000000" w:themeColor="text1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22290005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364466D4" w14:textId="77777777" w:rsidTr="00745F6B">
        <w:trPr>
          <w:trHeight w:val="152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70BA0B" w14:textId="77777777" w:rsidR="00745F6B" w:rsidRDefault="00745F6B">
            <w:pPr>
              <w:rPr>
                <w:rFonts w:ascii="Arial" w:eastAsia="Arial" w:hAnsi="Arial" w:cs="Arial"/>
                <w:color w:val="000000" w:themeColor="text1"/>
                <w:sz w:val="20"/>
              </w:rPr>
            </w:pP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19DF524" w14:textId="77777777" w:rsidR="00745F6B" w:rsidRDefault="00745F6B">
            <w:pPr>
              <w:ind w:right="22"/>
              <w:rPr>
                <w:rFonts w:ascii="Arial" w:eastAsia="Arial" w:hAnsi="Arial" w:cs="Arial"/>
                <w:color w:val="000000" w:themeColor="text1"/>
                <w:sz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</w:rPr>
              <w:t>Registro de patente (registro do INPI)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43D221F2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color w:val="000000" w:themeColor="text1"/>
                <w:sz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</w:rPr>
              <w:t>15,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6F6D1FC5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color w:val="000000" w:themeColor="text1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4868C71F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color w:val="000000" w:themeColor="text1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76ABC228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626F56F1" w14:textId="77777777" w:rsidTr="00745F6B">
        <w:trPr>
          <w:trHeight w:val="156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2994E0" w14:textId="77777777" w:rsidR="00745F6B" w:rsidRDefault="00745F6B">
            <w:pPr>
              <w:rPr>
                <w:rFonts w:ascii="Arial" w:eastAsia="Arial" w:hAnsi="Arial" w:cs="Arial"/>
                <w:color w:val="000000" w:themeColor="text1"/>
                <w:sz w:val="20"/>
              </w:rPr>
            </w:pP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4B41489D" w14:textId="77777777" w:rsidR="00745F6B" w:rsidRDefault="00745F6B">
            <w:pPr>
              <w:ind w:right="22"/>
              <w:rPr>
                <w:rFonts w:ascii="Arial" w:eastAsia="Arial" w:hAnsi="Arial" w:cs="Arial"/>
                <w:color w:val="000000" w:themeColor="text1"/>
                <w:sz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</w:rPr>
              <w:t>Software registrado (Programa de computador e App)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28B96F6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color w:val="000000" w:themeColor="text1"/>
                <w:sz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</w:rPr>
              <w:t>15,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602B32BB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color w:val="000000" w:themeColor="text1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74462831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color w:val="000000" w:themeColor="text1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4280CE18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3EBCB31D" w14:textId="77777777" w:rsidTr="00745F6B">
        <w:trPr>
          <w:trHeight w:val="16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674ECA" w14:textId="77777777" w:rsidR="00745F6B" w:rsidRDefault="00745F6B">
            <w:pPr>
              <w:rPr>
                <w:rFonts w:ascii="Arial" w:eastAsia="Arial" w:hAnsi="Arial" w:cs="Arial"/>
                <w:color w:val="000000" w:themeColor="text1"/>
                <w:sz w:val="20"/>
              </w:rPr>
            </w:pP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6A468328" w14:textId="77777777" w:rsidR="00745F6B" w:rsidRDefault="00745F6B">
            <w:pPr>
              <w:ind w:right="22"/>
              <w:rPr>
                <w:rFonts w:ascii="Arial" w:eastAsia="Arial" w:hAnsi="Arial" w:cs="Arial"/>
                <w:color w:val="000000" w:themeColor="text1"/>
                <w:sz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</w:rPr>
              <w:t>Licenciamento, ou transferência de tecnologia de produto ou processo patenteável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  <w:hideMark/>
          </w:tcPr>
          <w:p w14:paraId="2E228553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color w:val="000000" w:themeColor="text1"/>
                <w:sz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</w:rPr>
              <w:t>20,0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7D619B4A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color w:val="000000" w:themeColor="text1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248F536E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color w:val="000000" w:themeColor="text1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0" w:type="dxa"/>
              <w:bottom w:w="0" w:type="dxa"/>
              <w:right w:w="0" w:type="dxa"/>
            </w:tcMar>
          </w:tcPr>
          <w:p w14:paraId="29806C05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1D60A630" w14:textId="77777777" w:rsidTr="00745F6B">
        <w:trPr>
          <w:trHeight w:val="160"/>
        </w:trPr>
        <w:tc>
          <w:tcPr>
            <w:tcW w:w="5000" w:type="pct"/>
            <w:gridSpan w:val="8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303B52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color w:val="000000" w:themeColor="text1"/>
                <w:sz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</w:rPr>
              <w:t xml:space="preserve">*Classificação segundo </w:t>
            </w:r>
            <w:r>
              <w:rPr>
                <w:rFonts w:ascii="Arial" w:eastAsia="Arial" w:hAnsi="Arial" w:cs="Arial"/>
                <w:b/>
                <w:bCs/>
                <w:color w:val="000000" w:themeColor="text1"/>
                <w:sz w:val="18"/>
              </w:rPr>
              <w:t xml:space="preserve">FICHA DE AVALIAÇÃO DOS PROGRAMAS ÁREA 18 </w:t>
            </w:r>
            <w:r>
              <w:rPr>
                <w:rFonts w:ascii="Arial" w:eastAsia="Arial" w:hAnsi="Arial" w:cs="Arial"/>
                <w:color w:val="000000" w:themeColor="text1"/>
                <w:sz w:val="18"/>
              </w:rPr>
              <w:t>CAPES/</w:t>
            </w:r>
            <w:r>
              <w:rPr>
                <w:rFonts w:ascii="Arial" w:eastAsia="Arial" w:hAnsi="Arial" w:cs="Arial"/>
                <w:b/>
                <w:color w:val="000000" w:themeColor="text1"/>
                <w:sz w:val="18"/>
              </w:rPr>
              <w:t>Odontologia</w:t>
            </w:r>
          </w:p>
        </w:tc>
      </w:tr>
      <w:tr w:rsidR="00745F6B" w14:paraId="309A106A" w14:textId="77777777" w:rsidTr="00745F6B">
        <w:trPr>
          <w:trHeight w:val="257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D43A69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8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D17FC0" w14:textId="77777777" w:rsidR="00745F6B" w:rsidRDefault="00745F6B">
            <w:pPr>
              <w:spacing w:after="17"/>
              <w:rPr>
                <w:rFonts w:ascii="Arial" w:eastAsia="Arial" w:hAnsi="Arial" w:cs="Arial"/>
                <w:b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 xml:space="preserve">Coordenador de curso </w:t>
            </w:r>
            <w:r>
              <w:rPr>
                <w:rFonts w:ascii="Arial" w:eastAsia="Arial" w:hAnsi="Arial" w:cs="Arial"/>
                <w:b/>
                <w:i/>
                <w:sz w:val="20"/>
              </w:rPr>
              <w:t>lato sensu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EA5AB" w14:textId="77777777" w:rsidR="00745F6B" w:rsidRDefault="00745F6B">
            <w:pPr>
              <w:spacing w:after="17"/>
            </w:pP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65E72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226A3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1125A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5AA6E1AF" w14:textId="77777777" w:rsidTr="00745F6B">
        <w:trPr>
          <w:trHeight w:val="379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7486F4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8.1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6A0D52" w14:textId="77777777" w:rsidR="00745F6B" w:rsidRDefault="00745F6B">
            <w:pPr>
              <w:spacing w:after="17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Especialização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8DABA1" w14:textId="77777777" w:rsidR="00745F6B" w:rsidRDefault="00745F6B">
            <w:pPr>
              <w:spacing w:after="17"/>
              <w:ind w:right="10"/>
              <w:jc w:val="center"/>
            </w:pPr>
            <w:r>
              <w:rPr>
                <w:rFonts w:ascii="Arial" w:eastAsia="Arial" w:hAnsi="Arial" w:cs="Arial"/>
                <w:sz w:val="20"/>
              </w:rPr>
              <w:t xml:space="preserve">1,0/curso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DF2BC" w14:textId="77777777" w:rsidR="00745F6B" w:rsidRDefault="00745F6B">
            <w:pPr>
              <w:ind w:right="63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61FCB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6E37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2EDA21CC" w14:textId="77777777" w:rsidTr="00745F6B">
        <w:trPr>
          <w:trHeight w:val="211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2CEF22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8.2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DECF29" w14:textId="77777777" w:rsidR="00745F6B" w:rsidRDefault="00745F6B">
            <w:pPr>
              <w:spacing w:after="17"/>
            </w:pPr>
            <w:r>
              <w:rPr>
                <w:rFonts w:ascii="Arial" w:eastAsia="Arial" w:hAnsi="Arial" w:cs="Arial"/>
                <w:sz w:val="20"/>
              </w:rPr>
              <w:t>Aperfeiçoamento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E0946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,5/curso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690CD" w14:textId="77777777" w:rsidR="00745F6B" w:rsidRDefault="00745F6B">
            <w:pPr>
              <w:ind w:right="63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E0887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9E6DB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2EDF8505" w14:textId="77777777" w:rsidTr="00745F6B">
        <w:trPr>
          <w:trHeight w:val="329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4F5878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8.3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01A066" w14:textId="77777777" w:rsidR="00745F6B" w:rsidRDefault="00745F6B">
            <w:pPr>
              <w:spacing w:after="17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Atualização (mínimo 60 horas)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735AB9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,2/curso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C3F33" w14:textId="77777777" w:rsidR="00745F6B" w:rsidRDefault="00745F6B">
            <w:pPr>
              <w:ind w:right="63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1791E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05BD4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14194BF9" w14:textId="77777777" w:rsidTr="00745F6B">
        <w:trPr>
          <w:trHeight w:val="538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FEE2B6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19 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4C4E6A" w14:textId="77777777" w:rsidR="00745F6B" w:rsidRDefault="00745F6B">
            <w:pPr>
              <w:ind w:right="22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b/>
                <w:sz w:val="20"/>
              </w:rPr>
              <w:t xml:space="preserve">Trabalho premiado em eventos científicos </w:t>
            </w:r>
            <w:r>
              <w:rPr>
                <w:rFonts w:ascii="Arial" w:eastAsia="Arial" w:hAnsi="Arial" w:cs="Arial"/>
                <w:sz w:val="20"/>
              </w:rPr>
              <w:t>(1</w:t>
            </w:r>
            <w:r>
              <w:rPr>
                <w:rFonts w:ascii="Arial" w:eastAsia="Arial" w:hAnsi="Arial" w:cs="Arial"/>
                <w:sz w:val="20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0"/>
              </w:rPr>
              <w:t>, 2</w:t>
            </w:r>
            <w:r>
              <w:rPr>
                <w:rFonts w:ascii="Arial" w:eastAsia="Arial" w:hAnsi="Arial" w:cs="Arial"/>
                <w:sz w:val="20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0"/>
              </w:rPr>
              <w:t>, 3</w:t>
            </w:r>
            <w:r>
              <w:rPr>
                <w:rFonts w:ascii="Arial" w:eastAsia="Arial" w:hAnsi="Arial" w:cs="Arial"/>
                <w:sz w:val="20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0"/>
              </w:rPr>
              <w:t xml:space="preserve"> lugares ou menção honrosa e categorias similares)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68FA60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 xml:space="preserve">1,0/premiação 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9DB63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25B1E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E69AF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5D134884" w14:textId="77777777" w:rsidTr="00745F6B">
        <w:trPr>
          <w:trHeight w:val="538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844A6D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0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280F90" w14:textId="77777777" w:rsidR="00745F6B" w:rsidRDefault="00745F6B">
            <w:pPr>
              <w:ind w:right="22"/>
              <w:rPr>
                <w:rFonts w:ascii="Arial" w:eastAsia="Arial" w:hAnsi="Arial" w:cs="Arial"/>
                <w:sz w:val="20"/>
              </w:rPr>
            </w:pPr>
            <w:r w:rsidRPr="00745F6B">
              <w:rPr>
                <w:rFonts w:ascii="Arial" w:eastAsia="Arial" w:hAnsi="Arial" w:cs="Arial"/>
                <w:b/>
                <w:bCs/>
                <w:sz w:val="20"/>
              </w:rPr>
              <w:t>Premiações em competições estudantis universitárias</w:t>
            </w:r>
            <w:r>
              <w:rPr>
                <w:rFonts w:ascii="Arial" w:eastAsia="Arial" w:hAnsi="Arial" w:cs="Arial"/>
                <w:sz w:val="20"/>
              </w:rPr>
              <w:t xml:space="preserve"> (olimpíadas de empreendedorismo, desafios de inovação – máximo de 3 pontos)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9EA98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</w:p>
          <w:p w14:paraId="22D9968C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</w:p>
          <w:p w14:paraId="10713DB9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1,0/premiação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992E9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5D107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0F853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73F2EF62" w14:textId="77777777" w:rsidTr="00745F6B">
        <w:trPr>
          <w:trHeight w:val="538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D1CAEA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1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62607A" w14:textId="77777777" w:rsidR="00745F6B" w:rsidRDefault="00745F6B">
            <w:pPr>
              <w:ind w:right="22"/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</w:pPr>
            <w:r w:rsidRPr="00745F6B">
              <w:rPr>
                <w:rFonts w:ascii="Arial" w:hAnsi="Arial" w:cs="Arial"/>
                <w:b/>
                <w:bCs/>
                <w:color w:val="202124"/>
                <w:sz w:val="20"/>
                <w:szCs w:val="20"/>
                <w:shd w:val="clear" w:color="auto" w:fill="FFFFFF"/>
              </w:rPr>
              <w:t>Participação em empresa júnior</w:t>
            </w:r>
            <w:r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  <w:t xml:space="preserve"> (pontos por semestre/máximo de 1 ponto)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1C10A0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,25/semestre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6779C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758F7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CC589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  <w:tr w:rsidR="00745F6B" w14:paraId="4C806F7D" w14:textId="77777777" w:rsidTr="00745F6B">
        <w:trPr>
          <w:trHeight w:val="538"/>
        </w:trPr>
        <w:tc>
          <w:tcPr>
            <w:tcW w:w="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D681E8" w14:textId="77777777" w:rsidR="00745F6B" w:rsidRDefault="00745F6B">
            <w:pPr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22</w:t>
            </w:r>
          </w:p>
        </w:tc>
        <w:tc>
          <w:tcPr>
            <w:tcW w:w="1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426C22" w14:textId="77777777" w:rsidR="00745F6B" w:rsidRDefault="00745F6B">
            <w:pPr>
              <w:ind w:right="22"/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</w:pPr>
            <w:r w:rsidRPr="00745F6B">
              <w:rPr>
                <w:rFonts w:ascii="Arial" w:hAnsi="Arial" w:cs="Arial"/>
                <w:b/>
                <w:bCs/>
                <w:color w:val="202124"/>
                <w:sz w:val="20"/>
                <w:szCs w:val="20"/>
                <w:shd w:val="clear" w:color="auto" w:fill="FFFFFF"/>
              </w:rPr>
              <w:t xml:space="preserve">Participação em processo de incubação de empresas em Incubadora de Empresas de Base Tecnológica (IEBT) vinculadas a </w:t>
            </w:r>
            <w:proofErr w:type="spellStart"/>
            <w:r w:rsidRPr="00745F6B">
              <w:rPr>
                <w:rFonts w:ascii="Arial" w:hAnsi="Arial" w:cs="Arial"/>
                <w:b/>
                <w:bCs/>
                <w:color w:val="202124"/>
                <w:sz w:val="20"/>
                <w:szCs w:val="20"/>
                <w:shd w:val="clear" w:color="auto" w:fill="FFFFFF"/>
              </w:rPr>
              <w:t>ICTs</w:t>
            </w:r>
            <w:proofErr w:type="spellEnd"/>
            <w:r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  <w:t xml:space="preserve"> (pontos por semestre/máximo de 1 ponto)</w:t>
            </w:r>
          </w:p>
        </w:tc>
        <w:tc>
          <w:tcPr>
            <w:tcW w:w="124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3B3FCD" w14:textId="77777777" w:rsidR="00745F6B" w:rsidRDefault="00745F6B">
            <w:pPr>
              <w:ind w:right="110"/>
              <w:jc w:val="center"/>
              <w:rPr>
                <w:rFonts w:ascii="Arial" w:eastAsia="Arial" w:hAnsi="Arial" w:cs="Arial"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0,25/semestre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B6115" w14:textId="77777777" w:rsidR="00745F6B" w:rsidRDefault="00745F6B">
            <w:pPr>
              <w:ind w:right="63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832A6" w14:textId="77777777" w:rsidR="00745F6B" w:rsidRDefault="00745F6B">
            <w:pPr>
              <w:ind w:right="64"/>
              <w:jc w:val="center"/>
              <w:rPr>
                <w:rFonts w:ascii="Arial" w:eastAsia="Arial" w:hAnsi="Arial" w:cs="Arial"/>
                <w:sz w:val="20"/>
              </w:rPr>
            </w:pPr>
          </w:p>
        </w:tc>
        <w:tc>
          <w:tcPr>
            <w:tcW w:w="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C0A36" w14:textId="77777777" w:rsidR="00745F6B" w:rsidRDefault="00745F6B">
            <w:pPr>
              <w:ind w:right="60"/>
              <w:jc w:val="center"/>
              <w:rPr>
                <w:rFonts w:ascii="Arial" w:eastAsia="Arial" w:hAnsi="Arial" w:cs="Arial"/>
                <w:sz w:val="20"/>
              </w:rPr>
            </w:pPr>
          </w:p>
        </w:tc>
      </w:tr>
    </w:tbl>
    <w:p w14:paraId="7641FF40" w14:textId="0B993155" w:rsidR="00745F6B" w:rsidRDefault="00745F6B" w:rsidP="00745F6B">
      <w:pPr>
        <w:spacing w:after="94"/>
        <w:jc w:val="right"/>
      </w:pPr>
      <w:r>
        <w:rPr>
          <w:rFonts w:ascii="Tahoma" w:eastAsia="Tahoma" w:hAnsi="Tahoma" w:cs="Tahoma"/>
          <w:sz w:val="19"/>
        </w:rPr>
        <w:t xml:space="preserve">                                                                            </w:t>
      </w:r>
    </w:p>
    <w:p w14:paraId="1E3C23A2" w14:textId="77777777" w:rsidR="00745F6B" w:rsidRDefault="00745F6B" w:rsidP="00745F6B">
      <w:pPr>
        <w:spacing w:after="94"/>
        <w:ind w:left="8" w:right="398" w:hanging="10"/>
        <w:jc w:val="both"/>
      </w:pPr>
      <w:r>
        <w:rPr>
          <w:rFonts w:ascii="Tahoma" w:eastAsia="Tahoma" w:hAnsi="Tahoma" w:cs="Tahoma"/>
          <w:sz w:val="19"/>
        </w:rPr>
        <w:t xml:space="preserve">Observações:  </w:t>
      </w:r>
    </w:p>
    <w:p w14:paraId="042FD2F9" w14:textId="77777777" w:rsidR="00745F6B" w:rsidRDefault="00745F6B" w:rsidP="00745F6B">
      <w:pPr>
        <w:numPr>
          <w:ilvl w:val="0"/>
          <w:numId w:val="3"/>
        </w:numPr>
        <w:spacing w:after="94" w:line="256" w:lineRule="auto"/>
        <w:ind w:right="398"/>
        <w:jc w:val="both"/>
      </w:pPr>
      <w:r>
        <w:rPr>
          <w:rFonts w:ascii="Tahoma" w:eastAsia="Tahoma" w:hAnsi="Tahoma" w:cs="Tahoma"/>
          <w:sz w:val="19"/>
        </w:rPr>
        <w:t xml:space="preserve">O candidato deverá fazer a </w:t>
      </w:r>
      <w:proofErr w:type="spellStart"/>
      <w:r>
        <w:rPr>
          <w:rFonts w:ascii="Tahoma" w:eastAsia="Tahoma" w:hAnsi="Tahoma" w:cs="Tahoma"/>
          <w:sz w:val="19"/>
        </w:rPr>
        <w:t>autopontuação</w:t>
      </w:r>
      <w:proofErr w:type="spellEnd"/>
      <w:r>
        <w:rPr>
          <w:rFonts w:ascii="Tahoma" w:eastAsia="Tahoma" w:hAnsi="Tahoma" w:cs="Tahoma"/>
          <w:sz w:val="19"/>
        </w:rPr>
        <w:t xml:space="preserve"> neste formulário, converter em formato *PDF e anexar no formulário do Google </w:t>
      </w:r>
      <w:proofErr w:type="spellStart"/>
      <w:r>
        <w:rPr>
          <w:rFonts w:ascii="Tahoma" w:eastAsia="Tahoma" w:hAnsi="Tahoma" w:cs="Tahoma"/>
          <w:sz w:val="19"/>
        </w:rPr>
        <w:t>forms</w:t>
      </w:r>
      <w:proofErr w:type="spellEnd"/>
      <w:r>
        <w:rPr>
          <w:rFonts w:ascii="Tahoma" w:eastAsia="Tahoma" w:hAnsi="Tahoma" w:cs="Tahoma"/>
          <w:sz w:val="19"/>
        </w:rPr>
        <w:t xml:space="preserve">, juntamente com os comprovantes (máximo 100 MB).  </w:t>
      </w:r>
    </w:p>
    <w:p w14:paraId="39BD5B1F" w14:textId="77777777" w:rsidR="00745F6B" w:rsidRDefault="00745F6B" w:rsidP="00745F6B">
      <w:pPr>
        <w:numPr>
          <w:ilvl w:val="0"/>
          <w:numId w:val="3"/>
        </w:numPr>
        <w:spacing w:after="94" w:line="256" w:lineRule="auto"/>
        <w:ind w:right="398"/>
        <w:jc w:val="both"/>
      </w:pPr>
      <w:r>
        <w:rPr>
          <w:rFonts w:ascii="Tahoma" w:eastAsia="Tahoma" w:hAnsi="Tahoma" w:cs="Tahoma"/>
          <w:sz w:val="19"/>
        </w:rPr>
        <w:t xml:space="preserve">Não serão aceitos documentos/comprovantes após o período de inscrição.  </w:t>
      </w:r>
    </w:p>
    <w:p w14:paraId="305D84BC" w14:textId="77777777" w:rsidR="00745F6B" w:rsidRDefault="00745F6B" w:rsidP="00745F6B">
      <w:pPr>
        <w:numPr>
          <w:ilvl w:val="0"/>
          <w:numId w:val="3"/>
        </w:numPr>
        <w:spacing w:after="0" w:line="357" w:lineRule="auto"/>
        <w:ind w:right="398"/>
        <w:jc w:val="both"/>
      </w:pPr>
      <w:r>
        <w:rPr>
          <w:rFonts w:ascii="Tahoma" w:eastAsia="Tahoma" w:hAnsi="Tahoma" w:cs="Tahoma"/>
          <w:sz w:val="19"/>
        </w:rPr>
        <w:t>Um mesmo documento será pontuado de acordo com APENAS UM dos itens listados no quadro anterior.</w:t>
      </w:r>
    </w:p>
    <w:p w14:paraId="0EB9FD49" w14:textId="77777777" w:rsidR="00745F6B" w:rsidRDefault="00745F6B" w:rsidP="00745F6B">
      <w:pPr>
        <w:numPr>
          <w:ilvl w:val="0"/>
          <w:numId w:val="3"/>
        </w:numPr>
        <w:spacing w:after="94" w:line="256" w:lineRule="auto"/>
        <w:ind w:right="398"/>
        <w:jc w:val="both"/>
      </w:pPr>
      <w:r>
        <w:rPr>
          <w:rFonts w:ascii="Tahoma" w:eastAsia="Tahoma" w:hAnsi="Tahoma" w:cs="Tahoma"/>
          <w:sz w:val="19"/>
        </w:rPr>
        <w:t xml:space="preserve">Não colocar comprovantes que não são passíveis de pontuação segundo quadro constante neste documento.  </w:t>
      </w:r>
    </w:p>
    <w:p w14:paraId="10369CF5" w14:textId="77777777" w:rsidR="00745F6B" w:rsidRDefault="00745F6B" w:rsidP="00745F6B">
      <w:pPr>
        <w:numPr>
          <w:ilvl w:val="0"/>
          <w:numId w:val="3"/>
        </w:numPr>
        <w:spacing w:after="2" w:line="355" w:lineRule="auto"/>
        <w:ind w:right="398"/>
        <w:jc w:val="both"/>
      </w:pPr>
      <w:r>
        <w:rPr>
          <w:rFonts w:ascii="Tahoma" w:eastAsia="Tahoma" w:hAnsi="Tahoma" w:cs="Tahoma"/>
          <w:sz w:val="19"/>
        </w:rPr>
        <w:lastRenderedPageBreak/>
        <w:t xml:space="preserve">Organizar os comprovantes, separados em seções, de acordo com a descrição dos itens. Cada comprovante deverá receber uma numeração sequencial única no campo superior direito. No Apêndice C, citar a numeração de cada comprovante na coluna correspondente ao item que será pontuado. </w:t>
      </w:r>
    </w:p>
    <w:p w14:paraId="1A3028C4" w14:textId="77777777" w:rsidR="00745F6B" w:rsidRDefault="00745F6B" w:rsidP="00745F6B">
      <w:pPr>
        <w:spacing w:after="94"/>
        <w:ind w:right="337"/>
        <w:jc w:val="center"/>
      </w:pPr>
      <w:r>
        <w:rPr>
          <w:rFonts w:ascii="Tahoma" w:eastAsia="Tahoma" w:hAnsi="Tahoma" w:cs="Tahoma"/>
          <w:b/>
          <w:sz w:val="19"/>
        </w:rPr>
        <w:t xml:space="preserve"> </w:t>
      </w:r>
    </w:p>
    <w:p w14:paraId="44989ECD" w14:textId="77777777" w:rsidR="00745F6B" w:rsidRDefault="00745F6B" w:rsidP="00745F6B">
      <w:pPr>
        <w:spacing w:after="80"/>
        <w:ind w:left="1103" w:hanging="10"/>
      </w:pPr>
      <w:r>
        <w:rPr>
          <w:rFonts w:ascii="Tahoma" w:eastAsia="Tahoma" w:hAnsi="Tahoma" w:cs="Tahoma"/>
          <w:b/>
          <w:sz w:val="19"/>
        </w:rPr>
        <w:t xml:space="preserve">Pontuação TOTAL do </w:t>
      </w:r>
      <w:r>
        <w:rPr>
          <w:rFonts w:ascii="Tahoma" w:eastAsia="Tahoma" w:hAnsi="Tahoma" w:cs="Tahoma"/>
          <w:b/>
          <w:sz w:val="20"/>
        </w:rPr>
        <w:t xml:space="preserve">Curriculum Vitae </w:t>
      </w:r>
      <w:r>
        <w:rPr>
          <w:rFonts w:ascii="Tahoma" w:eastAsia="Tahoma" w:hAnsi="Tahoma" w:cs="Tahoma"/>
          <w:sz w:val="20"/>
        </w:rPr>
        <w:t>[calculada pelo(a) candidato(a)]</w:t>
      </w:r>
      <w:r>
        <w:rPr>
          <w:rFonts w:ascii="Tahoma" w:eastAsia="Tahoma" w:hAnsi="Tahoma" w:cs="Tahoma"/>
          <w:sz w:val="19"/>
        </w:rPr>
        <w:t xml:space="preserve">:_________ </w:t>
      </w:r>
    </w:p>
    <w:p w14:paraId="2E10EFC5" w14:textId="77777777" w:rsidR="00745F6B" w:rsidRDefault="00745F6B" w:rsidP="00745F6B">
      <w:pPr>
        <w:spacing w:after="96"/>
        <w:ind w:right="333"/>
        <w:jc w:val="center"/>
      </w:pPr>
      <w:r>
        <w:rPr>
          <w:rFonts w:ascii="Tahoma" w:eastAsia="Tahoma" w:hAnsi="Tahoma" w:cs="Tahoma"/>
          <w:sz w:val="19"/>
        </w:rPr>
        <w:t xml:space="preserve"> </w:t>
      </w:r>
    </w:p>
    <w:p w14:paraId="5ACB357A" w14:textId="77777777" w:rsidR="00745F6B" w:rsidRDefault="00745F6B" w:rsidP="00745F6B">
      <w:pPr>
        <w:spacing w:after="94"/>
        <w:ind w:left="1002" w:right="398" w:hanging="10"/>
        <w:jc w:val="both"/>
      </w:pPr>
      <w:r>
        <w:rPr>
          <w:rFonts w:ascii="Tahoma" w:eastAsia="Tahoma" w:hAnsi="Tahoma" w:cs="Tahoma"/>
          <w:sz w:val="19"/>
        </w:rPr>
        <w:t xml:space="preserve">Assinatura do(a) candidato(a):_______________________________ Data:_____________  </w:t>
      </w:r>
    </w:p>
    <w:p w14:paraId="40CF6C27" w14:textId="77777777" w:rsidR="00745F6B" w:rsidRDefault="00745F6B" w:rsidP="00745F6B">
      <w:pPr>
        <w:spacing w:after="0"/>
        <w:ind w:right="333"/>
        <w:jc w:val="center"/>
      </w:pPr>
    </w:p>
    <w:tbl>
      <w:tblPr>
        <w:tblStyle w:val="Tabelacomgrade"/>
        <w:tblW w:w="0" w:type="auto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0048"/>
      </w:tblGrid>
      <w:tr w:rsidR="00745F6B" w14:paraId="5242CBCF" w14:textId="77777777" w:rsidTr="00745F6B">
        <w:tc>
          <w:tcPr>
            <w:tcW w:w="10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074DE0B" w14:textId="77777777" w:rsidR="00745F6B" w:rsidRDefault="00745F6B">
            <w:pPr>
              <w:spacing w:line="480" w:lineRule="auto"/>
            </w:pPr>
            <w:r>
              <w:rPr>
                <w:rFonts w:ascii="Tahoma" w:eastAsia="Tahoma" w:hAnsi="Tahoma" w:cs="Tahoma"/>
                <w:sz w:val="19"/>
              </w:rPr>
              <w:t>Espaço reservado para conferência da pontuação e observações da Comissão de Seleção:</w:t>
            </w:r>
          </w:p>
          <w:p w14:paraId="4E774FF2" w14:textId="77777777" w:rsidR="00745F6B" w:rsidRDefault="00745F6B">
            <w:pPr>
              <w:spacing w:line="480" w:lineRule="auto"/>
            </w:pPr>
            <w:r>
              <w:rPr>
                <w:rFonts w:ascii="Tahoma" w:eastAsia="Tahoma" w:hAnsi="Tahoma" w:cs="Tahoma"/>
                <w:b/>
                <w:sz w:val="19"/>
              </w:rPr>
              <w:t xml:space="preserve">Pontuação TOTAL EFETIVA do </w:t>
            </w:r>
            <w:r>
              <w:rPr>
                <w:rFonts w:ascii="Tahoma" w:eastAsia="Tahoma" w:hAnsi="Tahoma" w:cs="Tahoma"/>
                <w:b/>
                <w:i/>
                <w:sz w:val="20"/>
              </w:rPr>
              <w:t>Curriculum Vitae</w:t>
            </w:r>
            <w:r>
              <w:rPr>
                <w:rFonts w:ascii="Tahoma" w:eastAsia="Tahoma" w:hAnsi="Tahoma" w:cs="Tahoma"/>
                <w:b/>
                <w:sz w:val="20"/>
              </w:rPr>
              <w:t xml:space="preserve"> </w:t>
            </w:r>
            <w:r>
              <w:rPr>
                <w:rFonts w:ascii="Tahoma" w:eastAsia="Tahoma" w:hAnsi="Tahoma" w:cs="Tahoma"/>
                <w:sz w:val="20"/>
              </w:rPr>
              <w:t>(calculada pela Comissão de Seleção):__________</w:t>
            </w:r>
          </w:p>
        </w:tc>
      </w:tr>
    </w:tbl>
    <w:p w14:paraId="67919652" w14:textId="77777777" w:rsidR="00745F6B" w:rsidRDefault="00745F6B" w:rsidP="00745F6B">
      <w:pPr>
        <w:spacing w:after="94"/>
        <w:ind w:right="398"/>
        <w:jc w:val="both"/>
        <w:rPr>
          <w:rFonts w:ascii="Tahoma" w:eastAsia="Tahoma" w:hAnsi="Tahoma" w:cs="Tahoma"/>
          <w:sz w:val="19"/>
        </w:rPr>
      </w:pPr>
    </w:p>
    <w:p w14:paraId="5740A4A0" w14:textId="77777777" w:rsidR="00745F6B" w:rsidRDefault="00745F6B" w:rsidP="00745F6B">
      <w:pPr>
        <w:spacing w:after="94"/>
        <w:ind w:left="8" w:right="398" w:hanging="10"/>
        <w:jc w:val="both"/>
        <w:rPr>
          <w:rFonts w:ascii="Tahoma" w:eastAsia="Tahoma" w:hAnsi="Tahoma" w:cs="Tahoma"/>
          <w:sz w:val="19"/>
        </w:rPr>
      </w:pPr>
      <w:r>
        <w:rPr>
          <w:rFonts w:ascii="Tahoma" w:eastAsia="Tahoma" w:hAnsi="Tahoma" w:cs="Tahoma"/>
          <w:sz w:val="19"/>
        </w:rPr>
        <w:t xml:space="preserve">Assinatura do(s) avaliador(es): </w:t>
      </w:r>
    </w:p>
    <w:p w14:paraId="65F869FC" w14:textId="77777777" w:rsidR="00745F6B" w:rsidRDefault="00745F6B" w:rsidP="00745F6B">
      <w:pPr>
        <w:spacing w:after="94"/>
        <w:ind w:left="8" w:right="398" w:hanging="10"/>
        <w:jc w:val="both"/>
        <w:rPr>
          <w:rFonts w:ascii="Tahoma" w:eastAsia="Tahoma" w:hAnsi="Tahoma" w:cs="Tahoma"/>
          <w:sz w:val="19"/>
        </w:rPr>
      </w:pPr>
    </w:p>
    <w:p w14:paraId="0606DCEA" w14:textId="77777777" w:rsidR="00745F6B" w:rsidRDefault="00745F6B" w:rsidP="00745F6B">
      <w:pPr>
        <w:spacing w:after="94" w:line="480" w:lineRule="auto"/>
        <w:ind w:left="8" w:right="398" w:hanging="10"/>
        <w:jc w:val="both"/>
        <w:rPr>
          <w:rFonts w:ascii="Tahoma" w:eastAsia="Tahoma" w:hAnsi="Tahoma" w:cs="Tahoma"/>
          <w:sz w:val="19"/>
        </w:rPr>
      </w:pPr>
      <w:r>
        <w:rPr>
          <w:rFonts w:ascii="Tahoma" w:eastAsia="Tahoma" w:hAnsi="Tahoma" w:cs="Tahoma"/>
          <w:sz w:val="19"/>
        </w:rPr>
        <w:t>(1) _________________________________________________</w:t>
      </w:r>
    </w:p>
    <w:p w14:paraId="5055B3DB" w14:textId="77777777" w:rsidR="00745F6B" w:rsidRDefault="00745F6B" w:rsidP="00745F6B">
      <w:pPr>
        <w:spacing w:after="94" w:line="480" w:lineRule="auto"/>
        <w:ind w:left="8" w:right="398" w:hanging="10"/>
        <w:jc w:val="both"/>
        <w:rPr>
          <w:rFonts w:ascii="Tahoma" w:eastAsia="Tahoma" w:hAnsi="Tahoma" w:cs="Tahoma"/>
          <w:sz w:val="19"/>
        </w:rPr>
      </w:pPr>
      <w:r>
        <w:rPr>
          <w:rFonts w:ascii="Tahoma" w:eastAsia="Tahoma" w:hAnsi="Tahoma" w:cs="Tahoma"/>
          <w:sz w:val="19"/>
        </w:rPr>
        <w:t>(2) _________________________________________________</w:t>
      </w:r>
    </w:p>
    <w:p w14:paraId="02E1B0E7" w14:textId="77777777" w:rsidR="00745F6B" w:rsidRDefault="00745F6B" w:rsidP="00745F6B">
      <w:pPr>
        <w:spacing w:after="94" w:line="480" w:lineRule="auto"/>
        <w:ind w:left="8" w:right="398" w:hanging="10"/>
        <w:jc w:val="both"/>
        <w:rPr>
          <w:rFonts w:ascii="Tahoma" w:eastAsia="Tahoma" w:hAnsi="Tahoma" w:cs="Tahoma"/>
          <w:sz w:val="19"/>
        </w:rPr>
      </w:pPr>
      <w:r>
        <w:rPr>
          <w:rFonts w:ascii="Tahoma" w:eastAsia="Tahoma" w:hAnsi="Tahoma" w:cs="Tahoma"/>
          <w:sz w:val="19"/>
        </w:rPr>
        <w:t>(3) _________________________________________________</w:t>
      </w:r>
    </w:p>
    <w:p w14:paraId="274C4751" w14:textId="77777777" w:rsidR="00745F6B" w:rsidRDefault="00745F6B" w:rsidP="00745F6B">
      <w:pPr>
        <w:spacing w:after="94"/>
        <w:ind w:left="8" w:right="398" w:hanging="10"/>
        <w:jc w:val="both"/>
        <w:rPr>
          <w:rFonts w:ascii="Tahoma" w:eastAsia="Tahoma" w:hAnsi="Tahoma" w:cs="Tahoma"/>
          <w:sz w:val="19"/>
        </w:rPr>
      </w:pPr>
      <w:r>
        <w:rPr>
          <w:rFonts w:ascii="Tahoma" w:eastAsia="Tahoma" w:hAnsi="Tahoma" w:cs="Tahoma"/>
          <w:sz w:val="19"/>
        </w:rPr>
        <w:t>Data: ____/_____/___________</w:t>
      </w:r>
    </w:p>
    <w:p w14:paraId="3458A726" w14:textId="77777777" w:rsidR="00745F6B" w:rsidRDefault="00745F6B" w:rsidP="00745F6B">
      <w:pPr>
        <w:spacing w:after="94"/>
        <w:ind w:right="398"/>
        <w:jc w:val="both"/>
      </w:pPr>
    </w:p>
    <w:p w14:paraId="48113A8A" w14:textId="77777777" w:rsidR="00745F6B" w:rsidRDefault="00745F6B" w:rsidP="00745F6B">
      <w:pPr>
        <w:spacing w:after="94"/>
        <w:ind w:right="398"/>
        <w:jc w:val="both"/>
      </w:pPr>
    </w:p>
    <w:p w14:paraId="57FFA2E3" w14:textId="77777777" w:rsidR="00745F6B" w:rsidRDefault="00745F6B" w:rsidP="00745F6B">
      <w:pPr>
        <w:spacing w:after="94"/>
        <w:ind w:right="398"/>
        <w:jc w:val="both"/>
      </w:pPr>
    </w:p>
    <w:p w14:paraId="0518C7BE" w14:textId="77777777" w:rsidR="00745F6B" w:rsidRDefault="00745F6B" w:rsidP="00745F6B">
      <w:pPr>
        <w:spacing w:after="94"/>
        <w:ind w:right="398"/>
        <w:jc w:val="both"/>
      </w:pPr>
    </w:p>
    <w:p w14:paraId="22B37F5E" w14:textId="77777777" w:rsidR="00745F6B" w:rsidRDefault="00745F6B" w:rsidP="00745F6B">
      <w:pPr>
        <w:spacing w:after="94"/>
        <w:ind w:right="398"/>
        <w:jc w:val="both"/>
      </w:pPr>
    </w:p>
    <w:p w14:paraId="5B2A0D97" w14:textId="77777777" w:rsidR="00745F6B" w:rsidRDefault="00745F6B" w:rsidP="00745F6B">
      <w:pPr>
        <w:spacing w:after="94"/>
        <w:ind w:right="398"/>
        <w:jc w:val="both"/>
      </w:pPr>
    </w:p>
    <w:p w14:paraId="77584EE4" w14:textId="77777777" w:rsidR="00745F6B" w:rsidRDefault="00745F6B" w:rsidP="00745F6B">
      <w:pPr>
        <w:spacing w:after="94"/>
        <w:ind w:right="398"/>
        <w:jc w:val="both"/>
      </w:pPr>
    </w:p>
    <w:p w14:paraId="11D77665" w14:textId="77777777" w:rsidR="00745F6B" w:rsidRDefault="00745F6B" w:rsidP="00745F6B">
      <w:pPr>
        <w:spacing w:after="94"/>
        <w:ind w:right="398"/>
        <w:jc w:val="both"/>
      </w:pPr>
    </w:p>
    <w:p w14:paraId="11E5B405" w14:textId="77777777" w:rsidR="00745F6B" w:rsidRDefault="00745F6B" w:rsidP="00745F6B">
      <w:pPr>
        <w:spacing w:after="94"/>
        <w:ind w:right="398"/>
        <w:jc w:val="both"/>
      </w:pPr>
    </w:p>
    <w:p w14:paraId="3437E78D" w14:textId="77777777" w:rsidR="00745F6B" w:rsidRDefault="00745F6B" w:rsidP="00745F6B">
      <w:pPr>
        <w:spacing w:after="94"/>
        <w:ind w:right="398"/>
        <w:jc w:val="both"/>
      </w:pPr>
    </w:p>
    <w:p w14:paraId="5FBAEDDA" w14:textId="77777777" w:rsidR="00745F6B" w:rsidRDefault="00745F6B" w:rsidP="00745F6B">
      <w:pPr>
        <w:spacing w:after="94"/>
        <w:ind w:right="398"/>
        <w:jc w:val="both"/>
      </w:pPr>
    </w:p>
    <w:p w14:paraId="2143B809" w14:textId="77777777" w:rsidR="00745F6B" w:rsidRDefault="00745F6B" w:rsidP="00745F6B">
      <w:pPr>
        <w:spacing w:after="94"/>
        <w:ind w:right="398"/>
        <w:jc w:val="both"/>
      </w:pPr>
    </w:p>
    <w:p w14:paraId="3DF80411" w14:textId="77777777" w:rsidR="00745F6B" w:rsidRDefault="00745F6B" w:rsidP="00745F6B">
      <w:pPr>
        <w:spacing w:after="94"/>
        <w:ind w:right="398"/>
        <w:jc w:val="both"/>
      </w:pPr>
    </w:p>
    <w:p w14:paraId="6EC0CEFF" w14:textId="77777777" w:rsidR="00745F6B" w:rsidRDefault="00745F6B" w:rsidP="00745F6B">
      <w:pPr>
        <w:spacing w:after="94"/>
        <w:ind w:right="398"/>
        <w:jc w:val="both"/>
      </w:pPr>
    </w:p>
    <w:p w14:paraId="75D21022" w14:textId="77777777" w:rsidR="00745F6B" w:rsidRDefault="00745F6B" w:rsidP="00745F6B">
      <w:pPr>
        <w:spacing w:after="94"/>
        <w:ind w:right="398"/>
        <w:jc w:val="both"/>
      </w:pPr>
    </w:p>
    <w:p w14:paraId="02920A5F" w14:textId="08B6188E" w:rsidR="005E1E91" w:rsidRPr="00B75F94" w:rsidRDefault="005E1E91">
      <w:pPr>
        <w:spacing w:after="95"/>
        <w:ind w:left="10" w:right="394" w:hanging="10"/>
        <w:jc w:val="center"/>
        <w:rPr>
          <w:rFonts w:ascii="Tahoma" w:eastAsia="Tahoma" w:hAnsi="Tahoma" w:cs="Tahoma"/>
          <w:sz w:val="19"/>
        </w:rPr>
      </w:pPr>
      <w:r w:rsidRPr="00B75F94">
        <w:rPr>
          <w:rFonts w:ascii="Tahoma" w:eastAsia="Tahoma" w:hAnsi="Tahoma" w:cs="Tahoma"/>
          <w:sz w:val="19"/>
        </w:rPr>
        <w:br w:type="page"/>
      </w:r>
    </w:p>
    <w:p w14:paraId="37A4894D" w14:textId="77777777" w:rsidR="004603FB" w:rsidRPr="00B75F94" w:rsidRDefault="004603FB">
      <w:pPr>
        <w:spacing w:after="95"/>
        <w:ind w:left="10" w:right="394" w:hanging="10"/>
        <w:jc w:val="center"/>
      </w:pPr>
    </w:p>
    <w:p w14:paraId="67541C88" w14:textId="20D77748" w:rsidR="008E5009" w:rsidRDefault="008E5009" w:rsidP="00D87CAB">
      <w:pPr>
        <w:spacing w:after="94"/>
        <w:ind w:right="398"/>
        <w:jc w:val="both"/>
      </w:pPr>
    </w:p>
    <w:p w14:paraId="33A1391D" w14:textId="77777777" w:rsidR="008E5009" w:rsidRDefault="008E5009" w:rsidP="008E5009">
      <w:pPr>
        <w:spacing w:after="45"/>
        <w:ind w:left="-16"/>
      </w:pPr>
      <w:r>
        <w:rPr>
          <w:noProof/>
        </w:rPr>
        <mc:AlternateContent>
          <mc:Choice Requires="wpg">
            <w:drawing>
              <wp:inline distT="0" distB="0" distL="0" distR="0" wp14:anchorId="104681A0" wp14:editId="7BE7A01A">
                <wp:extent cx="6157850" cy="834136"/>
                <wp:effectExtent l="0" t="0" r="0" b="0"/>
                <wp:docPr id="18597" name="Group 185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57850" cy="834136"/>
                          <a:chOff x="0" y="0"/>
                          <a:chExt cx="6157850" cy="834136"/>
                        </a:xfrm>
                      </wpg:grpSpPr>
                      <wps:wsp>
                        <wps:cNvPr id="2827" name="Rectangle 2827"/>
                        <wps:cNvSpPr/>
                        <wps:spPr>
                          <a:xfrm>
                            <a:off x="18288" y="48880"/>
                            <a:ext cx="1145371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0BA4F1" w14:textId="77777777" w:rsidR="008E5009" w:rsidRDefault="008E5009" w:rsidP="008E5009">
                              <w:r>
                                <w:rPr>
                                  <w:rFonts w:ascii="Arial" w:eastAsia="Arial" w:hAnsi="Arial" w:cs="Arial"/>
                                  <w:b/>
                                </w:rPr>
                                <w:t>APÊNDICE 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28" name="Rectangle 2828"/>
                        <wps:cNvSpPr/>
                        <wps:spPr>
                          <a:xfrm>
                            <a:off x="879297" y="83361"/>
                            <a:ext cx="37731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8DFB19" w14:textId="77777777" w:rsidR="008E5009" w:rsidRDefault="008E5009" w:rsidP="008E5009">
                              <w:r>
                                <w:rPr>
                                  <w:rFonts w:ascii="Arial" w:eastAsia="Arial" w:hAnsi="Arial" w:cs="Arial"/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29" name="Rectangle 2829"/>
                        <wps:cNvSpPr/>
                        <wps:spPr>
                          <a:xfrm>
                            <a:off x="18288" y="206804"/>
                            <a:ext cx="37731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D2EE74" w14:textId="77777777" w:rsidR="008E5009" w:rsidRDefault="008E5009" w:rsidP="008E5009">
                              <w:r>
                                <w:rPr>
                                  <w:rFonts w:ascii="Arial" w:eastAsia="Arial" w:hAnsi="Arial" w:cs="Arial"/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0" name="Rectangle 2830"/>
                        <wps:cNvSpPr/>
                        <wps:spPr>
                          <a:xfrm>
                            <a:off x="18288" y="324152"/>
                            <a:ext cx="37731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82EF3C8" w14:textId="77777777" w:rsidR="008E5009" w:rsidRDefault="008E5009" w:rsidP="008E5009">
                              <w:r>
                                <w:rPr>
                                  <w:rFonts w:ascii="Arial" w:eastAsia="Arial" w:hAnsi="Arial" w:cs="Arial"/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1" name="Rectangle 2831"/>
                        <wps:cNvSpPr/>
                        <wps:spPr>
                          <a:xfrm>
                            <a:off x="18288" y="441501"/>
                            <a:ext cx="37731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54B7DC" w14:textId="77777777" w:rsidR="008E5009" w:rsidRDefault="008E5009" w:rsidP="008E5009">
                              <w:r>
                                <w:rPr>
                                  <w:rFonts w:ascii="Arial" w:eastAsia="Arial" w:hAnsi="Arial" w:cs="Arial"/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2" name="Rectangle 2832"/>
                        <wps:cNvSpPr/>
                        <wps:spPr>
                          <a:xfrm>
                            <a:off x="18288" y="557325"/>
                            <a:ext cx="37731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5F04E4" w14:textId="77777777" w:rsidR="008E5009" w:rsidRDefault="008E5009" w:rsidP="008E5009">
                              <w:r>
                                <w:rPr>
                                  <w:rFonts w:ascii="Arial" w:eastAsia="Arial" w:hAnsi="Arial" w:cs="Arial"/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3" name="Rectangle 2833"/>
                        <wps:cNvSpPr/>
                        <wps:spPr>
                          <a:xfrm>
                            <a:off x="18288" y="679458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F78821" w14:textId="77777777" w:rsidR="008E5009" w:rsidRDefault="008E5009" w:rsidP="008E5009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4" name="Rectangle 2834"/>
                        <wps:cNvSpPr/>
                        <wps:spPr>
                          <a:xfrm>
                            <a:off x="475437" y="679458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B561460" w14:textId="77777777" w:rsidR="008E5009" w:rsidRDefault="008E5009" w:rsidP="008E5009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5" name="Rectangle 2835"/>
                        <wps:cNvSpPr/>
                        <wps:spPr>
                          <a:xfrm>
                            <a:off x="932637" y="679458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C46D58" w14:textId="77777777" w:rsidR="008E5009" w:rsidRDefault="008E5009" w:rsidP="008E5009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6" name="Rectangle 2836"/>
                        <wps:cNvSpPr/>
                        <wps:spPr>
                          <a:xfrm>
                            <a:off x="1389837" y="679458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0C7189" w14:textId="77777777" w:rsidR="008E5009" w:rsidRDefault="008E5009" w:rsidP="008E5009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7" name="Rectangle 2837"/>
                        <wps:cNvSpPr/>
                        <wps:spPr>
                          <a:xfrm>
                            <a:off x="1847418" y="679458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217C43" w14:textId="77777777" w:rsidR="008E5009" w:rsidRDefault="008E5009" w:rsidP="008E5009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8" name="Rectangle 2838"/>
                        <wps:cNvSpPr/>
                        <wps:spPr>
                          <a:xfrm>
                            <a:off x="2304618" y="679458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61056C" w14:textId="77777777" w:rsidR="008E5009" w:rsidRDefault="008E5009" w:rsidP="008E5009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9" name="Rectangle 2839"/>
                        <wps:cNvSpPr/>
                        <wps:spPr>
                          <a:xfrm>
                            <a:off x="2761818" y="679458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7CABD6" w14:textId="77777777" w:rsidR="008E5009" w:rsidRDefault="008E5009" w:rsidP="008E5009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40" name="Rectangle 2840"/>
                        <wps:cNvSpPr/>
                        <wps:spPr>
                          <a:xfrm>
                            <a:off x="3219272" y="679458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895E0B" w14:textId="77777777" w:rsidR="008E5009" w:rsidRDefault="008E5009" w:rsidP="008E5009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41" name="Rectangle 2841"/>
                        <wps:cNvSpPr/>
                        <wps:spPr>
                          <a:xfrm>
                            <a:off x="3676472" y="679458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37F5A2" w14:textId="77777777" w:rsidR="008E5009" w:rsidRDefault="008E5009" w:rsidP="008E5009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926" name="Shape 25926"/>
                        <wps:cNvSpPr/>
                        <wps:spPr>
                          <a:xfrm>
                            <a:off x="0" y="828040"/>
                            <a:ext cx="615785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57850" h="9144">
                                <a:moveTo>
                                  <a:pt x="0" y="0"/>
                                </a:moveTo>
                                <a:lnTo>
                                  <a:pt x="6157850" y="0"/>
                                </a:lnTo>
                                <a:lnTo>
                                  <a:pt x="615785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142" name="Picture 3142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3332429" y="0"/>
                            <a:ext cx="2806701" cy="7334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04681A0" id="Group 18597" o:spid="_x0000_s1044" style="width:484.85pt;height:65.7pt;mso-position-horizontal-relative:char;mso-position-vertical-relative:line" coordsize="61578,83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">
                <v:rect id="Rectangle 2827" o:spid="_x0000_s1045" style="position:absolute;left:182;top:488;width:11454;height:2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" filled="f" stroked="f">
                  <v:textbox inset="0,0,0,0">
                    <w:txbxContent>
                      <w:p w14:paraId="180BA4F1" w14:textId="77777777" w:rsidR="008E5009" w:rsidRDefault="008E5009" w:rsidP="008E5009">
                        <w:r>
                          <w:rPr>
                            <w:rFonts w:ascii="Arial" w:eastAsia="Arial" w:hAnsi="Arial" w:cs="Arial"/>
                            <w:b/>
                          </w:rPr>
                          <w:t>APÊNDICE D</w:t>
                        </w:r>
                      </w:p>
                    </w:txbxContent>
                  </v:textbox>
                </v:rect>
                <v:rect id="Rectangle 2828" o:spid="_x0000_s1046" style="position:absolute;left:8792;top:833;width:37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" filled="f" stroked="f">
                  <v:textbox inset="0,0,0,0">
                    <w:txbxContent>
                      <w:p w14:paraId="148DFB19" w14:textId="77777777" w:rsidR="008E5009" w:rsidRDefault="008E5009" w:rsidP="008E5009">
                        <w:r>
                          <w:rPr>
                            <w:rFonts w:ascii="Arial" w:eastAsia="Arial" w:hAnsi="Arial" w:cs="Arial"/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29" o:spid="_x0000_s1047" style="position:absolute;left:182;top:2068;width:37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" filled="f" stroked="f">
                  <v:textbox inset="0,0,0,0">
                    <w:txbxContent>
                      <w:p w14:paraId="1FD2EE74" w14:textId="77777777" w:rsidR="008E5009" w:rsidRDefault="008E5009" w:rsidP="008E5009">
                        <w:r>
                          <w:rPr>
                            <w:rFonts w:ascii="Arial" w:eastAsia="Arial" w:hAnsi="Arial" w:cs="Arial"/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0" o:spid="_x0000_s1048" style="position:absolute;left:182;top:3241;width:37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" filled="f" stroked="f">
                  <v:textbox inset="0,0,0,0">
                    <w:txbxContent>
                      <w:p w14:paraId="382EF3C8" w14:textId="77777777" w:rsidR="008E5009" w:rsidRDefault="008E5009" w:rsidP="008E5009">
                        <w:r>
                          <w:rPr>
                            <w:rFonts w:ascii="Arial" w:eastAsia="Arial" w:hAnsi="Arial" w:cs="Arial"/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1" o:spid="_x0000_s1049" style="position:absolute;left:182;top:4415;width:37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" filled="f" stroked="f">
                  <v:textbox inset="0,0,0,0">
                    <w:txbxContent>
                      <w:p w14:paraId="6754B7DC" w14:textId="77777777" w:rsidR="008E5009" w:rsidRDefault="008E5009" w:rsidP="008E5009">
                        <w:r>
                          <w:rPr>
                            <w:rFonts w:ascii="Arial" w:eastAsia="Arial" w:hAnsi="Arial" w:cs="Arial"/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2" o:spid="_x0000_s1050" style="position:absolute;left:182;top:5573;width:37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" filled="f" stroked="f">
                  <v:textbox inset="0,0,0,0">
                    <w:txbxContent>
                      <w:p w14:paraId="005F04E4" w14:textId="77777777" w:rsidR="008E5009" w:rsidRDefault="008E5009" w:rsidP="008E5009">
                        <w:r>
                          <w:rPr>
                            <w:rFonts w:ascii="Arial" w:eastAsia="Arial" w:hAnsi="Arial" w:cs="Arial"/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3" o:spid="_x0000_s1051" style="position:absolute;left:182;top:6794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" filled="f" stroked="f">
                  <v:textbox inset="0,0,0,0">
                    <w:txbxContent>
                      <w:p w14:paraId="5CF78821" w14:textId="77777777" w:rsidR="008E5009" w:rsidRDefault="008E5009" w:rsidP="008E5009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4" o:spid="_x0000_s1052" style="position:absolute;left:4754;top:6794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" filled="f" stroked="f">
                  <v:textbox inset="0,0,0,0">
                    <w:txbxContent>
                      <w:p w14:paraId="4B561460" w14:textId="77777777" w:rsidR="008E5009" w:rsidRDefault="008E5009" w:rsidP="008E5009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5" o:spid="_x0000_s1053" style="position:absolute;left:9326;top:6794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" filled="f" stroked="f">
                  <v:textbox inset="0,0,0,0">
                    <w:txbxContent>
                      <w:p w14:paraId="1FC46D58" w14:textId="77777777" w:rsidR="008E5009" w:rsidRDefault="008E5009" w:rsidP="008E5009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6" o:spid="_x0000_s1054" style="position:absolute;left:13898;top:6794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" filled="f" stroked="f">
                  <v:textbox inset="0,0,0,0">
                    <w:txbxContent>
                      <w:p w14:paraId="140C7189" w14:textId="77777777" w:rsidR="008E5009" w:rsidRDefault="008E5009" w:rsidP="008E5009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7" o:spid="_x0000_s1055" style="position:absolute;left:18474;top:6794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" filled="f" stroked="f">
                  <v:textbox inset="0,0,0,0">
                    <w:txbxContent>
                      <w:p w14:paraId="25217C43" w14:textId="77777777" w:rsidR="008E5009" w:rsidRDefault="008E5009" w:rsidP="008E5009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8" o:spid="_x0000_s1056" style="position:absolute;left:23046;top:6794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" filled="f" stroked="f">
                  <v:textbox inset="0,0,0,0">
                    <w:txbxContent>
                      <w:p w14:paraId="3961056C" w14:textId="77777777" w:rsidR="008E5009" w:rsidRDefault="008E5009" w:rsidP="008E5009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9" o:spid="_x0000_s1057" style="position:absolute;left:27618;top:6794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" filled="f" stroked="f">
                  <v:textbox inset="0,0,0,0">
                    <w:txbxContent>
                      <w:p w14:paraId="2B7CABD6" w14:textId="77777777" w:rsidR="008E5009" w:rsidRDefault="008E5009" w:rsidP="008E5009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40" o:spid="_x0000_s1058" style="position:absolute;left:32192;top:6794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" filled="f" stroked="f">
                  <v:textbox inset="0,0,0,0">
                    <w:txbxContent>
                      <w:p w14:paraId="67895E0B" w14:textId="77777777" w:rsidR="008E5009" w:rsidRDefault="008E5009" w:rsidP="008E5009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41" o:spid="_x0000_s1059" style="position:absolute;left:36764;top:6794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" filled="f" stroked="f">
                  <v:textbox inset="0,0,0,0">
                    <w:txbxContent>
                      <w:p w14:paraId="7037F5A2" w14:textId="77777777" w:rsidR="008E5009" w:rsidRDefault="008E5009" w:rsidP="008E5009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5926" o:spid="_x0000_s1060" style="position:absolute;top:8280;width:61578;height:91;visibility:visible;mso-wrap-style:square;v-text-anchor:top" coordsize="615785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" path="m,l6157850,r,9144l,9144,,e" fillcolor="black" stroked="f" strokeweight="0">
                  <v:stroke miterlimit="83231f" joinstyle="miter"/>
                  <v:path arrowok="t" textboxrect="0,0,6157850,9144"/>
                </v:shape>
                <v:shape id="Picture 3142" o:spid="_x0000_s1061" type="#_x0000_t75" style="position:absolute;left:33324;width:28067;height:7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">
                  <v:imagedata r:id="rId10" o:title=""/>
                </v:shape>
                <w10:anchorlock/>
              </v:group>
            </w:pict>
          </mc:Fallback>
        </mc:AlternateContent>
      </w:r>
    </w:p>
    <w:p w14:paraId="4B18E61A" w14:textId="77777777" w:rsidR="008E5009" w:rsidRDefault="008E5009" w:rsidP="008E5009">
      <w:pPr>
        <w:spacing w:after="27"/>
        <w:ind w:right="337"/>
        <w:jc w:val="center"/>
      </w:pPr>
      <w:r>
        <w:rPr>
          <w:rFonts w:ascii="Tahoma" w:eastAsia="Tahoma" w:hAnsi="Tahoma" w:cs="Tahoma"/>
          <w:b/>
          <w:sz w:val="19"/>
        </w:rPr>
        <w:t xml:space="preserve"> </w:t>
      </w:r>
    </w:p>
    <w:p w14:paraId="154041C0" w14:textId="5E759E5D" w:rsidR="008E5009" w:rsidRPr="00864F0C" w:rsidRDefault="008E5009" w:rsidP="008E5009">
      <w:pPr>
        <w:pStyle w:val="Ttulo2"/>
        <w:spacing w:after="138"/>
        <w:ind w:right="396"/>
        <w:rPr>
          <w:color w:val="auto"/>
        </w:rPr>
      </w:pPr>
      <w:r w:rsidRPr="00864F0C">
        <w:rPr>
          <w:color w:val="auto"/>
        </w:rPr>
        <w:t xml:space="preserve">EDITAL PPGO </w:t>
      </w:r>
      <w:r w:rsidR="00DC4E3E">
        <w:rPr>
          <w:color w:val="auto"/>
        </w:rPr>
        <w:t>03</w:t>
      </w:r>
      <w:r w:rsidRPr="00864F0C">
        <w:rPr>
          <w:color w:val="auto"/>
        </w:rPr>
        <w:t>/202</w:t>
      </w:r>
      <w:r w:rsidR="005A178D">
        <w:rPr>
          <w:color w:val="auto"/>
        </w:rPr>
        <w:t>1</w:t>
      </w:r>
      <w:r w:rsidRPr="00864F0C">
        <w:rPr>
          <w:color w:val="auto"/>
        </w:rPr>
        <w:t xml:space="preserve"> </w:t>
      </w:r>
      <w:r w:rsidR="005A178D">
        <w:rPr>
          <w:color w:val="auto"/>
        </w:rPr>
        <w:t xml:space="preserve">Formulário de </w:t>
      </w:r>
      <w:r w:rsidRPr="00864F0C">
        <w:rPr>
          <w:color w:val="auto"/>
        </w:rPr>
        <w:t>avaliação</w:t>
      </w:r>
      <w:r w:rsidR="005A178D">
        <w:rPr>
          <w:color w:val="auto"/>
        </w:rPr>
        <w:t xml:space="preserve"> da prova oral e do projeto de pesquisa</w:t>
      </w:r>
      <w:r w:rsidRPr="00864F0C">
        <w:rPr>
          <w:color w:val="auto"/>
        </w:rPr>
        <w:t xml:space="preserve"> </w:t>
      </w:r>
    </w:p>
    <w:p w14:paraId="5D270F1B" w14:textId="77777777" w:rsidR="008E5009" w:rsidRPr="00864F0C" w:rsidRDefault="008E5009" w:rsidP="008E5009">
      <w:pPr>
        <w:spacing w:after="0"/>
        <w:ind w:left="13"/>
        <w:rPr>
          <w:color w:val="auto"/>
        </w:rPr>
      </w:pPr>
      <w:r w:rsidRPr="00864F0C">
        <w:rPr>
          <w:rFonts w:ascii="Arial" w:eastAsia="Arial" w:hAnsi="Arial" w:cs="Arial"/>
          <w:color w:val="auto"/>
          <w:sz w:val="28"/>
        </w:rPr>
        <w:t xml:space="preserve"> </w:t>
      </w:r>
    </w:p>
    <w:p w14:paraId="3E7B6D07" w14:textId="77777777" w:rsidR="008E5009" w:rsidRPr="00864F0C" w:rsidRDefault="008E5009" w:rsidP="008E5009">
      <w:pPr>
        <w:spacing w:after="80"/>
        <w:ind w:left="-5" w:hanging="10"/>
        <w:rPr>
          <w:color w:val="auto"/>
        </w:rPr>
      </w:pPr>
      <w:r w:rsidRPr="00864F0C">
        <w:rPr>
          <w:rFonts w:ascii="Tahoma" w:eastAsia="Tahoma" w:hAnsi="Tahoma" w:cs="Tahoma"/>
          <w:color w:val="auto"/>
          <w:sz w:val="20"/>
        </w:rPr>
        <w:t>Nome do(a) Candidato(a):______________________________________________________________________</w:t>
      </w:r>
      <w:r w:rsidRPr="00864F0C">
        <w:rPr>
          <w:rFonts w:ascii="Tahoma" w:eastAsia="Tahoma" w:hAnsi="Tahoma" w:cs="Tahoma"/>
          <w:color w:val="auto"/>
          <w:sz w:val="19"/>
        </w:rPr>
        <w:t xml:space="preserve"> </w:t>
      </w:r>
    </w:p>
    <w:p w14:paraId="201286CD" w14:textId="77777777" w:rsidR="008E5009" w:rsidRPr="00864F0C" w:rsidRDefault="008E5009" w:rsidP="008E5009">
      <w:pPr>
        <w:spacing w:after="0"/>
        <w:ind w:left="13"/>
        <w:rPr>
          <w:color w:val="auto"/>
        </w:rPr>
      </w:pPr>
      <w:r w:rsidRPr="00864F0C">
        <w:rPr>
          <w:rFonts w:ascii="Arial" w:eastAsia="Arial" w:hAnsi="Arial" w:cs="Arial"/>
          <w:color w:val="auto"/>
          <w:sz w:val="20"/>
        </w:rPr>
        <w:t xml:space="preserve"> </w:t>
      </w:r>
    </w:p>
    <w:tbl>
      <w:tblPr>
        <w:tblStyle w:val="TableGrid"/>
        <w:tblW w:w="0" w:type="auto"/>
        <w:tblInd w:w="-695" w:type="dxa"/>
        <w:tblCellMar>
          <w:top w:w="6" w:type="dxa"/>
          <w:left w:w="106" w:type="dxa"/>
          <w:bottom w:w="121" w:type="dxa"/>
          <w:right w:w="55" w:type="dxa"/>
        </w:tblCellMar>
        <w:tblLook w:val="04A0" w:firstRow="1" w:lastRow="0" w:firstColumn="1" w:lastColumn="0" w:noHBand="0" w:noVBand="1"/>
      </w:tblPr>
      <w:tblGrid>
        <w:gridCol w:w="9540"/>
        <w:gridCol w:w="1203"/>
      </w:tblGrid>
      <w:tr w:rsidR="00864F0C" w:rsidRPr="00864F0C" w14:paraId="46574C97" w14:textId="77777777" w:rsidTr="00095CE9">
        <w:trPr>
          <w:trHeight w:val="35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A3779" w14:textId="77777777" w:rsidR="008E5009" w:rsidRPr="00864F0C" w:rsidRDefault="008E5009" w:rsidP="004D753B">
            <w:pPr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b/>
                <w:color w:val="auto"/>
                <w:sz w:val="20"/>
              </w:rPr>
              <w:t xml:space="preserve">Critérios a serem avaliados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EDDFF" w14:textId="77777777" w:rsidR="008E5009" w:rsidRPr="00864F0C" w:rsidRDefault="008E5009" w:rsidP="004D753B">
            <w:pPr>
              <w:ind w:left="19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b/>
                <w:color w:val="auto"/>
                <w:sz w:val="20"/>
              </w:rPr>
              <w:t xml:space="preserve">Pontuação </w:t>
            </w:r>
          </w:p>
        </w:tc>
      </w:tr>
      <w:tr w:rsidR="00864F0C" w:rsidRPr="00864F0C" w14:paraId="7282648A" w14:textId="77777777" w:rsidTr="00095CE9">
        <w:trPr>
          <w:trHeight w:val="35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C6D9F1"/>
          </w:tcPr>
          <w:p w14:paraId="1E221C3E" w14:textId="069992D1" w:rsidR="008E5009" w:rsidRPr="00864F0C" w:rsidRDefault="008E5009" w:rsidP="004D753B">
            <w:pPr>
              <w:ind w:left="1216"/>
              <w:jc w:val="center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b/>
                <w:color w:val="auto"/>
                <w:sz w:val="20"/>
              </w:rPr>
              <w:t xml:space="preserve">A. </w:t>
            </w:r>
            <w:r w:rsidR="000F53EC" w:rsidRPr="00864F0C">
              <w:rPr>
                <w:rFonts w:ascii="Arial" w:eastAsia="Arial" w:hAnsi="Arial" w:cs="Arial"/>
                <w:b/>
                <w:color w:val="auto"/>
                <w:sz w:val="20"/>
              </w:rPr>
              <w:t>Critérios de Avaliação (Prova Oral) – (10 pontos)</w:t>
            </w:r>
            <w:r w:rsidRPr="00864F0C">
              <w:rPr>
                <w:rFonts w:ascii="Arial" w:eastAsia="Arial" w:hAnsi="Arial" w:cs="Arial"/>
                <w:b/>
                <w:color w:val="auto"/>
                <w:sz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1DA232C5" w14:textId="77777777" w:rsidR="008E5009" w:rsidRPr="00864F0C" w:rsidRDefault="008E5009" w:rsidP="004D753B">
            <w:pPr>
              <w:rPr>
                <w:color w:val="auto"/>
              </w:rPr>
            </w:pPr>
          </w:p>
        </w:tc>
      </w:tr>
      <w:tr w:rsidR="00864F0C" w:rsidRPr="00864F0C" w14:paraId="5826C69C" w14:textId="77777777" w:rsidTr="004D753B">
        <w:trPr>
          <w:trHeight w:val="37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57EC16" w14:textId="6AE57AC4" w:rsidR="008E5009" w:rsidRPr="00864F0C" w:rsidRDefault="00611F30" w:rsidP="004D753B">
            <w:pPr>
              <w:ind w:left="142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1. Conhecimento sobre o programa de pós-graduação em Odontologia (PPGO-UFG) e suas linhas de pesquisa </w:t>
            </w:r>
            <w:r w:rsidRPr="00864F0C">
              <w:rPr>
                <w:rFonts w:ascii="Arial" w:eastAsia="Arial" w:hAnsi="Arial" w:cs="Arial"/>
                <w:b/>
                <w:bCs/>
                <w:color w:val="auto"/>
                <w:sz w:val="20"/>
              </w:rPr>
              <w:t>(0-1,0 ponto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8B579" w14:textId="77777777" w:rsidR="008E5009" w:rsidRPr="00864F0C" w:rsidRDefault="008E5009" w:rsidP="004D753B">
            <w:pPr>
              <w:ind w:left="3"/>
              <w:jc w:val="center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</w:tr>
      <w:tr w:rsidR="00864F0C" w:rsidRPr="00864F0C" w14:paraId="622B2BC3" w14:textId="77777777" w:rsidTr="004D753B">
        <w:trPr>
          <w:trHeight w:val="33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A26171" w14:textId="7572C41F" w:rsidR="00611F30" w:rsidRPr="00864F0C" w:rsidRDefault="00611F30" w:rsidP="004D753B">
            <w:pPr>
              <w:ind w:left="142"/>
              <w:rPr>
                <w:rFonts w:ascii="Arial" w:eastAsia="Arial" w:hAnsi="Arial" w:cs="Arial"/>
                <w:color w:val="auto"/>
                <w:sz w:val="20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>2. Compreende o problema/pergunta da pesquisa apresentado?</w:t>
            </w:r>
            <w:r w:rsidRPr="00864F0C">
              <w:rPr>
                <w:rFonts w:ascii="Arial" w:eastAsia="Arial" w:hAnsi="Arial" w:cs="Arial"/>
                <w:b/>
                <w:color w:val="auto"/>
                <w:sz w:val="20"/>
              </w:rPr>
              <w:t xml:space="preserve"> (0-1,0 ponto)</w:t>
            </w: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0F45C" w14:textId="77777777" w:rsidR="00611F30" w:rsidRPr="00864F0C" w:rsidRDefault="00611F30" w:rsidP="004D753B">
            <w:pPr>
              <w:ind w:left="3"/>
              <w:jc w:val="center"/>
              <w:rPr>
                <w:rFonts w:ascii="Arial" w:eastAsia="Arial" w:hAnsi="Arial" w:cs="Arial"/>
                <w:color w:val="auto"/>
                <w:sz w:val="20"/>
              </w:rPr>
            </w:pPr>
          </w:p>
        </w:tc>
      </w:tr>
      <w:tr w:rsidR="00864F0C" w:rsidRPr="00864F0C" w14:paraId="2E9F5626" w14:textId="77777777" w:rsidTr="00095CE9">
        <w:trPr>
          <w:trHeight w:val="35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3ED6" w14:textId="3F78ABCF" w:rsidR="00611F30" w:rsidRPr="00864F0C" w:rsidRDefault="00611F30" w:rsidP="004D753B">
            <w:pPr>
              <w:ind w:left="142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3. Compreende a justificativa da pesquisa? </w:t>
            </w:r>
            <w:r w:rsidRPr="00864F0C">
              <w:rPr>
                <w:rFonts w:ascii="Arial" w:eastAsia="Arial" w:hAnsi="Arial" w:cs="Arial"/>
                <w:b/>
                <w:color w:val="auto"/>
                <w:sz w:val="20"/>
              </w:rPr>
              <w:t>(0-2,0 pontos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D94B8" w14:textId="77777777" w:rsidR="00611F30" w:rsidRPr="00864F0C" w:rsidRDefault="00611F30" w:rsidP="004D753B">
            <w:pPr>
              <w:ind w:left="3"/>
              <w:jc w:val="center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</w:tr>
      <w:tr w:rsidR="00864F0C" w:rsidRPr="00864F0C" w14:paraId="50E1F64B" w14:textId="77777777" w:rsidTr="00095CE9">
        <w:trPr>
          <w:trHeight w:val="35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8BAA9" w14:textId="20072911" w:rsidR="00611F30" w:rsidRPr="00864F0C" w:rsidRDefault="00611F30" w:rsidP="004D753B">
            <w:pPr>
              <w:ind w:left="142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4. Candidato apresenta domínio sobre a metodologia apresentada no projeto de pesquisa. </w:t>
            </w:r>
            <w:r w:rsidRPr="00864F0C">
              <w:rPr>
                <w:rFonts w:ascii="Arial" w:eastAsia="Arial" w:hAnsi="Arial" w:cs="Arial"/>
                <w:b/>
                <w:color w:val="auto"/>
                <w:sz w:val="20"/>
              </w:rPr>
              <w:t>(0-2,0 pontos)</w:t>
            </w: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DAA7B" w14:textId="77777777" w:rsidR="00611F30" w:rsidRPr="00864F0C" w:rsidRDefault="00611F30" w:rsidP="004D753B">
            <w:pPr>
              <w:ind w:left="3"/>
              <w:jc w:val="center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</w:tr>
      <w:tr w:rsidR="00864F0C" w:rsidRPr="00864F0C" w14:paraId="7CC58978" w14:textId="77777777" w:rsidTr="004D753B">
        <w:trPr>
          <w:trHeight w:val="6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26B46" w14:textId="4B67641C" w:rsidR="00611F30" w:rsidRPr="00864F0C" w:rsidRDefault="00611F30" w:rsidP="004D753B">
            <w:pPr>
              <w:ind w:left="142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5. Coerência do projeto de pesquisa proposto com os temas de pesquisa/linhas de pesquisa do orientador indicado. </w:t>
            </w:r>
            <w:r w:rsidRPr="00864F0C">
              <w:rPr>
                <w:rFonts w:ascii="Arial" w:eastAsia="Arial" w:hAnsi="Arial" w:cs="Arial"/>
                <w:b/>
                <w:color w:val="auto"/>
                <w:sz w:val="20"/>
              </w:rPr>
              <w:t>(0-2,0 pontos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A0F9B" w14:textId="77777777" w:rsidR="00611F30" w:rsidRPr="00864F0C" w:rsidRDefault="00611F30" w:rsidP="004D753B">
            <w:pPr>
              <w:ind w:left="3"/>
              <w:jc w:val="center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</w:tr>
      <w:tr w:rsidR="00864F0C" w:rsidRPr="00864F0C" w14:paraId="0E9CE745" w14:textId="77777777" w:rsidTr="004D753B">
        <w:trPr>
          <w:trHeight w:val="26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AB0B9" w14:textId="00A3AFB0" w:rsidR="00611F30" w:rsidRPr="00864F0C" w:rsidRDefault="00611F30" w:rsidP="004D753B">
            <w:pPr>
              <w:ind w:left="142"/>
              <w:rPr>
                <w:rFonts w:ascii="Arial" w:eastAsia="Arial" w:hAnsi="Arial" w:cs="Arial"/>
                <w:color w:val="auto"/>
                <w:sz w:val="20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6. Coerência da área de atuação do candidato com o projeto de pesquisa proposto. </w:t>
            </w:r>
            <w:r w:rsidRPr="00864F0C">
              <w:rPr>
                <w:rFonts w:ascii="Arial" w:eastAsia="Arial" w:hAnsi="Arial" w:cs="Arial"/>
                <w:b/>
                <w:bCs/>
                <w:color w:val="auto"/>
                <w:sz w:val="20"/>
              </w:rPr>
              <w:t>(0-2,0 pontos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A787C" w14:textId="77777777" w:rsidR="00611F30" w:rsidRPr="00864F0C" w:rsidRDefault="00611F30" w:rsidP="004D753B">
            <w:pPr>
              <w:ind w:left="3"/>
              <w:jc w:val="center"/>
              <w:rPr>
                <w:rFonts w:ascii="Arial" w:eastAsia="Arial" w:hAnsi="Arial" w:cs="Arial"/>
                <w:color w:val="auto"/>
                <w:sz w:val="20"/>
              </w:rPr>
            </w:pPr>
          </w:p>
        </w:tc>
      </w:tr>
      <w:tr w:rsidR="00864F0C" w:rsidRPr="00864F0C" w14:paraId="2A312580" w14:textId="77777777" w:rsidTr="00095CE9">
        <w:trPr>
          <w:trHeight w:val="35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C6D9F1"/>
          </w:tcPr>
          <w:p w14:paraId="4137AA78" w14:textId="4665E6B5" w:rsidR="00611F30" w:rsidRPr="00864F0C" w:rsidRDefault="00611F30" w:rsidP="004D753B">
            <w:pPr>
              <w:ind w:left="1215"/>
              <w:jc w:val="center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b/>
                <w:color w:val="auto"/>
                <w:sz w:val="20"/>
              </w:rPr>
              <w:t xml:space="preserve">B. Critérios de Avaliação (Projeto de </w:t>
            </w:r>
            <w:r w:rsidR="00C879CF" w:rsidRPr="00864F0C">
              <w:rPr>
                <w:rFonts w:ascii="Arial" w:eastAsia="Arial" w:hAnsi="Arial" w:cs="Arial"/>
                <w:b/>
                <w:color w:val="auto"/>
                <w:sz w:val="20"/>
              </w:rPr>
              <w:t>P</w:t>
            </w:r>
            <w:r w:rsidRPr="00864F0C">
              <w:rPr>
                <w:rFonts w:ascii="Arial" w:eastAsia="Arial" w:hAnsi="Arial" w:cs="Arial"/>
                <w:b/>
                <w:color w:val="auto"/>
                <w:sz w:val="20"/>
              </w:rPr>
              <w:t xml:space="preserve">esquisa) – (10 pontos): 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0F938A66" w14:textId="77777777" w:rsidR="00611F30" w:rsidRPr="00864F0C" w:rsidRDefault="00611F30" w:rsidP="004D753B">
            <w:pPr>
              <w:rPr>
                <w:color w:val="auto"/>
              </w:rPr>
            </w:pPr>
          </w:p>
        </w:tc>
      </w:tr>
      <w:tr w:rsidR="00864F0C" w:rsidRPr="00864F0C" w14:paraId="45CE371D" w14:textId="77777777" w:rsidTr="004D753B">
        <w:trPr>
          <w:trHeight w:val="57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86D0D" w14:textId="30962873" w:rsidR="00611F30" w:rsidRPr="00864F0C" w:rsidRDefault="00B726F4" w:rsidP="004D753B">
            <w:pPr>
              <w:ind w:left="142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>1</w:t>
            </w:r>
            <w:r w:rsidR="00611F30" w:rsidRPr="00864F0C">
              <w:rPr>
                <w:rFonts w:ascii="Arial" w:eastAsia="Arial" w:hAnsi="Arial" w:cs="Arial"/>
                <w:color w:val="auto"/>
                <w:sz w:val="20"/>
              </w:rPr>
              <w:t xml:space="preserve">. </w:t>
            </w:r>
            <w:r w:rsidR="003647E1" w:rsidRPr="00864F0C">
              <w:rPr>
                <w:rFonts w:ascii="Arial" w:eastAsia="Arial" w:hAnsi="Arial" w:cs="Arial"/>
                <w:color w:val="auto"/>
                <w:sz w:val="20"/>
              </w:rPr>
              <w:t xml:space="preserve">Adequação </w:t>
            </w:r>
            <w:r w:rsidR="000F34DA">
              <w:rPr>
                <w:rFonts w:ascii="Arial" w:eastAsia="Arial" w:hAnsi="Arial" w:cs="Arial"/>
                <w:color w:val="auto"/>
                <w:sz w:val="20"/>
              </w:rPr>
              <w:t>da estrutura</w:t>
            </w:r>
            <w:r w:rsidR="00611F30" w:rsidRPr="00864F0C">
              <w:rPr>
                <w:rFonts w:ascii="Arial" w:eastAsia="Arial" w:hAnsi="Arial" w:cs="Arial"/>
                <w:color w:val="auto"/>
                <w:sz w:val="20"/>
              </w:rPr>
              <w:t xml:space="preserve"> de um projeto de pesquisa: Resumo, Introdução</w:t>
            </w:r>
            <w:r w:rsidR="000F34DA">
              <w:rPr>
                <w:rFonts w:ascii="Arial" w:eastAsia="Arial" w:hAnsi="Arial" w:cs="Arial"/>
                <w:color w:val="auto"/>
                <w:sz w:val="20"/>
              </w:rPr>
              <w:t>/</w:t>
            </w:r>
            <w:r w:rsidR="00611F30" w:rsidRPr="00864F0C">
              <w:rPr>
                <w:rFonts w:ascii="Arial" w:eastAsia="Arial" w:hAnsi="Arial" w:cs="Arial"/>
                <w:color w:val="auto"/>
                <w:sz w:val="20"/>
              </w:rPr>
              <w:t xml:space="preserve">Justificativa, Objetivos, </w:t>
            </w:r>
            <w:r w:rsidR="000F34DA">
              <w:rPr>
                <w:rFonts w:ascii="Arial" w:eastAsia="Arial" w:hAnsi="Arial" w:cs="Arial"/>
                <w:color w:val="auto"/>
                <w:sz w:val="20"/>
              </w:rPr>
              <w:t xml:space="preserve">Referencial teórico/revisão da literatura, </w:t>
            </w:r>
            <w:r w:rsidR="00611F30" w:rsidRPr="00864F0C">
              <w:rPr>
                <w:rFonts w:ascii="Arial" w:eastAsia="Arial" w:hAnsi="Arial" w:cs="Arial"/>
                <w:color w:val="auto"/>
                <w:sz w:val="20"/>
              </w:rPr>
              <w:t xml:space="preserve">Metodologia, Resultados esperados, Relevância, Viabilidade, Cronograma de execução, Orçamento e Referências </w:t>
            </w:r>
            <w:r w:rsidR="00611F30" w:rsidRPr="00864F0C">
              <w:rPr>
                <w:rFonts w:ascii="Arial" w:eastAsia="Arial" w:hAnsi="Arial" w:cs="Arial"/>
                <w:b/>
                <w:color w:val="auto"/>
                <w:sz w:val="20"/>
              </w:rPr>
              <w:t>(0-</w:t>
            </w:r>
            <w:r w:rsidR="003647E1" w:rsidRPr="00864F0C">
              <w:rPr>
                <w:rFonts w:ascii="Arial" w:eastAsia="Arial" w:hAnsi="Arial" w:cs="Arial"/>
                <w:b/>
                <w:color w:val="auto"/>
                <w:sz w:val="20"/>
              </w:rPr>
              <w:t>1,0</w:t>
            </w:r>
            <w:r w:rsidR="00095CE9" w:rsidRPr="00864F0C">
              <w:rPr>
                <w:rFonts w:ascii="Arial" w:eastAsia="Arial" w:hAnsi="Arial" w:cs="Arial"/>
                <w:b/>
                <w:color w:val="auto"/>
                <w:sz w:val="20"/>
              </w:rPr>
              <w:t xml:space="preserve"> </w:t>
            </w:r>
            <w:r w:rsidR="00611F30" w:rsidRPr="00864F0C">
              <w:rPr>
                <w:rFonts w:ascii="Arial" w:eastAsia="Arial" w:hAnsi="Arial" w:cs="Arial"/>
                <w:b/>
                <w:color w:val="auto"/>
                <w:sz w:val="20"/>
              </w:rPr>
              <w:t>ponto)</w:t>
            </w:r>
            <w:r w:rsidR="00611F30" w:rsidRPr="00864F0C">
              <w:rPr>
                <w:rFonts w:ascii="Arial" w:eastAsia="Arial" w:hAnsi="Arial" w:cs="Arial"/>
                <w:color w:val="auto"/>
                <w:sz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C657D" w14:textId="77777777" w:rsidR="00611F30" w:rsidRPr="00864F0C" w:rsidRDefault="00611F30" w:rsidP="004D753B">
            <w:pPr>
              <w:ind w:left="3"/>
              <w:jc w:val="center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</w:tr>
      <w:tr w:rsidR="00864F0C" w:rsidRPr="00864F0C" w14:paraId="49157869" w14:textId="77777777" w:rsidTr="00095CE9">
        <w:trPr>
          <w:trHeight w:val="69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5310C" w14:textId="2F07C308" w:rsidR="00611F30" w:rsidRPr="00864F0C" w:rsidRDefault="00B726F4" w:rsidP="004D753B">
            <w:pPr>
              <w:spacing w:after="96"/>
              <w:ind w:left="123" w:firstLine="19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>2</w:t>
            </w:r>
            <w:r w:rsidR="00611F30" w:rsidRPr="00864F0C">
              <w:rPr>
                <w:rFonts w:ascii="Arial" w:eastAsia="Arial" w:hAnsi="Arial" w:cs="Arial"/>
                <w:color w:val="auto"/>
                <w:sz w:val="20"/>
              </w:rPr>
              <w:t xml:space="preserve">. Clareza e pertinência da pergunta de pesquisa, justificativa e relevância do estudo proposto. </w:t>
            </w:r>
          </w:p>
          <w:p w14:paraId="14D76736" w14:textId="4E108C42" w:rsidR="00611F30" w:rsidRPr="00864F0C" w:rsidRDefault="00611F30" w:rsidP="004D753B">
            <w:pPr>
              <w:ind w:left="142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  <w:r w:rsidRPr="00864F0C">
              <w:rPr>
                <w:rFonts w:ascii="Arial" w:eastAsia="Arial" w:hAnsi="Arial" w:cs="Arial"/>
                <w:b/>
                <w:color w:val="auto"/>
                <w:sz w:val="20"/>
              </w:rPr>
              <w:t>(0-</w:t>
            </w:r>
            <w:r w:rsidR="003647E1" w:rsidRPr="00864F0C">
              <w:rPr>
                <w:rFonts w:ascii="Arial" w:eastAsia="Arial" w:hAnsi="Arial" w:cs="Arial"/>
                <w:b/>
                <w:color w:val="auto"/>
                <w:sz w:val="20"/>
              </w:rPr>
              <w:t>1,0</w:t>
            </w:r>
            <w:r w:rsidR="00095CE9" w:rsidRPr="00864F0C">
              <w:rPr>
                <w:rFonts w:ascii="Arial" w:eastAsia="Arial" w:hAnsi="Arial" w:cs="Arial"/>
                <w:b/>
                <w:color w:val="auto"/>
                <w:sz w:val="20"/>
              </w:rPr>
              <w:t xml:space="preserve"> </w:t>
            </w:r>
            <w:r w:rsidRPr="00864F0C">
              <w:rPr>
                <w:rFonts w:ascii="Arial" w:eastAsia="Arial" w:hAnsi="Arial" w:cs="Arial"/>
                <w:b/>
                <w:color w:val="auto"/>
                <w:sz w:val="20"/>
              </w:rPr>
              <w:t>ponto)</w:t>
            </w: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F51E5" w14:textId="77777777" w:rsidR="00611F30" w:rsidRPr="00864F0C" w:rsidRDefault="00611F30" w:rsidP="004D753B">
            <w:pPr>
              <w:ind w:left="3"/>
              <w:jc w:val="center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</w:tr>
      <w:tr w:rsidR="00864F0C" w:rsidRPr="00864F0C" w14:paraId="612B3E30" w14:textId="77777777" w:rsidTr="00095CE9">
        <w:trPr>
          <w:trHeight w:val="35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93327" w14:textId="2960933F" w:rsidR="00611F30" w:rsidRPr="00864F0C" w:rsidRDefault="00B726F4" w:rsidP="00745F6B">
            <w:pPr>
              <w:ind w:left="127" w:right="95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>3</w:t>
            </w:r>
            <w:r w:rsidR="00611F30" w:rsidRPr="00864F0C">
              <w:rPr>
                <w:rFonts w:ascii="Arial" w:eastAsia="Arial" w:hAnsi="Arial" w:cs="Arial"/>
                <w:color w:val="auto"/>
                <w:sz w:val="20"/>
              </w:rPr>
              <w:t>. A</w:t>
            </w:r>
            <w:r w:rsidR="003647E1" w:rsidRPr="00864F0C">
              <w:rPr>
                <w:rFonts w:ascii="Arial" w:eastAsia="Arial" w:hAnsi="Arial" w:cs="Arial"/>
                <w:color w:val="auto"/>
                <w:sz w:val="20"/>
              </w:rPr>
              <w:t>linhamento da</w:t>
            </w:r>
            <w:r w:rsidR="00611F30" w:rsidRPr="00864F0C">
              <w:rPr>
                <w:rFonts w:ascii="Arial" w:eastAsia="Arial" w:hAnsi="Arial" w:cs="Arial"/>
                <w:color w:val="auto"/>
                <w:sz w:val="20"/>
              </w:rPr>
              <w:t xml:space="preserve"> temática do projeto </w:t>
            </w:r>
            <w:r w:rsidR="003647E1" w:rsidRPr="00864F0C">
              <w:rPr>
                <w:rFonts w:ascii="Arial" w:eastAsia="Arial" w:hAnsi="Arial" w:cs="Arial"/>
                <w:color w:val="auto"/>
                <w:sz w:val="20"/>
              </w:rPr>
              <w:t>com</w:t>
            </w:r>
            <w:r w:rsidR="00611F30" w:rsidRPr="00864F0C">
              <w:rPr>
                <w:rFonts w:ascii="Arial" w:eastAsia="Arial" w:hAnsi="Arial" w:cs="Arial"/>
                <w:color w:val="auto"/>
                <w:sz w:val="20"/>
              </w:rPr>
              <w:t xml:space="preserve"> as linhas/temas de pesquisa do PPGO/orientador </w:t>
            </w:r>
            <w:r w:rsidR="00611F30" w:rsidRPr="00864F0C">
              <w:rPr>
                <w:rFonts w:ascii="Arial" w:eastAsia="Arial" w:hAnsi="Arial" w:cs="Arial"/>
                <w:b/>
                <w:color w:val="auto"/>
                <w:sz w:val="20"/>
              </w:rPr>
              <w:t>(0</w:t>
            </w:r>
            <w:r w:rsidR="00095CE9" w:rsidRPr="00864F0C">
              <w:rPr>
                <w:rFonts w:ascii="Arial" w:eastAsia="Arial" w:hAnsi="Arial" w:cs="Arial"/>
                <w:b/>
                <w:color w:val="auto"/>
                <w:sz w:val="20"/>
              </w:rPr>
              <w:t>-</w:t>
            </w:r>
            <w:r w:rsidR="003647E1" w:rsidRPr="00864F0C">
              <w:rPr>
                <w:rFonts w:ascii="Arial" w:eastAsia="Arial" w:hAnsi="Arial" w:cs="Arial"/>
                <w:b/>
                <w:color w:val="auto"/>
                <w:sz w:val="20"/>
              </w:rPr>
              <w:t xml:space="preserve">1,0 </w:t>
            </w:r>
            <w:r w:rsidR="00095CE9" w:rsidRPr="00864F0C">
              <w:rPr>
                <w:rFonts w:ascii="Arial" w:eastAsia="Arial" w:hAnsi="Arial" w:cs="Arial"/>
                <w:b/>
                <w:color w:val="auto"/>
                <w:sz w:val="20"/>
              </w:rPr>
              <w:t xml:space="preserve">    </w:t>
            </w:r>
            <w:r w:rsidR="00611F30" w:rsidRPr="00864F0C">
              <w:rPr>
                <w:rFonts w:ascii="Arial" w:eastAsia="Arial" w:hAnsi="Arial" w:cs="Arial"/>
                <w:b/>
                <w:color w:val="auto"/>
                <w:sz w:val="20"/>
              </w:rPr>
              <w:t>ponto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C454B" w14:textId="77777777" w:rsidR="00611F30" w:rsidRPr="00864F0C" w:rsidRDefault="00611F30" w:rsidP="004D753B">
            <w:pPr>
              <w:ind w:left="3"/>
              <w:jc w:val="center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</w:tr>
      <w:tr w:rsidR="00864F0C" w:rsidRPr="00864F0C" w14:paraId="2EF573A1" w14:textId="77777777" w:rsidTr="00095CE9">
        <w:trPr>
          <w:trHeight w:val="35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D9FA9" w14:textId="78FD9F97" w:rsidR="00611F30" w:rsidRPr="00864F0C" w:rsidRDefault="00B726F4" w:rsidP="00745F6B">
            <w:pPr>
              <w:ind w:left="127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>4</w:t>
            </w:r>
            <w:r w:rsidR="00611F30" w:rsidRPr="00864F0C">
              <w:rPr>
                <w:rFonts w:ascii="Arial" w:eastAsia="Arial" w:hAnsi="Arial" w:cs="Arial"/>
                <w:color w:val="auto"/>
                <w:sz w:val="20"/>
              </w:rPr>
              <w:t xml:space="preserve">. </w:t>
            </w:r>
            <w:r w:rsidR="003647E1" w:rsidRPr="00864F0C">
              <w:rPr>
                <w:rFonts w:ascii="Arial" w:eastAsia="Arial" w:hAnsi="Arial" w:cs="Arial"/>
                <w:color w:val="auto"/>
                <w:sz w:val="20"/>
              </w:rPr>
              <w:t>Fundamentação</w:t>
            </w:r>
            <w:r w:rsidR="00611F30" w:rsidRPr="00864F0C">
              <w:rPr>
                <w:rFonts w:ascii="Arial" w:eastAsia="Arial" w:hAnsi="Arial" w:cs="Arial"/>
                <w:color w:val="auto"/>
                <w:sz w:val="20"/>
              </w:rPr>
              <w:t xml:space="preserve"> científica abrangente, atualizada e coerente com o objeto de estudo.</w:t>
            </w:r>
            <w:r w:rsidR="00611F30" w:rsidRPr="00864F0C">
              <w:rPr>
                <w:rFonts w:ascii="Arial" w:eastAsia="Arial" w:hAnsi="Arial" w:cs="Arial"/>
                <w:b/>
                <w:color w:val="auto"/>
                <w:sz w:val="20"/>
              </w:rPr>
              <w:t xml:space="preserve"> (0-</w:t>
            </w:r>
            <w:r w:rsidR="003647E1" w:rsidRPr="00864F0C">
              <w:rPr>
                <w:rFonts w:ascii="Arial" w:eastAsia="Arial" w:hAnsi="Arial" w:cs="Arial"/>
                <w:b/>
                <w:color w:val="auto"/>
                <w:sz w:val="20"/>
              </w:rPr>
              <w:t>2,0</w:t>
            </w:r>
            <w:r w:rsidR="00611F30" w:rsidRPr="00864F0C">
              <w:rPr>
                <w:rFonts w:ascii="Arial" w:eastAsia="Arial" w:hAnsi="Arial" w:cs="Arial"/>
                <w:b/>
                <w:color w:val="auto"/>
                <w:sz w:val="20"/>
              </w:rPr>
              <w:t xml:space="preserve"> ponto</w:t>
            </w:r>
            <w:r w:rsidR="00095CE9" w:rsidRPr="00864F0C">
              <w:rPr>
                <w:rFonts w:ascii="Arial" w:eastAsia="Arial" w:hAnsi="Arial" w:cs="Arial"/>
                <w:b/>
                <w:color w:val="auto"/>
                <w:sz w:val="20"/>
              </w:rPr>
              <w:t>s</w:t>
            </w:r>
            <w:r w:rsidR="00611F30" w:rsidRPr="00864F0C">
              <w:rPr>
                <w:rFonts w:ascii="Arial" w:eastAsia="Arial" w:hAnsi="Arial" w:cs="Arial"/>
                <w:b/>
                <w:color w:val="auto"/>
                <w:sz w:val="20"/>
              </w:rPr>
              <w:t>)</w:t>
            </w:r>
            <w:r w:rsidR="00611F30"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309A2" w14:textId="77777777" w:rsidR="00611F30" w:rsidRPr="00864F0C" w:rsidRDefault="00611F30" w:rsidP="004D753B">
            <w:pPr>
              <w:ind w:left="3"/>
              <w:jc w:val="center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</w:tr>
      <w:tr w:rsidR="00864F0C" w:rsidRPr="00864F0C" w14:paraId="18E3156D" w14:textId="77777777" w:rsidTr="004D753B">
        <w:trPr>
          <w:trHeight w:val="20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353F1" w14:textId="0B9AA3C4" w:rsidR="003647E1" w:rsidRPr="00864F0C" w:rsidRDefault="003647E1" w:rsidP="00745F6B">
            <w:pPr>
              <w:ind w:left="127"/>
              <w:rPr>
                <w:rFonts w:ascii="Arial" w:eastAsia="Arial" w:hAnsi="Arial" w:cs="Arial"/>
                <w:color w:val="auto"/>
                <w:sz w:val="20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5. Metodologia pertinente para responder aos objetivos do estudo </w:t>
            </w:r>
            <w:r w:rsidRPr="00864F0C">
              <w:rPr>
                <w:rFonts w:ascii="Arial" w:eastAsia="Arial" w:hAnsi="Arial" w:cs="Arial"/>
                <w:b/>
                <w:bCs/>
                <w:color w:val="auto"/>
                <w:sz w:val="20"/>
              </w:rPr>
              <w:t>(0-</w:t>
            </w:r>
            <w:r w:rsidR="000F34DA">
              <w:rPr>
                <w:rFonts w:ascii="Arial" w:eastAsia="Arial" w:hAnsi="Arial" w:cs="Arial"/>
                <w:b/>
                <w:bCs/>
                <w:color w:val="auto"/>
                <w:sz w:val="20"/>
              </w:rPr>
              <w:t>2</w:t>
            </w:r>
            <w:r w:rsidRPr="00864F0C">
              <w:rPr>
                <w:rFonts w:ascii="Arial" w:eastAsia="Arial" w:hAnsi="Arial" w:cs="Arial"/>
                <w:b/>
                <w:bCs/>
                <w:color w:val="auto"/>
                <w:sz w:val="20"/>
              </w:rPr>
              <w:t xml:space="preserve">,0 </w:t>
            </w:r>
            <w:proofErr w:type="gramStart"/>
            <w:r w:rsidR="00095CE9" w:rsidRPr="00864F0C">
              <w:rPr>
                <w:rFonts w:ascii="Arial" w:eastAsia="Arial" w:hAnsi="Arial" w:cs="Arial"/>
                <w:b/>
                <w:bCs/>
                <w:color w:val="auto"/>
                <w:sz w:val="20"/>
              </w:rPr>
              <w:t>pontos)</w:t>
            </w:r>
            <w:r w:rsidR="00095CE9" w:rsidRPr="00864F0C">
              <w:rPr>
                <w:rFonts w:ascii="Arial" w:eastAsia="Arial" w:hAnsi="Arial" w:cs="Arial"/>
                <w:color w:val="auto"/>
                <w:sz w:val="20"/>
              </w:rPr>
              <w:t xml:space="preserve">  </w:t>
            </w: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  <w:proofErr w:type="gramEnd"/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81D90" w14:textId="77777777" w:rsidR="003647E1" w:rsidRPr="00864F0C" w:rsidRDefault="003647E1" w:rsidP="004D753B">
            <w:pPr>
              <w:ind w:left="3"/>
              <w:jc w:val="center"/>
              <w:rPr>
                <w:rFonts w:ascii="Arial" w:eastAsia="Arial" w:hAnsi="Arial" w:cs="Arial"/>
                <w:color w:val="auto"/>
                <w:sz w:val="20"/>
              </w:rPr>
            </w:pPr>
          </w:p>
        </w:tc>
      </w:tr>
      <w:tr w:rsidR="000F34DA" w:rsidRPr="00864F0C" w14:paraId="301F436A" w14:textId="77777777" w:rsidTr="004D753B">
        <w:trPr>
          <w:trHeight w:val="20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0A6F1" w14:textId="6C9017D8" w:rsidR="000F34DA" w:rsidRPr="00690F02" w:rsidRDefault="000F34DA" w:rsidP="00745F6B">
            <w:pPr>
              <w:pStyle w:val="PargrafodaLista"/>
              <w:numPr>
                <w:ilvl w:val="0"/>
                <w:numId w:val="1"/>
              </w:numPr>
              <w:ind w:left="127"/>
              <w:rPr>
                <w:rFonts w:ascii="Arial" w:eastAsia="Arial" w:hAnsi="Arial" w:cs="Arial"/>
                <w:color w:val="auto"/>
                <w:sz w:val="20"/>
              </w:rPr>
            </w:pPr>
            <w:r>
              <w:rPr>
                <w:rFonts w:ascii="Arial" w:eastAsia="Arial" w:hAnsi="Arial" w:cs="Arial"/>
                <w:color w:val="auto"/>
                <w:sz w:val="20"/>
              </w:rPr>
              <w:t>R</w:t>
            </w:r>
            <w:r w:rsidRPr="00690F02">
              <w:rPr>
                <w:rFonts w:ascii="Arial" w:eastAsia="Arial" w:hAnsi="Arial" w:cs="Arial"/>
                <w:color w:val="auto"/>
                <w:sz w:val="20"/>
              </w:rPr>
              <w:t>espeito à ética em pesquisa envolvendo seres humanos ou animais</w:t>
            </w:r>
            <w:r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  <w:r w:rsidRPr="000F34DA">
              <w:rPr>
                <w:rFonts w:ascii="Arial" w:eastAsia="Arial" w:hAnsi="Arial" w:cs="Arial"/>
                <w:color w:val="auto"/>
                <w:sz w:val="20"/>
              </w:rPr>
              <w:t>(</w:t>
            </w:r>
            <w:r w:rsidRPr="00745F6B">
              <w:rPr>
                <w:rFonts w:ascii="Arial" w:eastAsia="Arial" w:hAnsi="Arial" w:cs="Arial"/>
                <w:b/>
                <w:bCs/>
                <w:color w:val="auto"/>
                <w:sz w:val="20"/>
              </w:rPr>
              <w:t>0-1,0 ponto</w:t>
            </w:r>
            <w:r w:rsidRPr="000F34DA">
              <w:rPr>
                <w:rFonts w:ascii="Arial" w:eastAsia="Arial" w:hAnsi="Arial" w:cs="Arial"/>
                <w:color w:val="auto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11DC0" w14:textId="77777777" w:rsidR="000F34DA" w:rsidRPr="00864F0C" w:rsidRDefault="000F34DA" w:rsidP="004D753B">
            <w:pPr>
              <w:ind w:left="3"/>
              <w:jc w:val="center"/>
              <w:rPr>
                <w:rFonts w:ascii="Arial" w:eastAsia="Arial" w:hAnsi="Arial" w:cs="Arial"/>
                <w:color w:val="auto"/>
                <w:sz w:val="20"/>
              </w:rPr>
            </w:pPr>
          </w:p>
        </w:tc>
      </w:tr>
      <w:tr w:rsidR="00864F0C" w:rsidRPr="00864F0C" w14:paraId="2A1305D6" w14:textId="77777777" w:rsidTr="00095CE9">
        <w:trPr>
          <w:trHeight w:val="6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CD0182" w14:textId="0CD92B08" w:rsidR="00611F30" w:rsidRPr="00864F0C" w:rsidRDefault="000F34DA" w:rsidP="00745F6B">
            <w:pPr>
              <w:ind w:left="127"/>
              <w:rPr>
                <w:color w:val="auto"/>
              </w:rPr>
            </w:pPr>
            <w:r>
              <w:rPr>
                <w:rFonts w:ascii="Arial" w:eastAsia="Arial" w:hAnsi="Arial" w:cs="Arial"/>
                <w:color w:val="auto"/>
                <w:sz w:val="20"/>
              </w:rPr>
              <w:t>7</w:t>
            </w:r>
            <w:r w:rsidR="003647E1" w:rsidRPr="00864F0C">
              <w:rPr>
                <w:rFonts w:ascii="Arial" w:eastAsia="Arial" w:hAnsi="Arial" w:cs="Arial"/>
                <w:color w:val="auto"/>
                <w:sz w:val="20"/>
              </w:rPr>
              <w:t xml:space="preserve">. Viabilidade técnica, financeira e de cronograma de execução.  </w:t>
            </w:r>
            <w:r w:rsidR="003647E1" w:rsidRPr="00864F0C">
              <w:rPr>
                <w:rFonts w:ascii="Arial" w:eastAsia="Arial" w:hAnsi="Arial" w:cs="Arial"/>
                <w:b/>
                <w:color w:val="auto"/>
                <w:sz w:val="20"/>
              </w:rPr>
              <w:t>(0-1,0 ponto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FC5C5" w14:textId="77777777" w:rsidR="00611F30" w:rsidRPr="00864F0C" w:rsidRDefault="00611F30" w:rsidP="004D753B">
            <w:pPr>
              <w:ind w:left="3"/>
              <w:jc w:val="center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</w:tr>
      <w:tr w:rsidR="00864F0C" w:rsidRPr="00864F0C" w14:paraId="179D3184" w14:textId="77777777" w:rsidTr="00095CE9">
        <w:trPr>
          <w:trHeight w:val="35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D3B28B" w14:textId="1A07DEF7" w:rsidR="00611F30" w:rsidRPr="00864F0C" w:rsidRDefault="000F34DA" w:rsidP="00745F6B">
            <w:pPr>
              <w:ind w:left="127"/>
              <w:rPr>
                <w:color w:val="auto"/>
              </w:rPr>
            </w:pPr>
            <w:r>
              <w:rPr>
                <w:rFonts w:ascii="Arial" w:eastAsia="Arial" w:hAnsi="Arial" w:cs="Arial"/>
                <w:color w:val="auto"/>
                <w:sz w:val="20"/>
              </w:rPr>
              <w:t>8</w:t>
            </w:r>
            <w:r w:rsidR="00611F30" w:rsidRPr="00864F0C">
              <w:rPr>
                <w:rFonts w:ascii="Arial" w:eastAsia="Arial" w:hAnsi="Arial" w:cs="Arial"/>
                <w:color w:val="auto"/>
                <w:sz w:val="20"/>
              </w:rPr>
              <w:t xml:space="preserve">. Linguagem clara, concisa, gramaticalmente correta, com coesão textual. </w:t>
            </w:r>
            <w:r w:rsidR="00611F30" w:rsidRPr="00864F0C">
              <w:rPr>
                <w:rFonts w:ascii="Arial" w:eastAsia="Arial" w:hAnsi="Arial" w:cs="Arial"/>
                <w:b/>
                <w:color w:val="auto"/>
                <w:sz w:val="20"/>
              </w:rPr>
              <w:t xml:space="preserve">(0- </w:t>
            </w:r>
            <w:r w:rsidR="003647E1" w:rsidRPr="00864F0C">
              <w:rPr>
                <w:rFonts w:ascii="Arial" w:eastAsia="Arial" w:hAnsi="Arial" w:cs="Arial"/>
                <w:b/>
                <w:color w:val="auto"/>
                <w:sz w:val="20"/>
              </w:rPr>
              <w:t xml:space="preserve">1,0 </w:t>
            </w:r>
            <w:r w:rsidR="00611F30" w:rsidRPr="00864F0C">
              <w:rPr>
                <w:rFonts w:ascii="Arial" w:eastAsia="Arial" w:hAnsi="Arial" w:cs="Arial"/>
                <w:b/>
                <w:color w:val="auto"/>
                <w:sz w:val="20"/>
              </w:rPr>
              <w:t>ponto)</w:t>
            </w:r>
            <w:r w:rsidR="00611F30"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54321" w14:textId="77777777" w:rsidR="00611F30" w:rsidRPr="00864F0C" w:rsidRDefault="00611F30" w:rsidP="004D753B">
            <w:pPr>
              <w:ind w:left="3"/>
              <w:jc w:val="center"/>
              <w:rPr>
                <w:color w:val="auto"/>
              </w:rPr>
            </w:pPr>
            <w:r w:rsidRPr="00864F0C">
              <w:rPr>
                <w:rFonts w:ascii="Arial" w:eastAsia="Arial" w:hAnsi="Arial" w:cs="Arial"/>
                <w:color w:val="auto"/>
                <w:sz w:val="20"/>
              </w:rPr>
              <w:t xml:space="preserve"> </w:t>
            </w:r>
          </w:p>
        </w:tc>
      </w:tr>
    </w:tbl>
    <w:p w14:paraId="5499A3B4" w14:textId="0F064DC4" w:rsidR="008E5009" w:rsidRPr="00864F0C" w:rsidRDefault="008E5009" w:rsidP="00745F6B">
      <w:pPr>
        <w:spacing w:after="336"/>
        <w:ind w:left="13"/>
        <w:rPr>
          <w:rFonts w:ascii="Tahoma" w:eastAsia="Tahoma" w:hAnsi="Tahoma" w:cs="Tahoma"/>
          <w:color w:val="auto"/>
          <w:sz w:val="19"/>
        </w:rPr>
      </w:pPr>
      <w:r w:rsidRPr="00864F0C">
        <w:rPr>
          <w:rFonts w:ascii="Arial" w:eastAsia="Arial" w:hAnsi="Arial" w:cs="Arial"/>
          <w:color w:val="auto"/>
          <w:sz w:val="19"/>
        </w:rPr>
        <w:t xml:space="preserve"> </w:t>
      </w:r>
      <w:r w:rsidRPr="00864F0C">
        <w:rPr>
          <w:rFonts w:ascii="Tahoma" w:eastAsia="Tahoma" w:hAnsi="Tahoma" w:cs="Tahoma"/>
          <w:color w:val="auto"/>
          <w:sz w:val="19"/>
        </w:rPr>
        <w:t xml:space="preserve">Assinatura do(s) avaliador(es): </w:t>
      </w:r>
    </w:p>
    <w:p w14:paraId="5C01E6A2" w14:textId="77777777" w:rsidR="008E5009" w:rsidRPr="00864F0C" w:rsidRDefault="008E5009" w:rsidP="00646B81">
      <w:pPr>
        <w:spacing w:after="94" w:line="360" w:lineRule="auto"/>
        <w:ind w:left="8" w:right="398" w:hanging="10"/>
        <w:jc w:val="both"/>
        <w:rPr>
          <w:rFonts w:ascii="Tahoma" w:eastAsia="Tahoma" w:hAnsi="Tahoma" w:cs="Tahoma"/>
          <w:color w:val="auto"/>
          <w:sz w:val="19"/>
        </w:rPr>
      </w:pPr>
      <w:r w:rsidRPr="00864F0C">
        <w:rPr>
          <w:rFonts w:ascii="Tahoma" w:eastAsia="Tahoma" w:hAnsi="Tahoma" w:cs="Tahoma"/>
          <w:color w:val="auto"/>
          <w:sz w:val="19"/>
        </w:rPr>
        <w:t>(1) _________________________________________________</w:t>
      </w:r>
    </w:p>
    <w:p w14:paraId="4FF9C95D" w14:textId="77777777" w:rsidR="008E5009" w:rsidRPr="00864F0C" w:rsidRDefault="008E5009" w:rsidP="00646B81">
      <w:pPr>
        <w:spacing w:after="94" w:line="360" w:lineRule="auto"/>
        <w:ind w:left="8" w:right="398" w:hanging="10"/>
        <w:jc w:val="both"/>
        <w:rPr>
          <w:rFonts w:ascii="Tahoma" w:eastAsia="Tahoma" w:hAnsi="Tahoma" w:cs="Tahoma"/>
          <w:color w:val="auto"/>
          <w:sz w:val="19"/>
        </w:rPr>
      </w:pPr>
      <w:r w:rsidRPr="00864F0C">
        <w:rPr>
          <w:rFonts w:ascii="Tahoma" w:eastAsia="Tahoma" w:hAnsi="Tahoma" w:cs="Tahoma"/>
          <w:color w:val="auto"/>
          <w:sz w:val="19"/>
        </w:rPr>
        <w:t>(2) _________________________________________________</w:t>
      </w:r>
    </w:p>
    <w:p w14:paraId="3CAEDFEF" w14:textId="77777777" w:rsidR="008E5009" w:rsidRPr="00864F0C" w:rsidRDefault="008E5009" w:rsidP="00646B81">
      <w:pPr>
        <w:spacing w:after="94" w:line="360" w:lineRule="auto"/>
        <w:ind w:left="8" w:right="398" w:hanging="10"/>
        <w:jc w:val="both"/>
        <w:rPr>
          <w:rFonts w:ascii="Tahoma" w:eastAsia="Tahoma" w:hAnsi="Tahoma" w:cs="Tahoma"/>
          <w:color w:val="auto"/>
          <w:sz w:val="19"/>
        </w:rPr>
      </w:pPr>
      <w:r w:rsidRPr="00864F0C">
        <w:rPr>
          <w:rFonts w:ascii="Tahoma" w:eastAsia="Tahoma" w:hAnsi="Tahoma" w:cs="Tahoma"/>
          <w:color w:val="auto"/>
          <w:sz w:val="19"/>
        </w:rPr>
        <w:t>(3) _________________________________________________</w:t>
      </w:r>
    </w:p>
    <w:p w14:paraId="3F07AFB1" w14:textId="05E01DDB" w:rsidR="00DE303B" w:rsidRPr="00864F0C" w:rsidRDefault="004D753B" w:rsidP="004D753B">
      <w:pPr>
        <w:spacing w:after="94"/>
        <w:ind w:left="8" w:right="398" w:hanging="10"/>
        <w:jc w:val="both"/>
        <w:rPr>
          <w:rFonts w:ascii="Arial" w:eastAsia="Arial" w:hAnsi="Arial" w:cs="Arial"/>
          <w:color w:val="auto"/>
          <w:sz w:val="28"/>
          <w:shd w:val="clear" w:color="auto" w:fill="F2F2F2"/>
        </w:rPr>
      </w:pPr>
      <w:r w:rsidRPr="00864F0C">
        <w:rPr>
          <w:rFonts w:ascii="Tahoma" w:eastAsia="Tahoma" w:hAnsi="Tahoma" w:cs="Tahoma"/>
          <w:color w:val="auto"/>
          <w:sz w:val="19"/>
        </w:rPr>
        <w:t>Data: ____/_____/_________</w:t>
      </w:r>
    </w:p>
    <w:p w14:paraId="7A37B0FD" w14:textId="77777777" w:rsidR="00DE303B" w:rsidRPr="00864F0C" w:rsidRDefault="00DE303B" w:rsidP="00DE303B">
      <w:pPr>
        <w:spacing w:after="45"/>
        <w:ind w:left="-16"/>
        <w:rPr>
          <w:color w:val="auto"/>
        </w:rPr>
      </w:pPr>
      <w:r w:rsidRPr="00864F0C">
        <w:rPr>
          <w:noProof/>
          <w:color w:val="auto"/>
        </w:rPr>
        <w:lastRenderedPageBreak/>
        <mc:AlternateContent>
          <mc:Choice Requires="wpg">
            <w:drawing>
              <wp:inline distT="0" distB="0" distL="0" distR="0" wp14:anchorId="0899722E" wp14:editId="01BDF9E0">
                <wp:extent cx="6291530" cy="913384"/>
                <wp:effectExtent l="0" t="0" r="0" b="0"/>
                <wp:docPr id="17091" name="Group 170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1530" cy="913384"/>
                          <a:chOff x="0" y="0"/>
                          <a:chExt cx="6291530" cy="913384"/>
                        </a:xfrm>
                      </wpg:grpSpPr>
                      <wps:wsp>
                        <wps:cNvPr id="2735" name="Rectangle 2735"/>
                        <wps:cNvSpPr/>
                        <wps:spPr>
                          <a:xfrm>
                            <a:off x="18288" y="83107"/>
                            <a:ext cx="37731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CB2A87" w14:textId="77777777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36" name="Rectangle 2736"/>
                        <wps:cNvSpPr/>
                        <wps:spPr>
                          <a:xfrm>
                            <a:off x="48768" y="48626"/>
                            <a:ext cx="1141641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5CE37D" w14:textId="7D226D0D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b/>
                                </w:rPr>
                                <w:t>APÊNDICE 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37" name="Rectangle 2737"/>
                        <wps:cNvSpPr/>
                        <wps:spPr>
                          <a:xfrm>
                            <a:off x="908253" y="48626"/>
                            <a:ext cx="51809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A9D031" w14:textId="77777777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38" name="Rectangle 2738"/>
                        <wps:cNvSpPr/>
                        <wps:spPr>
                          <a:xfrm>
                            <a:off x="18288" y="287322"/>
                            <a:ext cx="37731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D122D8" w14:textId="77777777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39" name="Rectangle 2739"/>
                        <wps:cNvSpPr/>
                        <wps:spPr>
                          <a:xfrm>
                            <a:off x="18288" y="404924"/>
                            <a:ext cx="37731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BA30B6" w14:textId="77777777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40" name="Rectangle 2740"/>
                        <wps:cNvSpPr/>
                        <wps:spPr>
                          <a:xfrm>
                            <a:off x="18288" y="522272"/>
                            <a:ext cx="37731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E5CD6A" w14:textId="77777777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41" name="Rectangle 2741"/>
                        <wps:cNvSpPr/>
                        <wps:spPr>
                          <a:xfrm>
                            <a:off x="18288" y="638097"/>
                            <a:ext cx="37731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CD32FB" w14:textId="77777777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b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42" name="Rectangle 2742"/>
                        <wps:cNvSpPr/>
                        <wps:spPr>
                          <a:xfrm>
                            <a:off x="18288" y="760230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D75A18" w14:textId="77777777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43" name="Rectangle 2743"/>
                        <wps:cNvSpPr/>
                        <wps:spPr>
                          <a:xfrm>
                            <a:off x="475437" y="760230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E1D666" w14:textId="77777777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44" name="Rectangle 2744"/>
                        <wps:cNvSpPr/>
                        <wps:spPr>
                          <a:xfrm>
                            <a:off x="932637" y="760230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759465" w14:textId="77777777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45" name="Rectangle 2745"/>
                        <wps:cNvSpPr/>
                        <wps:spPr>
                          <a:xfrm>
                            <a:off x="1389837" y="760230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098A6B" w14:textId="77777777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46" name="Rectangle 2746"/>
                        <wps:cNvSpPr/>
                        <wps:spPr>
                          <a:xfrm>
                            <a:off x="1847418" y="760230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FA11BB7" w14:textId="77777777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47" name="Rectangle 2747"/>
                        <wps:cNvSpPr/>
                        <wps:spPr>
                          <a:xfrm>
                            <a:off x="2304618" y="760230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CFFC641" w14:textId="77777777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48" name="Rectangle 2748"/>
                        <wps:cNvSpPr/>
                        <wps:spPr>
                          <a:xfrm>
                            <a:off x="2761818" y="760230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FEF3F4" w14:textId="77777777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49" name="Rectangle 2749"/>
                        <wps:cNvSpPr/>
                        <wps:spPr>
                          <a:xfrm>
                            <a:off x="3219272" y="760230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91E75E" w14:textId="77777777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50" name="Rectangle 2750"/>
                        <wps:cNvSpPr/>
                        <wps:spPr>
                          <a:xfrm>
                            <a:off x="3676472" y="760230"/>
                            <a:ext cx="44488" cy="17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24BDE1" w14:textId="77777777" w:rsidR="00DE303B" w:rsidRDefault="00DE303B" w:rsidP="00DE303B">
                              <w:r>
                                <w:rPr>
                                  <w:rFonts w:ascii="Arial" w:eastAsia="Arial" w:hAnsi="Arial" w:cs="Arial"/>
                                  <w:sz w:val="1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923" name="Shape 25923"/>
                        <wps:cNvSpPr/>
                        <wps:spPr>
                          <a:xfrm>
                            <a:off x="0" y="907288"/>
                            <a:ext cx="615785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57850" h="9144">
                                <a:moveTo>
                                  <a:pt x="0" y="0"/>
                                </a:moveTo>
                                <a:lnTo>
                                  <a:pt x="6157850" y="0"/>
                                </a:lnTo>
                                <a:lnTo>
                                  <a:pt x="615785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816" name="Picture 2816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3484829" y="0"/>
                            <a:ext cx="2806701" cy="7334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899722E" id="Group 17091" o:spid="_x0000_s1062" style="width:495.4pt;height:71.9pt;mso-position-horizontal-relative:char;mso-position-vertical-relative:line" coordsize="62915,91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">
                <v:rect id="Rectangle 2735" o:spid="_x0000_s1063" style="position:absolute;left:182;top:831;width:37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" filled="f" stroked="f">
                  <v:textbox inset="0,0,0,0">
                    <w:txbxContent>
                      <w:p w14:paraId="55CB2A87" w14:textId="77777777" w:rsidR="00DE303B" w:rsidRDefault="00DE303B" w:rsidP="00DE303B">
                        <w:r>
                          <w:rPr>
                            <w:rFonts w:ascii="Arial" w:eastAsia="Arial" w:hAnsi="Arial" w:cs="Arial"/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36" o:spid="_x0000_s1064" style="position:absolute;left:487;top:486;width:11417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" filled="f" stroked="f">
                  <v:textbox inset="0,0,0,0">
                    <w:txbxContent>
                      <w:p w14:paraId="135CE37D" w14:textId="7D226D0D" w:rsidR="00DE303B" w:rsidRDefault="00DE303B" w:rsidP="00DE303B">
                        <w:r>
                          <w:rPr>
                            <w:rFonts w:ascii="Arial" w:eastAsia="Arial" w:hAnsi="Arial" w:cs="Arial"/>
                            <w:b/>
                          </w:rPr>
                          <w:t>APÊNDICE E</w:t>
                        </w:r>
                      </w:p>
                    </w:txbxContent>
                  </v:textbox>
                </v:rect>
                <v:rect id="Rectangle 2737" o:spid="_x0000_s1065" style="position:absolute;left:9082;top:486;width:518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" filled="f" stroked="f">
                  <v:textbox inset="0,0,0,0">
                    <w:txbxContent>
                      <w:p w14:paraId="43A9D031" w14:textId="77777777" w:rsidR="00DE303B" w:rsidRDefault="00DE303B" w:rsidP="00DE303B">
                        <w:r>
                          <w:rPr>
                            <w:rFonts w:ascii="Arial" w:eastAsia="Arial" w:hAnsi="Arial" w:cs="Arial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38" o:spid="_x0000_s1066" style="position:absolute;left:182;top:2873;width:37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" filled="f" stroked="f">
                  <v:textbox inset="0,0,0,0">
                    <w:txbxContent>
                      <w:p w14:paraId="1CD122D8" w14:textId="77777777" w:rsidR="00DE303B" w:rsidRDefault="00DE303B" w:rsidP="00DE303B">
                        <w:r>
                          <w:rPr>
                            <w:rFonts w:ascii="Arial" w:eastAsia="Arial" w:hAnsi="Arial" w:cs="Arial"/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39" o:spid="_x0000_s1067" style="position:absolute;left:182;top:4049;width:37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" filled="f" stroked="f">
                  <v:textbox inset="0,0,0,0">
                    <w:txbxContent>
                      <w:p w14:paraId="0FBA30B6" w14:textId="77777777" w:rsidR="00DE303B" w:rsidRDefault="00DE303B" w:rsidP="00DE303B">
                        <w:r>
                          <w:rPr>
                            <w:rFonts w:ascii="Arial" w:eastAsia="Arial" w:hAnsi="Arial" w:cs="Arial"/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40" o:spid="_x0000_s1068" style="position:absolute;left:182;top:5222;width:37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" filled="f" stroked="f">
                  <v:textbox inset="0,0,0,0">
                    <w:txbxContent>
                      <w:p w14:paraId="04E5CD6A" w14:textId="77777777" w:rsidR="00DE303B" w:rsidRDefault="00DE303B" w:rsidP="00DE303B">
                        <w:r>
                          <w:rPr>
                            <w:rFonts w:ascii="Arial" w:eastAsia="Arial" w:hAnsi="Arial" w:cs="Arial"/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41" o:spid="_x0000_s1069" style="position:absolute;left:182;top:6380;width:378;height:1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" filled="f" stroked="f">
                  <v:textbox inset="0,0,0,0">
                    <w:txbxContent>
                      <w:p w14:paraId="25CD32FB" w14:textId="77777777" w:rsidR="00DE303B" w:rsidRDefault="00DE303B" w:rsidP="00DE303B">
                        <w:r>
                          <w:rPr>
                            <w:rFonts w:ascii="Arial" w:eastAsia="Arial" w:hAnsi="Arial" w:cs="Arial"/>
                            <w:b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42" o:spid="_x0000_s1070" style="position:absolute;left:182;top:7602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" filled="f" stroked="f">
                  <v:textbox inset="0,0,0,0">
                    <w:txbxContent>
                      <w:p w14:paraId="70D75A18" w14:textId="77777777" w:rsidR="00DE303B" w:rsidRDefault="00DE303B" w:rsidP="00DE303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43" o:spid="_x0000_s1071" style="position:absolute;left:4754;top:7602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" filled="f" stroked="f">
                  <v:textbox inset="0,0,0,0">
                    <w:txbxContent>
                      <w:p w14:paraId="22E1D666" w14:textId="77777777" w:rsidR="00DE303B" w:rsidRDefault="00DE303B" w:rsidP="00DE303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44" o:spid="_x0000_s1072" style="position:absolute;left:9326;top:7602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" filled="f" stroked="f">
                  <v:textbox inset="0,0,0,0">
                    <w:txbxContent>
                      <w:p w14:paraId="65759465" w14:textId="77777777" w:rsidR="00DE303B" w:rsidRDefault="00DE303B" w:rsidP="00DE303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45" o:spid="_x0000_s1073" style="position:absolute;left:13898;top:7602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" filled="f" stroked="f">
                  <v:textbox inset="0,0,0,0">
                    <w:txbxContent>
                      <w:p w14:paraId="00098A6B" w14:textId="77777777" w:rsidR="00DE303B" w:rsidRDefault="00DE303B" w:rsidP="00DE303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46" o:spid="_x0000_s1074" style="position:absolute;left:18474;top:7602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" filled="f" stroked="f">
                  <v:textbox inset="0,0,0,0">
                    <w:txbxContent>
                      <w:p w14:paraId="3FA11BB7" w14:textId="77777777" w:rsidR="00DE303B" w:rsidRDefault="00DE303B" w:rsidP="00DE303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47" o:spid="_x0000_s1075" style="position:absolute;left:23046;top:7602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" filled="f" stroked="f">
                  <v:textbox inset="0,0,0,0">
                    <w:txbxContent>
                      <w:p w14:paraId="7CFFC641" w14:textId="77777777" w:rsidR="00DE303B" w:rsidRDefault="00DE303B" w:rsidP="00DE303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48" o:spid="_x0000_s1076" style="position:absolute;left:27618;top:7602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" filled="f" stroked="f">
                  <v:textbox inset="0,0,0,0">
                    <w:txbxContent>
                      <w:p w14:paraId="04FEF3F4" w14:textId="77777777" w:rsidR="00DE303B" w:rsidRDefault="00DE303B" w:rsidP="00DE303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49" o:spid="_x0000_s1077" style="position:absolute;left:32192;top:7602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" filled="f" stroked="f">
                  <v:textbox inset="0,0,0,0">
                    <w:txbxContent>
                      <w:p w14:paraId="3C91E75E" w14:textId="77777777" w:rsidR="00DE303B" w:rsidRDefault="00DE303B" w:rsidP="00DE303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50" o:spid="_x0000_s1078" style="position:absolute;left:36764;top:7602;width:445;height:1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" filled="f" stroked="f">
                  <v:textbox inset="0,0,0,0">
                    <w:txbxContent>
                      <w:p w14:paraId="1124BDE1" w14:textId="77777777" w:rsidR="00DE303B" w:rsidRDefault="00DE303B" w:rsidP="00DE303B">
                        <w:r>
                          <w:rPr>
                            <w:rFonts w:ascii="Arial" w:eastAsia="Arial" w:hAnsi="Arial" w:cs="Arial"/>
                            <w:sz w:val="1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5923" o:spid="_x0000_s1079" style="position:absolute;top:9072;width:61578;height:92;visibility:visible;mso-wrap-style:square;v-text-anchor:top" coordsize="615785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" path="m,l6157850,r,9144l,9144,,e" fillcolor="black" stroked="f" strokeweight="0">
                  <v:stroke miterlimit="83231f" joinstyle="miter"/>
                  <v:path arrowok="t" textboxrect="0,0,6157850,9144"/>
                </v:shape>
                <v:shape id="Picture 2816" o:spid="_x0000_s1080" type="#_x0000_t75" style="position:absolute;left:34848;width:28067;height:7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">
                  <v:imagedata r:id="rId10" o:title=""/>
                </v:shape>
                <w10:anchorlock/>
              </v:group>
            </w:pict>
          </mc:Fallback>
        </mc:AlternateContent>
      </w:r>
    </w:p>
    <w:p w14:paraId="458DE1C1" w14:textId="77777777" w:rsidR="00DE303B" w:rsidRPr="00864F0C" w:rsidRDefault="00DE303B" w:rsidP="00DE303B">
      <w:pPr>
        <w:spacing w:after="0"/>
        <w:ind w:right="337"/>
        <w:jc w:val="center"/>
        <w:rPr>
          <w:color w:val="auto"/>
        </w:rPr>
      </w:pPr>
      <w:r w:rsidRPr="00864F0C">
        <w:rPr>
          <w:rFonts w:ascii="Tahoma" w:eastAsia="Tahoma" w:hAnsi="Tahoma" w:cs="Tahoma"/>
          <w:b/>
          <w:color w:val="auto"/>
          <w:sz w:val="19"/>
        </w:rPr>
        <w:t xml:space="preserve"> </w:t>
      </w:r>
    </w:p>
    <w:p w14:paraId="6F1A8F17" w14:textId="77777777" w:rsidR="00DE303B" w:rsidRPr="00864F0C" w:rsidRDefault="00DE303B" w:rsidP="00DE303B">
      <w:pPr>
        <w:spacing w:after="27"/>
        <w:ind w:right="337"/>
        <w:jc w:val="center"/>
        <w:rPr>
          <w:color w:val="auto"/>
        </w:rPr>
      </w:pPr>
      <w:r w:rsidRPr="00864F0C">
        <w:rPr>
          <w:rFonts w:ascii="Tahoma" w:eastAsia="Tahoma" w:hAnsi="Tahoma" w:cs="Tahoma"/>
          <w:b/>
          <w:color w:val="auto"/>
          <w:sz w:val="19"/>
        </w:rPr>
        <w:t xml:space="preserve"> </w:t>
      </w:r>
    </w:p>
    <w:p w14:paraId="68F0475C" w14:textId="61493850" w:rsidR="00DE303B" w:rsidRPr="00864F0C" w:rsidRDefault="00DE303B" w:rsidP="00DE303B">
      <w:pPr>
        <w:shd w:val="clear" w:color="auto" w:fill="8DB3E2"/>
        <w:spacing w:after="0"/>
        <w:ind w:left="10" w:right="393" w:hanging="10"/>
        <w:jc w:val="center"/>
        <w:rPr>
          <w:color w:val="auto"/>
        </w:rPr>
      </w:pPr>
      <w:r w:rsidRPr="00864F0C">
        <w:rPr>
          <w:rFonts w:ascii="Tahoma" w:eastAsia="Tahoma" w:hAnsi="Tahoma" w:cs="Tahoma"/>
          <w:b/>
          <w:color w:val="auto"/>
          <w:sz w:val="24"/>
        </w:rPr>
        <w:t xml:space="preserve">EDITAL PPGO </w:t>
      </w:r>
      <w:r w:rsidR="00DC4E3E">
        <w:rPr>
          <w:rFonts w:ascii="Tahoma" w:eastAsia="Tahoma" w:hAnsi="Tahoma" w:cs="Tahoma"/>
          <w:b/>
          <w:color w:val="auto"/>
          <w:sz w:val="24"/>
        </w:rPr>
        <w:t>03</w:t>
      </w:r>
      <w:r w:rsidRPr="00864F0C">
        <w:rPr>
          <w:rFonts w:ascii="Tahoma" w:eastAsia="Tahoma" w:hAnsi="Tahoma" w:cs="Tahoma"/>
          <w:b/>
          <w:color w:val="auto"/>
          <w:sz w:val="24"/>
        </w:rPr>
        <w:t>/202</w:t>
      </w:r>
      <w:r w:rsidR="00690F02">
        <w:rPr>
          <w:rFonts w:ascii="Tahoma" w:eastAsia="Tahoma" w:hAnsi="Tahoma" w:cs="Tahoma"/>
          <w:b/>
          <w:color w:val="auto"/>
          <w:sz w:val="24"/>
        </w:rPr>
        <w:t>1</w:t>
      </w:r>
      <w:r w:rsidRPr="00864F0C">
        <w:rPr>
          <w:rFonts w:ascii="Tahoma" w:eastAsia="Tahoma" w:hAnsi="Tahoma" w:cs="Tahoma"/>
          <w:b/>
          <w:color w:val="auto"/>
          <w:sz w:val="24"/>
        </w:rPr>
        <w:t xml:space="preserve"> </w:t>
      </w:r>
    </w:p>
    <w:p w14:paraId="64EE84BD" w14:textId="77777777" w:rsidR="00DE303B" w:rsidRPr="00864F0C" w:rsidRDefault="00DE303B" w:rsidP="00DE303B">
      <w:pPr>
        <w:spacing w:after="0"/>
        <w:ind w:right="322"/>
        <w:jc w:val="center"/>
        <w:rPr>
          <w:color w:val="auto"/>
        </w:rPr>
      </w:pPr>
      <w:r w:rsidRPr="00864F0C">
        <w:rPr>
          <w:rFonts w:ascii="Tahoma" w:eastAsia="Tahoma" w:hAnsi="Tahoma" w:cs="Tahoma"/>
          <w:b/>
          <w:color w:val="auto"/>
          <w:sz w:val="24"/>
        </w:rPr>
        <w:t xml:space="preserve"> </w:t>
      </w:r>
    </w:p>
    <w:p w14:paraId="2D672B37" w14:textId="41D0DE05" w:rsidR="00DE303B" w:rsidRPr="00864F0C" w:rsidRDefault="00DE303B" w:rsidP="00DE303B">
      <w:pPr>
        <w:pStyle w:val="Ttulo2"/>
        <w:spacing w:after="69"/>
        <w:ind w:right="397"/>
        <w:rPr>
          <w:color w:val="auto"/>
        </w:rPr>
      </w:pPr>
      <w:r w:rsidRPr="00864F0C">
        <w:rPr>
          <w:color w:val="auto"/>
        </w:rPr>
        <w:t>Referências sugeridas</w:t>
      </w:r>
    </w:p>
    <w:p w14:paraId="69F1ADAD" w14:textId="77777777" w:rsidR="00DE303B" w:rsidRPr="00864F0C" w:rsidRDefault="00DE303B" w:rsidP="00DE303B">
      <w:pPr>
        <w:spacing w:after="131"/>
        <w:ind w:right="298"/>
        <w:jc w:val="center"/>
        <w:rPr>
          <w:color w:val="auto"/>
        </w:rPr>
      </w:pPr>
      <w:r w:rsidRPr="00864F0C">
        <w:rPr>
          <w:rFonts w:ascii="Tahoma" w:eastAsia="Tahoma" w:hAnsi="Tahoma" w:cs="Tahoma"/>
          <w:color w:val="auto"/>
          <w:sz w:val="20"/>
        </w:rPr>
        <w:t xml:space="preserve"> </w:t>
      </w:r>
    </w:p>
    <w:p w14:paraId="6BB5AB18" w14:textId="04E24488" w:rsidR="00DE303B" w:rsidRPr="00864F0C" w:rsidRDefault="00DE303B" w:rsidP="00DE303B">
      <w:pPr>
        <w:spacing w:after="120"/>
        <w:ind w:right="111"/>
        <w:jc w:val="center"/>
        <w:rPr>
          <w:color w:val="auto"/>
        </w:rPr>
      </w:pPr>
      <w:r w:rsidRPr="00864F0C">
        <w:rPr>
          <w:rFonts w:ascii="Tahoma" w:eastAsia="Tahoma" w:hAnsi="Tahoma" w:cs="Tahoma"/>
          <w:b/>
          <w:color w:val="auto"/>
          <w:sz w:val="24"/>
        </w:rPr>
        <w:t xml:space="preserve">    </w:t>
      </w:r>
      <w:r w:rsidRPr="00864F0C">
        <w:rPr>
          <w:rFonts w:ascii="Tahoma" w:eastAsia="Tahoma" w:hAnsi="Tahoma" w:cs="Tahoma"/>
          <w:color w:val="auto"/>
          <w:sz w:val="24"/>
        </w:rPr>
        <w:t xml:space="preserve"> </w:t>
      </w:r>
    </w:p>
    <w:p w14:paraId="3371A50A" w14:textId="77777777" w:rsidR="00DE303B" w:rsidRPr="00864F0C" w:rsidRDefault="00DE303B" w:rsidP="00DE303B">
      <w:pPr>
        <w:numPr>
          <w:ilvl w:val="0"/>
          <w:numId w:val="2"/>
        </w:numPr>
        <w:spacing w:after="43"/>
        <w:ind w:hanging="283"/>
        <w:rPr>
          <w:color w:val="auto"/>
        </w:rPr>
      </w:pPr>
      <w:r w:rsidRPr="00864F0C">
        <w:rPr>
          <w:rFonts w:ascii="Tahoma" w:eastAsia="Tahoma" w:hAnsi="Tahoma" w:cs="Tahoma"/>
          <w:color w:val="auto"/>
          <w:sz w:val="24"/>
        </w:rPr>
        <w:t xml:space="preserve">Estrela, C. Metodologia Científica. 3a ed. São Paulo: Artes Médicas, 2018. 707p.  </w:t>
      </w:r>
    </w:p>
    <w:p w14:paraId="29D54B13" w14:textId="77777777" w:rsidR="00DE303B" w:rsidRPr="00864F0C" w:rsidRDefault="00DE303B" w:rsidP="00DE303B">
      <w:pPr>
        <w:spacing w:after="88"/>
        <w:ind w:left="728" w:hanging="10"/>
        <w:rPr>
          <w:color w:val="auto"/>
        </w:rPr>
      </w:pPr>
      <w:r w:rsidRPr="00864F0C">
        <w:rPr>
          <w:rFonts w:ascii="Arial" w:eastAsia="Arial" w:hAnsi="Arial" w:cs="Arial"/>
          <w:b/>
          <w:color w:val="auto"/>
          <w:sz w:val="18"/>
        </w:rPr>
        <w:t xml:space="preserve">Capítulo 04. </w:t>
      </w:r>
      <w:r w:rsidRPr="00864F0C">
        <w:rPr>
          <w:rFonts w:ascii="Arial" w:eastAsia="Arial" w:hAnsi="Arial" w:cs="Arial"/>
          <w:color w:val="auto"/>
          <w:sz w:val="18"/>
        </w:rPr>
        <w:t xml:space="preserve">Planejamento no ensino superior.  </w:t>
      </w:r>
    </w:p>
    <w:p w14:paraId="76ADD497" w14:textId="77777777" w:rsidR="00DE303B" w:rsidRPr="00864F0C" w:rsidRDefault="00DE303B" w:rsidP="00DE303B">
      <w:pPr>
        <w:spacing w:after="88"/>
        <w:ind w:left="728" w:hanging="10"/>
        <w:rPr>
          <w:rFonts w:ascii="Arial" w:eastAsia="Arial" w:hAnsi="Arial" w:cs="Arial"/>
          <w:color w:val="auto"/>
          <w:sz w:val="18"/>
        </w:rPr>
      </w:pPr>
      <w:r w:rsidRPr="00864F0C">
        <w:rPr>
          <w:rFonts w:ascii="Arial" w:eastAsia="Arial" w:hAnsi="Arial" w:cs="Arial"/>
          <w:b/>
          <w:color w:val="auto"/>
          <w:sz w:val="18"/>
        </w:rPr>
        <w:t xml:space="preserve">Capítulo 09. </w:t>
      </w:r>
      <w:r w:rsidRPr="00864F0C">
        <w:rPr>
          <w:rFonts w:ascii="Arial" w:eastAsia="Arial" w:hAnsi="Arial" w:cs="Arial"/>
          <w:color w:val="auto"/>
          <w:sz w:val="18"/>
        </w:rPr>
        <w:t xml:space="preserve">Tipos de estudo. </w:t>
      </w:r>
    </w:p>
    <w:p w14:paraId="05C1AA02" w14:textId="77777777" w:rsidR="00DE303B" w:rsidRPr="00864F0C" w:rsidRDefault="00DE303B" w:rsidP="00DE303B">
      <w:pPr>
        <w:spacing w:after="88"/>
        <w:ind w:left="728" w:hanging="10"/>
        <w:rPr>
          <w:rFonts w:ascii="Arial" w:eastAsia="Arial" w:hAnsi="Arial" w:cs="Arial"/>
          <w:color w:val="auto"/>
          <w:sz w:val="18"/>
        </w:rPr>
      </w:pPr>
      <w:r w:rsidRPr="00864F0C">
        <w:rPr>
          <w:rFonts w:ascii="Arial" w:eastAsia="Arial" w:hAnsi="Arial" w:cs="Arial"/>
          <w:b/>
          <w:color w:val="auto"/>
          <w:sz w:val="18"/>
        </w:rPr>
        <w:t xml:space="preserve">Capítulo 11. </w:t>
      </w:r>
      <w:r w:rsidRPr="00864F0C">
        <w:rPr>
          <w:rFonts w:ascii="Arial" w:eastAsia="Arial" w:hAnsi="Arial" w:cs="Arial"/>
          <w:color w:val="auto"/>
          <w:sz w:val="18"/>
        </w:rPr>
        <w:t>Projeto de pesquisa.</w:t>
      </w:r>
    </w:p>
    <w:p w14:paraId="71A3B9A8" w14:textId="77777777" w:rsidR="00DE303B" w:rsidRPr="00864F0C" w:rsidRDefault="00DE303B" w:rsidP="00DE303B">
      <w:pPr>
        <w:spacing w:after="88"/>
        <w:ind w:left="728" w:hanging="10"/>
        <w:rPr>
          <w:rFonts w:ascii="Arial" w:eastAsia="Arial" w:hAnsi="Arial" w:cs="Arial"/>
          <w:color w:val="auto"/>
          <w:sz w:val="18"/>
        </w:rPr>
      </w:pPr>
      <w:r w:rsidRPr="00864F0C">
        <w:rPr>
          <w:rFonts w:ascii="Arial" w:eastAsia="Arial" w:hAnsi="Arial" w:cs="Arial"/>
          <w:b/>
          <w:color w:val="auto"/>
          <w:sz w:val="18"/>
        </w:rPr>
        <w:t xml:space="preserve">Capítulo 12. </w:t>
      </w:r>
      <w:r w:rsidRPr="00864F0C">
        <w:rPr>
          <w:rFonts w:ascii="Arial" w:eastAsia="Arial" w:hAnsi="Arial" w:cs="Arial"/>
          <w:color w:val="auto"/>
          <w:sz w:val="18"/>
        </w:rPr>
        <w:t>Princípios de bioestatística.</w:t>
      </w:r>
    </w:p>
    <w:p w14:paraId="3116654F" w14:textId="77777777" w:rsidR="00DE303B" w:rsidRPr="00864F0C" w:rsidRDefault="00DE303B" w:rsidP="00DE303B">
      <w:pPr>
        <w:spacing w:after="88"/>
        <w:ind w:left="728" w:hanging="10"/>
        <w:rPr>
          <w:rFonts w:ascii="Arial" w:eastAsia="Arial" w:hAnsi="Arial" w:cs="Arial"/>
          <w:color w:val="auto"/>
          <w:sz w:val="18"/>
        </w:rPr>
      </w:pPr>
      <w:r w:rsidRPr="00864F0C">
        <w:rPr>
          <w:rFonts w:ascii="Arial" w:eastAsia="Arial" w:hAnsi="Arial" w:cs="Arial"/>
          <w:b/>
          <w:color w:val="auto"/>
          <w:sz w:val="18"/>
        </w:rPr>
        <w:t xml:space="preserve">Capítulo 15. </w:t>
      </w:r>
      <w:r w:rsidRPr="00864F0C">
        <w:rPr>
          <w:rFonts w:ascii="Arial" w:eastAsia="Arial" w:hAnsi="Arial" w:cs="Arial"/>
          <w:color w:val="auto"/>
          <w:sz w:val="18"/>
        </w:rPr>
        <w:t>Redação de artigo científico.</w:t>
      </w:r>
    </w:p>
    <w:p w14:paraId="4339442B" w14:textId="77777777" w:rsidR="00DE303B" w:rsidRPr="00864F0C" w:rsidRDefault="00DE303B" w:rsidP="00DE303B">
      <w:pPr>
        <w:spacing w:after="88"/>
        <w:ind w:left="728" w:hanging="10"/>
        <w:rPr>
          <w:color w:val="auto"/>
        </w:rPr>
      </w:pPr>
      <w:r w:rsidRPr="00864F0C">
        <w:rPr>
          <w:rFonts w:ascii="Arial" w:eastAsia="Arial" w:hAnsi="Arial" w:cs="Arial"/>
          <w:b/>
          <w:color w:val="auto"/>
          <w:sz w:val="18"/>
        </w:rPr>
        <w:t xml:space="preserve">Capítulo 16. </w:t>
      </w:r>
      <w:r w:rsidRPr="00864F0C">
        <w:rPr>
          <w:rFonts w:ascii="Arial" w:eastAsia="Arial" w:hAnsi="Arial" w:cs="Arial"/>
          <w:color w:val="auto"/>
          <w:sz w:val="18"/>
        </w:rPr>
        <w:t>Ética em pesquisa.</w:t>
      </w:r>
      <w:r w:rsidRPr="00864F0C">
        <w:rPr>
          <w:rFonts w:ascii="Arial" w:eastAsia="Arial" w:hAnsi="Arial" w:cs="Arial"/>
          <w:i/>
          <w:color w:val="auto"/>
          <w:sz w:val="18"/>
        </w:rPr>
        <w:t xml:space="preserve"> </w:t>
      </w:r>
    </w:p>
    <w:p w14:paraId="1708DF17" w14:textId="77777777" w:rsidR="00DE303B" w:rsidRPr="00864F0C" w:rsidRDefault="00DE303B" w:rsidP="00DE303B">
      <w:pPr>
        <w:spacing w:after="158"/>
        <w:rPr>
          <w:color w:val="auto"/>
        </w:rPr>
      </w:pPr>
      <w:r w:rsidRPr="00864F0C">
        <w:rPr>
          <w:rFonts w:ascii="Arial" w:eastAsia="Arial" w:hAnsi="Arial" w:cs="Arial"/>
          <w:color w:val="auto"/>
          <w:sz w:val="18"/>
        </w:rPr>
        <w:t xml:space="preserve"> </w:t>
      </w:r>
    </w:p>
    <w:p w14:paraId="5861ADB7" w14:textId="6DAD2521" w:rsidR="00DE303B" w:rsidRPr="00864F0C" w:rsidRDefault="00DE303B" w:rsidP="00DE303B">
      <w:pPr>
        <w:numPr>
          <w:ilvl w:val="0"/>
          <w:numId w:val="2"/>
        </w:numPr>
        <w:spacing w:after="1" w:line="357" w:lineRule="auto"/>
        <w:ind w:hanging="283"/>
        <w:rPr>
          <w:color w:val="auto"/>
        </w:rPr>
      </w:pPr>
      <w:proofErr w:type="spellStart"/>
      <w:r w:rsidRPr="00864F0C">
        <w:rPr>
          <w:rFonts w:ascii="Tahoma" w:eastAsia="Tahoma" w:hAnsi="Tahoma" w:cs="Tahoma"/>
          <w:color w:val="auto"/>
          <w:sz w:val="24"/>
          <w:lang w:val="en-US"/>
        </w:rPr>
        <w:t>Hulley</w:t>
      </w:r>
      <w:proofErr w:type="spellEnd"/>
      <w:r w:rsidRPr="00864F0C">
        <w:rPr>
          <w:rFonts w:ascii="Tahoma" w:eastAsia="Tahoma" w:hAnsi="Tahoma" w:cs="Tahoma"/>
          <w:color w:val="auto"/>
          <w:sz w:val="24"/>
          <w:lang w:val="en-US"/>
        </w:rPr>
        <w:t xml:space="preserve"> SB, Cummings SR, Browner WS, Grady D, Newman TB. </w:t>
      </w:r>
      <w:r w:rsidRPr="00864F0C">
        <w:rPr>
          <w:rFonts w:ascii="Tahoma" w:eastAsia="Tahoma" w:hAnsi="Tahoma" w:cs="Tahoma"/>
          <w:color w:val="auto"/>
          <w:sz w:val="24"/>
        </w:rPr>
        <w:t>Delineando a pesquisa clínica. 4a. ed. Porto Alegre: Artmed, 2015.</w:t>
      </w:r>
    </w:p>
    <w:p w14:paraId="36522670" w14:textId="1765569C" w:rsidR="00DE303B" w:rsidRPr="00864F0C" w:rsidRDefault="00DE303B" w:rsidP="00DE303B">
      <w:pPr>
        <w:numPr>
          <w:ilvl w:val="0"/>
          <w:numId w:val="2"/>
        </w:numPr>
        <w:spacing w:after="1" w:line="357" w:lineRule="auto"/>
        <w:ind w:hanging="283"/>
        <w:rPr>
          <w:color w:val="auto"/>
        </w:rPr>
      </w:pPr>
      <w:r w:rsidRPr="00864F0C">
        <w:rPr>
          <w:rFonts w:ascii="Tahoma" w:eastAsia="Tahoma" w:hAnsi="Tahoma" w:cs="Tahoma"/>
          <w:color w:val="auto"/>
          <w:sz w:val="24"/>
        </w:rPr>
        <w:t xml:space="preserve">Vieira S, </w:t>
      </w:r>
      <w:proofErr w:type="spellStart"/>
      <w:r w:rsidRPr="00864F0C">
        <w:rPr>
          <w:rFonts w:ascii="Tahoma" w:eastAsia="Tahoma" w:hAnsi="Tahoma" w:cs="Tahoma"/>
          <w:color w:val="auto"/>
          <w:sz w:val="24"/>
        </w:rPr>
        <w:t>Hossne</w:t>
      </w:r>
      <w:proofErr w:type="spellEnd"/>
      <w:r w:rsidRPr="00864F0C">
        <w:rPr>
          <w:rFonts w:ascii="Tahoma" w:eastAsia="Tahoma" w:hAnsi="Tahoma" w:cs="Tahoma"/>
          <w:color w:val="auto"/>
          <w:sz w:val="24"/>
        </w:rPr>
        <w:t xml:space="preserve"> WS. Metodologia científica para a área de saúde. 2a. ed. Rio de Janeiro</w:t>
      </w:r>
      <w:r w:rsidR="00690F02">
        <w:rPr>
          <w:rFonts w:ascii="Tahoma" w:eastAsia="Tahoma" w:hAnsi="Tahoma" w:cs="Tahoma"/>
          <w:color w:val="auto"/>
          <w:sz w:val="24"/>
        </w:rPr>
        <w:t>:</w:t>
      </w:r>
      <w:r w:rsidRPr="00864F0C">
        <w:rPr>
          <w:rFonts w:ascii="Tahoma" w:eastAsia="Tahoma" w:hAnsi="Tahoma" w:cs="Tahoma"/>
          <w:color w:val="auto"/>
          <w:sz w:val="24"/>
        </w:rPr>
        <w:t xml:space="preserve"> Campus, 2015.   </w:t>
      </w:r>
    </w:p>
    <w:p w14:paraId="0507D1E3" w14:textId="77777777" w:rsidR="008E5009" w:rsidRPr="00864F0C" w:rsidRDefault="008E5009" w:rsidP="00D87CAB">
      <w:pPr>
        <w:spacing w:after="94"/>
        <w:ind w:right="398"/>
        <w:jc w:val="both"/>
        <w:rPr>
          <w:color w:val="auto"/>
        </w:rPr>
      </w:pPr>
    </w:p>
    <w:sectPr w:rsidR="008E5009" w:rsidRPr="00864F0C">
      <w:pgSz w:w="11906" w:h="16841"/>
      <w:pgMar w:top="477" w:right="442" w:bottom="769" w:left="140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156C8"/>
    <w:multiLevelType w:val="hybridMultilevel"/>
    <w:tmpl w:val="206AE0A4"/>
    <w:lvl w:ilvl="0" w:tplc="9F9A7378">
      <w:start w:val="1"/>
      <w:numFmt w:val="decimal"/>
      <w:lvlText w:val="%1."/>
      <w:lvlJc w:val="left"/>
      <w:pPr>
        <w:ind w:left="283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784DB4">
      <w:start w:val="1"/>
      <w:numFmt w:val="lowerLetter"/>
      <w:lvlText w:val="%2"/>
      <w:lvlJc w:val="left"/>
      <w:pPr>
        <w:ind w:left="10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76ADFA8">
      <w:start w:val="1"/>
      <w:numFmt w:val="lowerRoman"/>
      <w:lvlText w:val="%3"/>
      <w:lvlJc w:val="left"/>
      <w:pPr>
        <w:ind w:left="18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62CAE3C">
      <w:start w:val="1"/>
      <w:numFmt w:val="decimal"/>
      <w:lvlText w:val="%4"/>
      <w:lvlJc w:val="left"/>
      <w:pPr>
        <w:ind w:left="25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10C133C">
      <w:start w:val="1"/>
      <w:numFmt w:val="lowerLetter"/>
      <w:lvlText w:val="%5"/>
      <w:lvlJc w:val="left"/>
      <w:pPr>
        <w:ind w:left="324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444F6A">
      <w:start w:val="1"/>
      <w:numFmt w:val="lowerRoman"/>
      <w:lvlText w:val="%6"/>
      <w:lvlJc w:val="left"/>
      <w:pPr>
        <w:ind w:left="396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DBA5C1E">
      <w:start w:val="1"/>
      <w:numFmt w:val="decimal"/>
      <w:lvlText w:val="%7"/>
      <w:lvlJc w:val="left"/>
      <w:pPr>
        <w:ind w:left="46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DC6AB6A">
      <w:start w:val="1"/>
      <w:numFmt w:val="lowerLetter"/>
      <w:lvlText w:val="%8"/>
      <w:lvlJc w:val="left"/>
      <w:pPr>
        <w:ind w:left="54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79A0016">
      <w:start w:val="1"/>
      <w:numFmt w:val="lowerRoman"/>
      <w:lvlText w:val="%9"/>
      <w:lvlJc w:val="left"/>
      <w:pPr>
        <w:ind w:left="61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C1E1BFC"/>
    <w:multiLevelType w:val="hybridMultilevel"/>
    <w:tmpl w:val="9976D528"/>
    <w:lvl w:ilvl="0" w:tplc="E2A22210">
      <w:start w:val="1"/>
      <w:numFmt w:val="decimal"/>
      <w:lvlText w:val="%1."/>
      <w:lvlJc w:val="left"/>
      <w:pPr>
        <w:ind w:left="2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1856E5C2">
      <w:start w:val="1"/>
      <w:numFmt w:val="lowerLetter"/>
      <w:lvlText w:val="%2"/>
      <w:lvlJc w:val="left"/>
      <w:pPr>
        <w:ind w:left="10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E65E61A2">
      <w:start w:val="1"/>
      <w:numFmt w:val="lowerRoman"/>
      <w:lvlText w:val="%3"/>
      <w:lvlJc w:val="left"/>
      <w:pPr>
        <w:ind w:left="18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F9D63BAA">
      <w:start w:val="1"/>
      <w:numFmt w:val="decimal"/>
      <w:lvlText w:val="%4"/>
      <w:lvlJc w:val="left"/>
      <w:pPr>
        <w:ind w:left="25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6F1E5C6A">
      <w:start w:val="1"/>
      <w:numFmt w:val="lowerLetter"/>
      <w:lvlText w:val="%5"/>
      <w:lvlJc w:val="left"/>
      <w:pPr>
        <w:ind w:left="324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D63A19F6">
      <w:start w:val="1"/>
      <w:numFmt w:val="lowerRoman"/>
      <w:lvlText w:val="%6"/>
      <w:lvlJc w:val="left"/>
      <w:pPr>
        <w:ind w:left="396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62F60EBE">
      <w:start w:val="1"/>
      <w:numFmt w:val="decimal"/>
      <w:lvlText w:val="%7"/>
      <w:lvlJc w:val="left"/>
      <w:pPr>
        <w:ind w:left="46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09FEA3FE">
      <w:start w:val="1"/>
      <w:numFmt w:val="lowerLetter"/>
      <w:lvlText w:val="%8"/>
      <w:lvlJc w:val="left"/>
      <w:pPr>
        <w:ind w:left="54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6620D22">
      <w:start w:val="1"/>
      <w:numFmt w:val="lowerRoman"/>
      <w:lvlText w:val="%9"/>
      <w:lvlJc w:val="left"/>
      <w:pPr>
        <w:ind w:left="61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xtDQwMDI1NbEwNjJQ0lEKTi0uzszPAykwrQUAKR9coSwAAAA="/>
  </w:docVars>
  <w:rsids>
    <w:rsidRoot w:val="004603FB"/>
    <w:rsid w:val="00006CC5"/>
    <w:rsid w:val="00016243"/>
    <w:rsid w:val="000208E9"/>
    <w:rsid w:val="000372E0"/>
    <w:rsid w:val="00053E1B"/>
    <w:rsid w:val="00057EE1"/>
    <w:rsid w:val="000777D6"/>
    <w:rsid w:val="00086443"/>
    <w:rsid w:val="00095CE9"/>
    <w:rsid w:val="000B3DEA"/>
    <w:rsid w:val="000C4289"/>
    <w:rsid w:val="000E2F08"/>
    <w:rsid w:val="000F34DA"/>
    <w:rsid w:val="000F53EC"/>
    <w:rsid w:val="0012229A"/>
    <w:rsid w:val="00122D4B"/>
    <w:rsid w:val="0012486C"/>
    <w:rsid w:val="001354FE"/>
    <w:rsid w:val="001414FC"/>
    <w:rsid w:val="001606C4"/>
    <w:rsid w:val="00163DDE"/>
    <w:rsid w:val="00181E7A"/>
    <w:rsid w:val="001979ED"/>
    <w:rsid w:val="001C1961"/>
    <w:rsid w:val="001C2269"/>
    <w:rsid w:val="001D738C"/>
    <w:rsid w:val="002403B8"/>
    <w:rsid w:val="00265736"/>
    <w:rsid w:val="00293454"/>
    <w:rsid w:val="002A5683"/>
    <w:rsid w:val="002C1EBA"/>
    <w:rsid w:val="002C230E"/>
    <w:rsid w:val="002E24F1"/>
    <w:rsid w:val="0032698A"/>
    <w:rsid w:val="00350E28"/>
    <w:rsid w:val="00350EA1"/>
    <w:rsid w:val="003647E1"/>
    <w:rsid w:val="0038019D"/>
    <w:rsid w:val="003B0227"/>
    <w:rsid w:val="003B3177"/>
    <w:rsid w:val="003C4A36"/>
    <w:rsid w:val="003C4E27"/>
    <w:rsid w:val="003E4F5B"/>
    <w:rsid w:val="003E508F"/>
    <w:rsid w:val="004108F9"/>
    <w:rsid w:val="004409F6"/>
    <w:rsid w:val="004603FB"/>
    <w:rsid w:val="004622A5"/>
    <w:rsid w:val="00463D1D"/>
    <w:rsid w:val="004C21B3"/>
    <w:rsid w:val="004D753B"/>
    <w:rsid w:val="004F4D8D"/>
    <w:rsid w:val="0050128C"/>
    <w:rsid w:val="00517796"/>
    <w:rsid w:val="00551775"/>
    <w:rsid w:val="00565E53"/>
    <w:rsid w:val="00581ED9"/>
    <w:rsid w:val="005853C7"/>
    <w:rsid w:val="005969C9"/>
    <w:rsid w:val="00597FFA"/>
    <w:rsid w:val="005A178D"/>
    <w:rsid w:val="005A3C18"/>
    <w:rsid w:val="005A6F2F"/>
    <w:rsid w:val="005B5DDF"/>
    <w:rsid w:val="005E159F"/>
    <w:rsid w:val="005E1E91"/>
    <w:rsid w:val="00607140"/>
    <w:rsid w:val="00611D17"/>
    <w:rsid w:val="00611F30"/>
    <w:rsid w:val="00613BED"/>
    <w:rsid w:val="006334B5"/>
    <w:rsid w:val="00633631"/>
    <w:rsid w:val="006424CE"/>
    <w:rsid w:val="00646B81"/>
    <w:rsid w:val="00651770"/>
    <w:rsid w:val="00651BAE"/>
    <w:rsid w:val="00654316"/>
    <w:rsid w:val="00690F02"/>
    <w:rsid w:val="006C56A1"/>
    <w:rsid w:val="006D323D"/>
    <w:rsid w:val="006E4716"/>
    <w:rsid w:val="00712AAA"/>
    <w:rsid w:val="00741827"/>
    <w:rsid w:val="00745F6B"/>
    <w:rsid w:val="007538DC"/>
    <w:rsid w:val="0077074B"/>
    <w:rsid w:val="007719DD"/>
    <w:rsid w:val="00790525"/>
    <w:rsid w:val="007B0B65"/>
    <w:rsid w:val="007C2EA0"/>
    <w:rsid w:val="007D2CB8"/>
    <w:rsid w:val="008013F3"/>
    <w:rsid w:val="00862705"/>
    <w:rsid w:val="008637AE"/>
    <w:rsid w:val="00864F0C"/>
    <w:rsid w:val="00872448"/>
    <w:rsid w:val="00872747"/>
    <w:rsid w:val="0087342F"/>
    <w:rsid w:val="0087659C"/>
    <w:rsid w:val="00884448"/>
    <w:rsid w:val="008B1F34"/>
    <w:rsid w:val="008C7D32"/>
    <w:rsid w:val="008D675E"/>
    <w:rsid w:val="008E5009"/>
    <w:rsid w:val="009107E2"/>
    <w:rsid w:val="009849FF"/>
    <w:rsid w:val="00990E71"/>
    <w:rsid w:val="009C5DB3"/>
    <w:rsid w:val="009F2C58"/>
    <w:rsid w:val="00A27839"/>
    <w:rsid w:val="00A36C56"/>
    <w:rsid w:val="00A40E88"/>
    <w:rsid w:val="00A65B6A"/>
    <w:rsid w:val="00A9275E"/>
    <w:rsid w:val="00A95E75"/>
    <w:rsid w:val="00AC0308"/>
    <w:rsid w:val="00AC6102"/>
    <w:rsid w:val="00AF2EE2"/>
    <w:rsid w:val="00B03C34"/>
    <w:rsid w:val="00B11D62"/>
    <w:rsid w:val="00B12145"/>
    <w:rsid w:val="00B21045"/>
    <w:rsid w:val="00B42F23"/>
    <w:rsid w:val="00B654D6"/>
    <w:rsid w:val="00B726F4"/>
    <w:rsid w:val="00B73A19"/>
    <w:rsid w:val="00B75F94"/>
    <w:rsid w:val="00B80350"/>
    <w:rsid w:val="00BB2CAA"/>
    <w:rsid w:val="00BB42CD"/>
    <w:rsid w:val="00BF630D"/>
    <w:rsid w:val="00C16FC6"/>
    <w:rsid w:val="00C31607"/>
    <w:rsid w:val="00C44E34"/>
    <w:rsid w:val="00C618D8"/>
    <w:rsid w:val="00C65D2C"/>
    <w:rsid w:val="00C769E5"/>
    <w:rsid w:val="00C85982"/>
    <w:rsid w:val="00C87766"/>
    <w:rsid w:val="00C879CF"/>
    <w:rsid w:val="00CC5B78"/>
    <w:rsid w:val="00CC72E7"/>
    <w:rsid w:val="00CD6C34"/>
    <w:rsid w:val="00CE1566"/>
    <w:rsid w:val="00D07E19"/>
    <w:rsid w:val="00D11AE4"/>
    <w:rsid w:val="00D30247"/>
    <w:rsid w:val="00D30614"/>
    <w:rsid w:val="00D3798A"/>
    <w:rsid w:val="00D87CAB"/>
    <w:rsid w:val="00D9481B"/>
    <w:rsid w:val="00DC4E3E"/>
    <w:rsid w:val="00DD5A4A"/>
    <w:rsid w:val="00DE303B"/>
    <w:rsid w:val="00DF2769"/>
    <w:rsid w:val="00E112B3"/>
    <w:rsid w:val="00E15F43"/>
    <w:rsid w:val="00E26B5F"/>
    <w:rsid w:val="00E34205"/>
    <w:rsid w:val="00E41239"/>
    <w:rsid w:val="00E44F42"/>
    <w:rsid w:val="00E5375F"/>
    <w:rsid w:val="00E667D5"/>
    <w:rsid w:val="00E74BC2"/>
    <w:rsid w:val="00E75E3E"/>
    <w:rsid w:val="00E9251C"/>
    <w:rsid w:val="00EA0A22"/>
    <w:rsid w:val="00EA4C10"/>
    <w:rsid w:val="00ED0566"/>
    <w:rsid w:val="00EE6CB0"/>
    <w:rsid w:val="00EF6066"/>
    <w:rsid w:val="00F179EF"/>
    <w:rsid w:val="00F55BA6"/>
    <w:rsid w:val="00FA05EE"/>
    <w:rsid w:val="00FA1A0F"/>
    <w:rsid w:val="00FE6FBE"/>
    <w:rsid w:val="00FF6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96A357C"/>
  <w15:docId w15:val="{53729250-CC2D-B343-8EC1-CFE9CA6A5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Ttulo1">
    <w:name w:val="heading 1"/>
    <w:next w:val="Normal"/>
    <w:link w:val="Ttulo1Char"/>
    <w:uiPriority w:val="9"/>
    <w:unhideWhenUsed/>
    <w:qFormat/>
    <w:pPr>
      <w:keepNext/>
      <w:keepLines/>
      <w:shd w:val="clear" w:color="auto" w:fill="8DB3E2"/>
      <w:spacing w:after="0"/>
      <w:ind w:right="390"/>
      <w:jc w:val="center"/>
      <w:outlineLvl w:val="0"/>
    </w:pPr>
    <w:rPr>
      <w:rFonts w:ascii="Tahoma" w:eastAsia="Tahoma" w:hAnsi="Tahoma" w:cs="Tahoma"/>
      <w:b/>
      <w:color w:val="000000"/>
      <w:sz w:val="27"/>
    </w:rPr>
  </w:style>
  <w:style w:type="paragraph" w:styleId="Ttulo2">
    <w:name w:val="heading 2"/>
    <w:next w:val="Normal"/>
    <w:link w:val="Ttulo2Char"/>
    <w:uiPriority w:val="9"/>
    <w:unhideWhenUsed/>
    <w:qFormat/>
    <w:pPr>
      <w:keepNext/>
      <w:keepLines/>
      <w:shd w:val="clear" w:color="auto" w:fill="8DB3E2"/>
      <w:spacing w:after="0"/>
      <w:ind w:left="10" w:right="393" w:hanging="10"/>
      <w:jc w:val="center"/>
      <w:outlineLvl w:val="1"/>
    </w:pPr>
    <w:rPr>
      <w:rFonts w:ascii="Tahoma" w:eastAsia="Tahoma" w:hAnsi="Tahoma" w:cs="Tahoma"/>
      <w:b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link w:val="Ttulo2"/>
    <w:rPr>
      <w:rFonts w:ascii="Tahoma" w:eastAsia="Tahoma" w:hAnsi="Tahoma" w:cs="Tahoma"/>
      <w:b/>
      <w:color w:val="000000"/>
      <w:sz w:val="24"/>
    </w:rPr>
  </w:style>
  <w:style w:type="character" w:customStyle="1" w:styleId="Ttulo1Char">
    <w:name w:val="Título 1 Char"/>
    <w:link w:val="Ttulo1"/>
    <w:rPr>
      <w:rFonts w:ascii="Tahoma" w:eastAsia="Tahoma" w:hAnsi="Tahoma" w:cs="Tahoma"/>
      <w:b/>
      <w:color w:val="000000"/>
      <w:sz w:val="27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elacomgrade">
    <w:name w:val="Table Grid"/>
    <w:basedOn w:val="Tabelanormal"/>
    <w:uiPriority w:val="39"/>
    <w:rsid w:val="00057E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E26B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26B5F"/>
    <w:rPr>
      <w:rFonts w:ascii="Segoe UI" w:eastAsia="Calibri" w:hAnsi="Segoe UI" w:cs="Segoe UI"/>
      <w:color w:val="000000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A36C5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36C5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36C56"/>
    <w:rPr>
      <w:rFonts w:ascii="Calibri" w:eastAsia="Calibri" w:hAnsi="Calibri" w:cs="Calibri"/>
      <w:color w:val="000000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36C5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36C5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Fontepargpadro"/>
    <w:uiPriority w:val="99"/>
    <w:semiHidden/>
    <w:unhideWhenUsed/>
    <w:rsid w:val="00C85982"/>
    <w:rPr>
      <w:color w:val="0000FF"/>
      <w:u w:val="single"/>
    </w:rPr>
  </w:style>
  <w:style w:type="paragraph" w:styleId="Reviso">
    <w:name w:val="Revision"/>
    <w:hidden/>
    <w:uiPriority w:val="99"/>
    <w:semiHidden/>
    <w:rsid w:val="001C1961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styleId="HiperlinkVisitado">
    <w:name w:val="FollowedHyperlink"/>
    <w:basedOn w:val="Fontepargpadro"/>
    <w:uiPriority w:val="99"/>
    <w:semiHidden/>
    <w:unhideWhenUsed/>
    <w:rsid w:val="001C1961"/>
    <w:rPr>
      <w:color w:val="954F72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0F34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7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5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8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540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567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480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98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45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868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98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74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5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2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19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859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043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77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632</Words>
  <Characters>8816</Characters>
  <Application>Microsoft Office Word</Application>
  <DocSecurity>0</DocSecurity>
  <Lines>73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PÊNDICE A</vt:lpstr>
    </vt:vector>
  </TitlesOfParts>
  <Company/>
  <LinksUpToDate>false</LinksUpToDate>
  <CharactersWithSpaces>10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ÊNDICE A</dc:title>
  <dc:subject/>
  <dc:creator>Luciane R R S Costa</dc:creator>
  <cp:keywords/>
  <cp:lastModifiedBy>NADIA DO LAGO COSTA</cp:lastModifiedBy>
  <cp:revision>3</cp:revision>
  <dcterms:created xsi:type="dcterms:W3CDTF">2021-11-22T20:11:00Z</dcterms:created>
  <dcterms:modified xsi:type="dcterms:W3CDTF">2021-11-22T20:12:00Z</dcterms:modified>
</cp:coreProperties>
</file>